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2246412F" w:rsidR="00801BF9" w:rsidRDefault="007954B0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Segment</w:t>
                            </w:r>
                            <w:r w:rsidR="00CD1EAA"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Control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2246412F" w:rsidR="00801BF9" w:rsidRDefault="007954B0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Segment</w:t>
                      </w:r>
                      <w:r w:rsidR="00CD1EAA">
                        <w:rPr>
                          <w:color w:val="5E7495"/>
                          <w:sz w:val="96"/>
                          <w:szCs w:val="96"/>
                        </w:rPr>
                        <w:t xml:space="preserve"> Control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6B8DB166" w:rsidR="000912E6" w:rsidRPr="008E630B" w:rsidRDefault="003520DF" w:rsidP="000912E6">
      <w:pPr>
        <w:pStyle w:val="Heading1"/>
      </w:pPr>
      <w:r>
        <w:lastRenderedPageBreak/>
        <w:t>Segment</w:t>
      </w:r>
      <w:r w:rsidR="00CD1EAA">
        <w:t xml:space="preserve"> Control</w:t>
      </w:r>
    </w:p>
    <w:p w14:paraId="3D1BB20B" w14:textId="77777777" w:rsidR="00ED0615" w:rsidRDefault="00ED0615" w:rsidP="00B57068">
      <w:pPr>
        <w:rPr>
          <w:b/>
          <w:bCs/>
        </w:rPr>
      </w:pPr>
    </w:p>
    <w:p w14:paraId="5E31A3FD" w14:textId="16706279" w:rsidR="00ED0615" w:rsidRPr="00B57068" w:rsidRDefault="007954B0" w:rsidP="00DE40FC">
      <w:r>
        <w:rPr>
          <w:b/>
          <w:bCs/>
        </w:rPr>
        <w:t>Segment</w:t>
      </w:r>
      <w:r w:rsidR="00CD1EAA" w:rsidRPr="00DE40FC">
        <w:rPr>
          <w:b/>
          <w:bCs/>
        </w:rPr>
        <w:t xml:space="preserve"> Control</w:t>
      </w:r>
      <w:r w:rsidR="00CD1EAA">
        <w:t xml:space="preserve"> </w:t>
      </w:r>
      <w:r w:rsidR="00EF1F3D">
        <w:t xml:space="preserve">shows </w:t>
      </w:r>
      <w:r w:rsidR="00C70472" w:rsidRPr="00C70472">
        <w:t>how to create</w:t>
      </w:r>
      <w:r w:rsidR="006C4832">
        <w:t xml:space="preserve"> a</w:t>
      </w:r>
      <w:r w:rsidR="009031A1">
        <w:t xml:space="preserve"> </w:t>
      </w:r>
      <w:r>
        <w:t>seven-segment display</w:t>
      </w:r>
      <w:r w:rsidR="002E461B">
        <w:t xml:space="preserve"> </w:t>
      </w:r>
      <w:r w:rsidR="00DE40FC" w:rsidRPr="00DE40FC">
        <w:t xml:space="preserve">using </w:t>
      </w:r>
      <w:r w:rsidR="00DE40FC" w:rsidRPr="00DE40FC">
        <w:rPr>
          <w:b/>
          <w:bCs/>
        </w:rPr>
        <w:t>Windows App SDK</w:t>
      </w: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44693053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B80D89" w:rsidRPr="00B80D89">
              <w:rPr>
                <w:i/>
                <w:iCs/>
              </w:rPr>
              <w:t>Segment</w:t>
            </w:r>
            <w:r w:rsidR="00CD1EAA">
              <w:rPr>
                <w:i/>
                <w:iCs/>
              </w:rPr>
              <w:t>Control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26B4E66C" w:rsidR="00B144E1" w:rsidRDefault="00B144E1" w:rsidP="00B144E1">
      <w:pPr>
        <w:pStyle w:val="Heading2"/>
      </w:pPr>
      <w:r>
        <w:lastRenderedPageBreak/>
        <w:t xml:space="preserve">Step </w:t>
      </w:r>
      <w:r w:rsidR="00DE40FC">
        <w:t>2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4E21F896" w:rsidR="00CD770F" w:rsidRDefault="00CD770F" w:rsidP="00CD770F">
      <w:pPr>
        <w:pStyle w:val="Heading2"/>
      </w:pPr>
      <w:r>
        <w:t xml:space="preserve">Step </w:t>
      </w:r>
      <w:r w:rsidR="00DE40FC">
        <w:t>3</w:t>
      </w:r>
    </w:p>
    <w:p w14:paraId="087EDE76" w14:textId="77777777" w:rsidR="00C46BC8" w:rsidRDefault="00C46BC8" w:rsidP="00CD770F"/>
    <w:p w14:paraId="518D0C70" w14:textId="075A675B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 w:rsidR="008E4852">
        <w:rPr>
          <w:b/>
          <w:bCs/>
        </w:rPr>
        <w:t>Code</w:t>
      </w:r>
      <w:r>
        <w:t xml:space="preserve"> and then select </w:t>
      </w:r>
      <w:r w:rsidR="008E4852"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 w:rsidR="00B80D89">
        <w:rPr>
          <w:i/>
          <w:iCs/>
        </w:rPr>
        <w:t>Segment</w:t>
      </w:r>
      <w:r>
        <w:rPr>
          <w:i/>
          <w:iCs/>
        </w:rPr>
        <w:t>.</w:t>
      </w:r>
      <w:r w:rsidR="008E4852">
        <w:rPr>
          <w:i/>
          <w:iCs/>
        </w:rPr>
        <w:t>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39DE320C">
            <wp:extent cx="4746771" cy="3293986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71" cy="3293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D3022" w14:textId="54B3EFF3" w:rsidR="007B2CDE" w:rsidRDefault="007B2CDE" w:rsidP="009A361C">
      <w:pPr>
        <w:pStyle w:val="Heading2"/>
      </w:pPr>
      <w:r>
        <w:lastRenderedPageBreak/>
        <w:t>Step 4</w:t>
      </w:r>
    </w:p>
    <w:p w14:paraId="508B018D" w14:textId="77777777" w:rsidR="007B2CDE" w:rsidRPr="007B2CDE" w:rsidRDefault="007B2CDE" w:rsidP="007B2CD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7B2CDE" w14:paraId="4638D7F9" w14:textId="77777777" w:rsidTr="002A7E84">
        <w:tc>
          <w:tcPr>
            <w:tcW w:w="4955" w:type="dxa"/>
          </w:tcPr>
          <w:p w14:paraId="0E49822C" w14:textId="6C0954BB" w:rsidR="007B2CDE" w:rsidRPr="008967A6" w:rsidRDefault="007B2CDE" w:rsidP="002A7E84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from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double-click on </w:t>
            </w:r>
            <w:proofErr w:type="spellStart"/>
            <w:r w:rsidR="00B80D89">
              <w:rPr>
                <w:b/>
                <w:bCs/>
                <w:lang w:val="en-US"/>
              </w:rPr>
              <w:t>Segment</w:t>
            </w:r>
            <w:r w:rsidR="008E4852">
              <w:rPr>
                <w:b/>
                <w:bCs/>
                <w:lang w:val="en-US"/>
              </w:rPr>
              <w:t>.cs</w:t>
            </w:r>
            <w:proofErr w:type="spellEnd"/>
            <w:r>
              <w:rPr>
                <w:lang w:val="en-US"/>
              </w:rPr>
              <w:t xml:space="preserve"> to see the </w:t>
            </w:r>
            <w:r w:rsidR="008E4852">
              <w:rPr>
                <w:b/>
                <w:bCs/>
                <w:lang w:val="en-US"/>
              </w:rPr>
              <w:t>Code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User Control</w:t>
            </w:r>
            <w:r w:rsidRPr="00792240">
              <w:rPr>
                <w:lang w:val="en-US"/>
              </w:rPr>
              <w:t>.</w:t>
            </w:r>
          </w:p>
          <w:p w14:paraId="35139798" w14:textId="77777777" w:rsidR="007B2CDE" w:rsidRPr="003544B5" w:rsidRDefault="007B2CDE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4BAB723E" w14:textId="77777777" w:rsidR="007B2CDE" w:rsidRDefault="007B2CDE" w:rsidP="002A7E84">
            <w:r>
              <w:rPr>
                <w:noProof/>
              </w:rPr>
              <w:drawing>
                <wp:inline distT="0" distB="0" distL="0" distR="0" wp14:anchorId="0DC25556" wp14:editId="7211B403">
                  <wp:extent cx="2635186" cy="2170600"/>
                  <wp:effectExtent l="0" t="0" r="0" b="1270"/>
                  <wp:docPr id="846063651" name="Picture 8460636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063651" name="Picture 846063651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86" cy="2170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4A8E11" w14:textId="77777777" w:rsidR="007B2CDE" w:rsidRDefault="007B2CDE" w:rsidP="002A7E84"/>
        </w:tc>
      </w:tr>
    </w:tbl>
    <w:p w14:paraId="66ADE11A" w14:textId="1DDBBF07" w:rsidR="00425C5A" w:rsidRDefault="00425C5A" w:rsidP="00425C5A">
      <w:pPr>
        <w:pStyle w:val="Heading2"/>
      </w:pPr>
      <w:r>
        <w:t xml:space="preserve">Step </w:t>
      </w:r>
      <w:r w:rsidR="008E4852">
        <w:t>5</w:t>
      </w:r>
    </w:p>
    <w:p w14:paraId="37A185BA" w14:textId="77777777" w:rsidR="00425C5A" w:rsidRDefault="00425C5A" w:rsidP="00425C5A"/>
    <w:p w14:paraId="67DF7239" w14:textId="60546051" w:rsidR="007563F0" w:rsidRDefault="00425C5A" w:rsidP="00425C5A">
      <w:pPr>
        <w:rPr>
          <w:rFonts w:cs="Segoe UI"/>
        </w:rPr>
      </w:pPr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 w:rsidR="00B80D89">
        <w:rPr>
          <w:i/>
          <w:iCs/>
        </w:rPr>
        <w:t>Segment</w:t>
      </w:r>
      <w:r>
        <w:rPr>
          <w:i/>
          <w:iCs/>
        </w:rPr>
        <w:t>.cs</w:t>
      </w:r>
      <w:proofErr w:type="spellEnd"/>
      <w:r>
        <w:t>,</w:t>
      </w:r>
      <w:r w:rsidR="008E4852">
        <w:t xml:space="preserve"> within this </w:t>
      </w:r>
      <w:r w:rsidR="004D2F8B">
        <w:rPr>
          <w:rFonts w:cs="Segoe UI"/>
        </w:rPr>
        <w:t>type in the following</w:t>
      </w:r>
      <w:r w:rsidR="00F006E2">
        <w:rPr>
          <w:rFonts w:cs="Segoe UI"/>
        </w:rPr>
        <w:t xml:space="preserve"> </w:t>
      </w:r>
      <w:r w:rsidR="00F006E2" w:rsidRPr="00F006E2">
        <w:rPr>
          <w:rFonts w:cs="Segoe UI"/>
          <w:b/>
          <w:bCs/>
        </w:rPr>
        <w:t>Code</w:t>
      </w:r>
      <w:r w:rsidR="004D2F8B">
        <w:rPr>
          <w:rFonts w:cs="Segoe UI"/>
        </w:rPr>
        <w:t>:</w:t>
      </w:r>
    </w:p>
    <w:p w14:paraId="588EE965" w14:textId="77777777" w:rsidR="004D2F8B" w:rsidRDefault="004D2F8B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9869E51" w14:textId="77777777" w:rsidR="00D73C1B" w:rsidRPr="00D73C1B" w:rsidRDefault="00D73C1B" w:rsidP="00D73C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3C1B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</w:t>
                            </w:r>
                            <w:proofErr w:type="gramStart"/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C74308B" w14:textId="77777777" w:rsidR="00D73C1B" w:rsidRPr="00D73C1B" w:rsidRDefault="00D73C1B" w:rsidP="00D73C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3C1B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076F0ED" w14:textId="77777777" w:rsidR="00D73C1B" w:rsidRPr="00D73C1B" w:rsidRDefault="00D73C1B" w:rsidP="00D73C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3C1B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E05A949" w14:textId="77777777" w:rsidR="00D73C1B" w:rsidRPr="00D73C1B" w:rsidRDefault="00D73C1B" w:rsidP="00D73C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3C1B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Data</w:t>
                            </w:r>
                            <w:proofErr w:type="spellEnd"/>
                            <w:proofErr w:type="gramEnd"/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A3C32A8" w14:textId="77777777" w:rsidR="00D73C1B" w:rsidRPr="00D73C1B" w:rsidRDefault="00D73C1B" w:rsidP="00D73C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3C1B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2702868" w14:textId="77777777" w:rsidR="00D73C1B" w:rsidRPr="00D73C1B" w:rsidRDefault="00D73C1B" w:rsidP="00D73C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3C1B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Shapes</w:t>
                            </w:r>
                            <w:proofErr w:type="spellEnd"/>
                            <w:proofErr w:type="gramEnd"/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3CADB4D" w14:textId="77777777" w:rsidR="00D73C1B" w:rsidRPr="00D73C1B" w:rsidRDefault="00D73C1B" w:rsidP="00D73C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3C1B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384BD152" w14:textId="77777777" w:rsidR="00D73C1B" w:rsidRPr="00D73C1B" w:rsidRDefault="00D73C1B" w:rsidP="00D73C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3C1B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FAA180C" w14:textId="77777777" w:rsidR="00D73C1B" w:rsidRPr="00D73C1B" w:rsidRDefault="00D73C1B" w:rsidP="00D73C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B69555B" w14:textId="77777777" w:rsidR="00D73C1B" w:rsidRPr="00D73C1B" w:rsidRDefault="00D73C1B" w:rsidP="00D73C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3C1B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SegmentControl</w:t>
                            </w:r>
                            <w:proofErr w:type="spellEnd"/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2FC6B76" w14:textId="77777777" w:rsidR="00D73C1B" w:rsidRPr="00D73C1B" w:rsidRDefault="00D73C1B" w:rsidP="00D73C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8B35AD1" w14:textId="77777777" w:rsidR="00D73C1B" w:rsidRPr="00D73C1B" w:rsidRDefault="00D73C1B" w:rsidP="00D73C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3C1B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73C1B">
                              <w:rPr>
                                <w:rFonts w:ascii="Consolas" w:hAnsi="Consolas" w:cs="Cascadia Mono"/>
                                <w:color w:val="0000FF"/>
                              </w:rPr>
                              <w:t>enum</w:t>
                            </w:r>
                            <w:proofErr w:type="spellEnd"/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2B91AF"/>
                              </w:rPr>
                              <w:t>Sources</w:t>
                            </w:r>
                          </w:p>
                          <w:p w14:paraId="23AFF2AC" w14:textId="77777777" w:rsidR="00D73C1B" w:rsidRPr="00D73C1B" w:rsidRDefault="00D73C1B" w:rsidP="00D73C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8ECEFAA" w14:textId="428D1CC8" w:rsidR="00D73C1B" w:rsidRPr="00D73C1B" w:rsidRDefault="00D73C1B" w:rsidP="00D73C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Value,</w:t>
                            </w:r>
                            <w:r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Time, Date, </w:t>
                            </w:r>
                            <w:proofErr w:type="spellStart"/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Date</w:t>
                            </w:r>
                            <w:proofErr w:type="spellEnd"/>
                          </w:p>
                          <w:p w14:paraId="49BFC999" w14:textId="74B31E80" w:rsidR="00F35B96" w:rsidRPr="00D73C1B" w:rsidRDefault="00D73C1B" w:rsidP="00D73C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37058B1" w14:textId="77777777" w:rsidR="00D73C1B" w:rsidRPr="00D73C1B" w:rsidRDefault="00D73C1B" w:rsidP="00D73C1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A5DCAE" w14:textId="77777777" w:rsidR="00F35B96" w:rsidRPr="00D73C1B" w:rsidRDefault="00F35B96" w:rsidP="00F35B9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3C1B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73C1B">
                              <w:rPr>
                                <w:rFonts w:ascii="Consolas" w:hAnsi="Consolas" w:cs="Cascadia Mono"/>
                                <w:color w:val="2B91AF"/>
                              </w:rPr>
                              <w:t>Segment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</w:p>
                          <w:p w14:paraId="3F0FE0D8" w14:textId="77777777" w:rsidR="00F35B96" w:rsidRPr="00D73C1B" w:rsidRDefault="00F35B96" w:rsidP="00F35B9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F318BF1" w14:textId="77777777" w:rsidR="00F35B96" w:rsidRPr="00D73C1B" w:rsidRDefault="00F35B96" w:rsidP="00F35B9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nstants &amp; Members</w:t>
                            </w:r>
                          </w:p>
                          <w:p w14:paraId="0AD295B7" w14:textId="77777777" w:rsidR="00F35B96" w:rsidRPr="00D73C1B" w:rsidRDefault="00F35B96" w:rsidP="00F35B9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BC635F1" w14:textId="77777777" w:rsidR="00F35B96" w:rsidRPr="00D73C1B" w:rsidRDefault="00F35B96" w:rsidP="00F35B9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8000"/>
                              </w:rPr>
                              <w:t>// Dependency Properties &amp; Properties</w:t>
                            </w:r>
                          </w:p>
                          <w:p w14:paraId="0E103BB1" w14:textId="77777777" w:rsidR="00F35B96" w:rsidRPr="00D73C1B" w:rsidRDefault="00F35B96" w:rsidP="00F35B9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FCEA050" w14:textId="4558C8BF" w:rsidR="00F35B96" w:rsidRPr="00D73C1B" w:rsidRDefault="00F35B96" w:rsidP="00F35B9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 w:rsidR="00AF3238" w:rsidRPr="00D73C1B">
                              <w:rPr>
                                <w:rFonts w:ascii="Consolas" w:hAnsi="Consolas" w:cs="Cascadia Mono"/>
                                <w:color w:val="008000"/>
                              </w:rPr>
                              <w:t>Get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Element &amp; Add Element Methods</w:t>
                            </w:r>
                          </w:p>
                          <w:p w14:paraId="54E8DA94" w14:textId="77777777" w:rsidR="00F35B96" w:rsidRPr="00D73C1B" w:rsidRDefault="00F35B96" w:rsidP="00F35B9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4163E7B" w14:textId="77777777" w:rsidR="00F35B96" w:rsidRPr="00D73C1B" w:rsidRDefault="00F35B96" w:rsidP="00F35B9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t Segment &amp; Add Segment Methods</w:t>
                            </w:r>
                          </w:p>
                          <w:p w14:paraId="64679893" w14:textId="77777777" w:rsidR="00F35B96" w:rsidRPr="00D73C1B" w:rsidRDefault="00F35B96" w:rsidP="00F35B9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5551977" w14:textId="32BB67A0" w:rsidR="00F35B96" w:rsidRPr="00D73C1B" w:rsidRDefault="00F35B96" w:rsidP="00F35B9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 w:rsidR="008B54D1">
                              <w:rPr>
                                <w:rFonts w:ascii="Consolas" w:hAnsi="Consolas" w:cs="Cascadia Mono"/>
                                <w:color w:val="008000"/>
                              </w:rPr>
                              <w:t>Add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Layout Method &amp; Value Property</w:t>
                            </w:r>
                          </w:p>
                          <w:p w14:paraId="33426394" w14:textId="77777777" w:rsidR="00D73C1B" w:rsidRPr="00D73C1B" w:rsidRDefault="00D73C1B" w:rsidP="00F35B9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</w:p>
                          <w:p w14:paraId="4915B25E" w14:textId="14240223" w:rsidR="00D73C1B" w:rsidRPr="00D73C1B" w:rsidRDefault="00D73C1B" w:rsidP="00F35B9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nstructor</w:t>
                            </w:r>
                            <w:r w:rsidRPr="00D73C1B">
                              <w:rPr>
                                <w:rFonts w:ascii="Consolas" w:hAnsi="Consolas" w:cs="Cascadia Mono"/>
                                <w:color w:val="008000"/>
                              </w:rPr>
                              <w:tab/>
                            </w:r>
                          </w:p>
                          <w:p w14:paraId="5CBED0CE" w14:textId="77777777" w:rsidR="00F35B96" w:rsidRPr="00D73C1B" w:rsidRDefault="00F35B96" w:rsidP="00F35B9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DB6724C" w14:textId="1F5D624E" w:rsidR="004D2F8B" w:rsidRPr="00D73C1B" w:rsidRDefault="00F35B96" w:rsidP="00F35B9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73C1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9869E51" w14:textId="77777777" w:rsidR="00D73C1B" w:rsidRPr="00D73C1B" w:rsidRDefault="00D73C1B" w:rsidP="00D73C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3C1B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Microsoft.</w:t>
                      </w:r>
                      <w:proofErr w:type="gramStart"/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C74308B" w14:textId="77777777" w:rsidR="00D73C1B" w:rsidRPr="00D73C1B" w:rsidRDefault="00D73C1B" w:rsidP="00D73C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3C1B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076F0ED" w14:textId="77777777" w:rsidR="00D73C1B" w:rsidRPr="00D73C1B" w:rsidRDefault="00D73C1B" w:rsidP="00D73C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3C1B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E05A949" w14:textId="77777777" w:rsidR="00D73C1B" w:rsidRPr="00D73C1B" w:rsidRDefault="00D73C1B" w:rsidP="00D73C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3C1B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Microsoft.UI.Xaml.Data</w:t>
                      </w:r>
                      <w:proofErr w:type="spellEnd"/>
                      <w:proofErr w:type="gramEnd"/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A3C32A8" w14:textId="77777777" w:rsidR="00D73C1B" w:rsidRPr="00D73C1B" w:rsidRDefault="00D73C1B" w:rsidP="00D73C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3C1B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2702868" w14:textId="77777777" w:rsidR="00D73C1B" w:rsidRPr="00D73C1B" w:rsidRDefault="00D73C1B" w:rsidP="00D73C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3C1B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Microsoft.UI.Xaml.Shapes</w:t>
                      </w:r>
                      <w:proofErr w:type="spellEnd"/>
                      <w:proofErr w:type="gramEnd"/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3CADB4D" w14:textId="77777777" w:rsidR="00D73C1B" w:rsidRPr="00D73C1B" w:rsidRDefault="00D73C1B" w:rsidP="00D73C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3C1B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384BD152" w14:textId="77777777" w:rsidR="00D73C1B" w:rsidRPr="00D73C1B" w:rsidRDefault="00D73C1B" w:rsidP="00D73C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3C1B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FAA180C" w14:textId="77777777" w:rsidR="00D73C1B" w:rsidRPr="00D73C1B" w:rsidRDefault="00D73C1B" w:rsidP="00D73C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B69555B" w14:textId="77777777" w:rsidR="00D73C1B" w:rsidRPr="00D73C1B" w:rsidRDefault="00D73C1B" w:rsidP="00D73C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3C1B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SegmentControl</w:t>
                      </w:r>
                      <w:proofErr w:type="spellEnd"/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2FC6B76" w14:textId="77777777" w:rsidR="00D73C1B" w:rsidRPr="00D73C1B" w:rsidRDefault="00D73C1B" w:rsidP="00D73C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8B35AD1" w14:textId="77777777" w:rsidR="00D73C1B" w:rsidRPr="00D73C1B" w:rsidRDefault="00D73C1B" w:rsidP="00D73C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3C1B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73C1B">
                        <w:rPr>
                          <w:rFonts w:ascii="Consolas" w:hAnsi="Consolas" w:cs="Cascadia Mono"/>
                          <w:color w:val="0000FF"/>
                        </w:rPr>
                        <w:t>enum</w:t>
                      </w:r>
                      <w:proofErr w:type="spellEnd"/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73C1B">
                        <w:rPr>
                          <w:rFonts w:ascii="Consolas" w:hAnsi="Consolas" w:cs="Cascadia Mono"/>
                          <w:color w:val="2B91AF"/>
                        </w:rPr>
                        <w:t>Sources</w:t>
                      </w:r>
                    </w:p>
                    <w:p w14:paraId="23AFF2AC" w14:textId="77777777" w:rsidR="00D73C1B" w:rsidRPr="00D73C1B" w:rsidRDefault="00D73C1B" w:rsidP="00D73C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8ECEFAA" w14:textId="428D1CC8" w:rsidR="00D73C1B" w:rsidRPr="00D73C1B" w:rsidRDefault="00D73C1B" w:rsidP="00D73C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 xml:space="preserve">    Value,</w:t>
                      </w:r>
                      <w:r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 xml:space="preserve">Time, Date, </w:t>
                      </w:r>
                      <w:proofErr w:type="spellStart"/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TimeDate</w:t>
                      </w:r>
                      <w:proofErr w:type="spellEnd"/>
                    </w:p>
                    <w:p w14:paraId="49BFC999" w14:textId="74B31E80" w:rsidR="00F35B96" w:rsidRPr="00D73C1B" w:rsidRDefault="00D73C1B" w:rsidP="00D73C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37058B1" w14:textId="77777777" w:rsidR="00D73C1B" w:rsidRPr="00D73C1B" w:rsidRDefault="00D73C1B" w:rsidP="00D73C1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A5DCAE" w14:textId="77777777" w:rsidR="00F35B96" w:rsidRPr="00D73C1B" w:rsidRDefault="00F35B96" w:rsidP="00F35B9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3C1B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73C1B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73C1B">
                        <w:rPr>
                          <w:rFonts w:ascii="Consolas" w:hAnsi="Consolas" w:cs="Cascadia Mono"/>
                          <w:color w:val="2B91AF"/>
                        </w:rPr>
                        <w:t>Segment</w:t>
                      </w: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</w:p>
                    <w:p w14:paraId="3F0FE0D8" w14:textId="77777777" w:rsidR="00F35B96" w:rsidRPr="00D73C1B" w:rsidRDefault="00F35B96" w:rsidP="00F35B9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F318BF1" w14:textId="77777777" w:rsidR="00F35B96" w:rsidRPr="00D73C1B" w:rsidRDefault="00F35B96" w:rsidP="00F35B9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73C1B">
                        <w:rPr>
                          <w:rFonts w:ascii="Consolas" w:hAnsi="Consolas" w:cs="Cascadia Mono"/>
                          <w:color w:val="008000"/>
                        </w:rPr>
                        <w:t>// Constants &amp; Members</w:t>
                      </w:r>
                    </w:p>
                    <w:p w14:paraId="0AD295B7" w14:textId="77777777" w:rsidR="00F35B96" w:rsidRPr="00D73C1B" w:rsidRDefault="00F35B96" w:rsidP="00F35B9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BC635F1" w14:textId="77777777" w:rsidR="00F35B96" w:rsidRPr="00D73C1B" w:rsidRDefault="00F35B96" w:rsidP="00F35B9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73C1B">
                        <w:rPr>
                          <w:rFonts w:ascii="Consolas" w:hAnsi="Consolas" w:cs="Cascadia Mono"/>
                          <w:color w:val="008000"/>
                        </w:rPr>
                        <w:t>// Dependency Properties &amp; Properties</w:t>
                      </w:r>
                    </w:p>
                    <w:p w14:paraId="0E103BB1" w14:textId="77777777" w:rsidR="00F35B96" w:rsidRPr="00D73C1B" w:rsidRDefault="00F35B96" w:rsidP="00F35B9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FCEA050" w14:textId="4558C8BF" w:rsidR="00F35B96" w:rsidRPr="00D73C1B" w:rsidRDefault="00F35B96" w:rsidP="00F35B9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73C1B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 w:rsidR="00AF3238" w:rsidRPr="00D73C1B">
                        <w:rPr>
                          <w:rFonts w:ascii="Consolas" w:hAnsi="Consolas" w:cs="Cascadia Mono"/>
                          <w:color w:val="008000"/>
                        </w:rPr>
                        <w:t>Get</w:t>
                      </w:r>
                      <w:r w:rsidRPr="00D73C1B">
                        <w:rPr>
                          <w:rFonts w:ascii="Consolas" w:hAnsi="Consolas" w:cs="Cascadia Mono"/>
                          <w:color w:val="008000"/>
                        </w:rPr>
                        <w:t xml:space="preserve"> Element &amp; Add Element Methods</w:t>
                      </w:r>
                    </w:p>
                    <w:p w14:paraId="54E8DA94" w14:textId="77777777" w:rsidR="00F35B96" w:rsidRPr="00D73C1B" w:rsidRDefault="00F35B96" w:rsidP="00F35B9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4163E7B" w14:textId="77777777" w:rsidR="00F35B96" w:rsidRPr="00D73C1B" w:rsidRDefault="00F35B96" w:rsidP="00F35B9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73C1B">
                        <w:rPr>
                          <w:rFonts w:ascii="Consolas" w:hAnsi="Consolas" w:cs="Cascadia Mono"/>
                          <w:color w:val="008000"/>
                        </w:rPr>
                        <w:t>// Set Segment &amp; Add Segment Methods</w:t>
                      </w:r>
                    </w:p>
                    <w:p w14:paraId="64679893" w14:textId="77777777" w:rsidR="00F35B96" w:rsidRPr="00D73C1B" w:rsidRDefault="00F35B96" w:rsidP="00F35B9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5551977" w14:textId="32BB67A0" w:rsidR="00F35B96" w:rsidRPr="00D73C1B" w:rsidRDefault="00F35B96" w:rsidP="00F35B9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73C1B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 w:rsidR="008B54D1">
                        <w:rPr>
                          <w:rFonts w:ascii="Consolas" w:hAnsi="Consolas" w:cs="Cascadia Mono"/>
                          <w:color w:val="008000"/>
                        </w:rPr>
                        <w:t>Add</w:t>
                      </w:r>
                      <w:r w:rsidRPr="00D73C1B">
                        <w:rPr>
                          <w:rFonts w:ascii="Consolas" w:hAnsi="Consolas" w:cs="Cascadia Mono"/>
                          <w:color w:val="008000"/>
                        </w:rPr>
                        <w:t xml:space="preserve"> Layout Method &amp; Value Property</w:t>
                      </w:r>
                    </w:p>
                    <w:p w14:paraId="33426394" w14:textId="77777777" w:rsidR="00D73C1B" w:rsidRPr="00D73C1B" w:rsidRDefault="00D73C1B" w:rsidP="00F35B9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</w:p>
                    <w:p w14:paraId="4915B25E" w14:textId="14240223" w:rsidR="00D73C1B" w:rsidRPr="00D73C1B" w:rsidRDefault="00D73C1B" w:rsidP="00F35B9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73C1B">
                        <w:rPr>
                          <w:rFonts w:ascii="Consolas" w:hAnsi="Consolas" w:cs="Cascadia Mono"/>
                          <w:color w:val="008000"/>
                        </w:rPr>
                        <w:t>// Constructor</w:t>
                      </w:r>
                      <w:r w:rsidRPr="00D73C1B">
                        <w:rPr>
                          <w:rFonts w:ascii="Consolas" w:hAnsi="Consolas" w:cs="Cascadia Mono"/>
                          <w:color w:val="008000"/>
                        </w:rPr>
                        <w:tab/>
                      </w:r>
                    </w:p>
                    <w:p w14:paraId="5CBED0CE" w14:textId="77777777" w:rsidR="00F35B96" w:rsidRPr="00D73C1B" w:rsidRDefault="00F35B96" w:rsidP="00F35B9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DB6724C" w14:textId="1F5D624E" w:rsidR="004D2F8B" w:rsidRPr="00D73C1B" w:rsidRDefault="00F35B96" w:rsidP="00F35B9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73C1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39D63E00" w14:textId="3418F101" w:rsidR="00FD0FE1" w:rsidRDefault="00F006E2" w:rsidP="00FD0FE1">
      <w:pPr>
        <w:rPr>
          <w:rFonts w:cs="Segoe UI"/>
          <w:color w:val="000000"/>
        </w:rPr>
      </w:pPr>
      <w:r>
        <w:t>Th</w:t>
      </w:r>
      <w:r w:rsidR="00D3638D">
        <w:t>e</w:t>
      </w:r>
      <w:r w:rsidR="00CE2BC9">
        <w:t xml:space="preserve">re are </w:t>
      </w:r>
      <w:r w:rsidR="00CE2BC9" w:rsidRPr="00CE2BC9">
        <w:rPr>
          <w:rFonts w:ascii="Consolas" w:hAnsi="Consolas"/>
          <w:b/>
          <w:bCs/>
        </w:rPr>
        <w:t>using</w:t>
      </w:r>
      <w:r w:rsidR="00CE2BC9">
        <w:t xml:space="preserve"> statements for the </w:t>
      </w:r>
      <w:r w:rsidR="00CE2BC9" w:rsidRPr="00CE2BC9">
        <w:rPr>
          <w:b/>
          <w:bCs/>
        </w:rPr>
        <w:t>User Control</w:t>
      </w:r>
      <w:r w:rsidR="002043DD">
        <w:t>,</w:t>
      </w:r>
      <w:r w:rsidR="00CE2BC9">
        <w:t xml:space="preserve"> a</w:t>
      </w:r>
      <w:r>
        <w:t xml:space="preserve"> </w:t>
      </w:r>
      <w:r w:rsidR="00CE2BC9">
        <w:rPr>
          <w:rFonts w:ascii="Consolas" w:hAnsi="Consolas"/>
          <w:b/>
          <w:bCs/>
        </w:rPr>
        <w:t>namespace</w:t>
      </w:r>
      <w:r>
        <w:rPr>
          <w:rFonts w:cs="Segoe UI"/>
        </w:rPr>
        <w:t xml:space="preserve"> </w:t>
      </w:r>
      <w:r w:rsidR="00D3638D">
        <w:rPr>
          <w:rFonts w:cs="Segoe UI"/>
        </w:rPr>
        <w:t xml:space="preserve">for </w:t>
      </w:r>
      <w:proofErr w:type="spellStart"/>
      <w:r w:rsidR="00F35B96">
        <w:rPr>
          <w:rFonts w:ascii="Consolas" w:hAnsi="Consolas" w:cs="Segoe UI"/>
          <w:b/>
          <w:bCs/>
        </w:rPr>
        <w:t>Segment</w:t>
      </w:r>
      <w:r w:rsidR="00CE2BC9">
        <w:rPr>
          <w:rFonts w:ascii="Consolas" w:hAnsi="Consolas" w:cs="Segoe UI"/>
          <w:b/>
          <w:bCs/>
        </w:rPr>
        <w:t>Control</w:t>
      </w:r>
      <w:proofErr w:type="spellEnd"/>
      <w:r w:rsidR="00AA2C99">
        <w:rPr>
          <w:rFonts w:cs="Segoe UI"/>
        </w:rPr>
        <w:t xml:space="preserve"> with an</w:t>
      </w:r>
      <w:r w:rsidR="00D3638D">
        <w:rPr>
          <w:rFonts w:cs="Segoe UI"/>
        </w:rPr>
        <w:t xml:space="preserve"> </w:t>
      </w:r>
      <w:proofErr w:type="spellStart"/>
      <w:r w:rsidR="00AA2C99" w:rsidRPr="00C3517F">
        <w:rPr>
          <w:rFonts w:ascii="Consolas" w:hAnsi="Consolas" w:cs="Segoe UI"/>
          <w:b/>
          <w:bCs/>
        </w:rPr>
        <w:t>enum</w:t>
      </w:r>
      <w:proofErr w:type="spellEnd"/>
      <w:r w:rsidR="00AA2C99">
        <w:rPr>
          <w:rFonts w:cs="Segoe UI"/>
        </w:rPr>
        <w:t xml:space="preserve"> for the </w:t>
      </w:r>
      <w:r w:rsidR="00F35B96">
        <w:rPr>
          <w:rFonts w:ascii="Consolas" w:hAnsi="Consolas" w:cs="Segoe UI"/>
          <w:b/>
          <w:bCs/>
        </w:rPr>
        <w:t>Sources</w:t>
      </w:r>
      <w:r w:rsidR="00AA2C99">
        <w:rPr>
          <w:rFonts w:cs="Segoe UI"/>
        </w:rPr>
        <w:t xml:space="preserve"> of the </w:t>
      </w:r>
      <w:r w:rsidR="00F35B96">
        <w:rPr>
          <w:rFonts w:cs="Segoe UI"/>
          <w:b/>
          <w:bCs/>
        </w:rPr>
        <w:t>Segment Control</w:t>
      </w:r>
      <w:r w:rsidR="00AA2C99">
        <w:rPr>
          <w:rFonts w:cs="Segoe UI"/>
          <w:b/>
          <w:bCs/>
        </w:rPr>
        <w:t xml:space="preserve"> </w:t>
      </w:r>
      <w:r w:rsidR="002043DD">
        <w:rPr>
          <w:rFonts w:cs="Segoe UI"/>
        </w:rPr>
        <w:t>along with a</w:t>
      </w:r>
      <w:r w:rsidR="00CE2BC9">
        <w:rPr>
          <w:rFonts w:cs="Segoe UI"/>
        </w:rPr>
        <w:t xml:space="preserve"> </w:t>
      </w:r>
      <w:r w:rsidR="00CE2BC9" w:rsidRPr="00CE2BC9">
        <w:rPr>
          <w:rFonts w:ascii="Consolas" w:hAnsi="Consolas" w:cs="Segoe UI"/>
          <w:b/>
          <w:bCs/>
        </w:rPr>
        <w:t>class</w:t>
      </w:r>
      <w:r w:rsidR="00CE2BC9">
        <w:rPr>
          <w:rFonts w:cs="Segoe UI"/>
        </w:rPr>
        <w:t xml:space="preserve"> of </w:t>
      </w:r>
      <w:r w:rsidR="00F35B96">
        <w:rPr>
          <w:rFonts w:ascii="Consolas" w:hAnsi="Consolas" w:cs="Segoe UI"/>
          <w:b/>
          <w:bCs/>
        </w:rPr>
        <w:t>Segment</w:t>
      </w:r>
      <w:r w:rsidR="00CE2BC9">
        <w:rPr>
          <w:rFonts w:cs="Segoe UI"/>
        </w:rPr>
        <w:t xml:space="preserve"> that will represent</w:t>
      </w:r>
      <w:r>
        <w:rPr>
          <w:rFonts w:cs="Segoe UI"/>
        </w:rPr>
        <w:t xml:space="preserve"> the </w:t>
      </w:r>
      <w:r w:rsidRPr="00F006E2">
        <w:rPr>
          <w:rFonts w:cs="Segoe UI"/>
          <w:b/>
          <w:bCs/>
        </w:rPr>
        <w:t>User Control</w:t>
      </w:r>
      <w:r w:rsidR="00C3517F">
        <w:rPr>
          <w:rFonts w:cs="Segoe UI"/>
        </w:rPr>
        <w:t>.</w:t>
      </w:r>
    </w:p>
    <w:p w14:paraId="5A55D8C6" w14:textId="479B9572" w:rsidR="00C265C1" w:rsidRDefault="00C265C1"/>
    <w:p w14:paraId="3BFF5286" w14:textId="2D17AF6F" w:rsidR="000449A3" w:rsidRDefault="000449A3" w:rsidP="000449A3">
      <w:pPr>
        <w:pStyle w:val="Heading2"/>
      </w:pPr>
      <w:r>
        <w:t xml:space="preserve">Step </w:t>
      </w:r>
      <w:r w:rsidR="002043DD">
        <w:t>6</w:t>
      </w:r>
    </w:p>
    <w:p w14:paraId="4D0DA470" w14:textId="77777777" w:rsidR="000449A3" w:rsidRDefault="000449A3" w:rsidP="000449A3">
      <w:pPr>
        <w:rPr>
          <w:rFonts w:cs="Segoe UI"/>
          <w:color w:val="000000"/>
        </w:rPr>
      </w:pPr>
    </w:p>
    <w:p w14:paraId="1F6A3AA6" w14:textId="432B1386" w:rsidR="000449A3" w:rsidRDefault="00CD1770" w:rsidP="000449A3">
      <w:pPr>
        <w:rPr>
          <w:rFonts w:cs="Segoe UI"/>
        </w:rPr>
      </w:pPr>
      <w:r>
        <w:rPr>
          <w:rFonts w:cs="Segoe UI"/>
          <w:color w:val="000000"/>
        </w:rPr>
        <w:t>Then</w:t>
      </w:r>
      <w:r w:rsidR="000449A3">
        <w:rPr>
          <w:rFonts w:cs="Segoe UI"/>
          <w:color w:val="000000"/>
        </w:rPr>
        <w:t xml:space="preserve"> </w:t>
      </w:r>
      <w:r w:rsidR="000449A3">
        <w:t xml:space="preserve">in the </w:t>
      </w:r>
      <w:r w:rsidR="000916FE">
        <w:rPr>
          <w:rFonts w:ascii="Consolas" w:hAnsi="Consolas"/>
          <w:b/>
          <w:bCs/>
        </w:rPr>
        <w:t>namespace</w:t>
      </w:r>
      <w:r w:rsidR="000449A3">
        <w:t xml:space="preserve"> of </w:t>
      </w:r>
      <w:proofErr w:type="spellStart"/>
      <w:r w:rsidR="00BF10B1">
        <w:rPr>
          <w:rFonts w:ascii="Consolas" w:hAnsi="Consolas"/>
          <w:b/>
          <w:bCs/>
        </w:rPr>
        <w:t>Segment</w:t>
      </w:r>
      <w:r w:rsidR="000916FE">
        <w:rPr>
          <w:rFonts w:ascii="Consolas" w:hAnsi="Consolas"/>
          <w:b/>
          <w:bCs/>
        </w:rPr>
        <w:t>Control</w:t>
      </w:r>
      <w:proofErr w:type="spellEnd"/>
      <w:r w:rsidR="000916FE">
        <w:rPr>
          <w:rFonts w:cs="Segoe UI"/>
        </w:rPr>
        <w:t xml:space="preserve"> in the </w:t>
      </w:r>
      <w:r w:rsidR="000916FE" w:rsidRPr="000916FE">
        <w:rPr>
          <w:rFonts w:ascii="Consolas" w:hAnsi="Consolas" w:cs="Segoe UI"/>
          <w:b/>
          <w:bCs/>
        </w:rPr>
        <w:t>class</w:t>
      </w:r>
      <w:r w:rsidR="000916FE">
        <w:rPr>
          <w:rFonts w:cs="Segoe UI"/>
        </w:rPr>
        <w:t xml:space="preserve"> of </w:t>
      </w:r>
      <w:r w:rsidR="00BF10B1">
        <w:rPr>
          <w:rFonts w:ascii="Consolas" w:hAnsi="Consolas" w:cs="Segoe UI"/>
          <w:b/>
          <w:bCs/>
        </w:rPr>
        <w:t>Segment</w:t>
      </w:r>
      <w:r w:rsidR="000449A3" w:rsidRPr="007438C1">
        <w:rPr>
          <w:rFonts w:cs="Segoe UI"/>
        </w:rPr>
        <w:t xml:space="preserve"> </w:t>
      </w:r>
      <w:r w:rsidR="000449A3">
        <w:rPr>
          <w:rFonts w:cs="Segoe UI"/>
        </w:rPr>
        <w:t xml:space="preserve">after the </w:t>
      </w:r>
      <w:r w:rsidR="000449A3">
        <w:rPr>
          <w:rFonts w:cs="Segoe UI"/>
          <w:b/>
          <w:bCs/>
        </w:rPr>
        <w:t>Comment</w:t>
      </w:r>
      <w:r w:rsidR="000449A3">
        <w:rPr>
          <w:rFonts w:cs="Segoe UI"/>
        </w:rPr>
        <w:t xml:space="preserve"> of </w:t>
      </w:r>
      <w:r w:rsidR="000449A3" w:rsidRPr="00F75A6D">
        <w:rPr>
          <w:rFonts w:ascii="Consolas" w:hAnsi="Consolas" w:cs="Segoe UI"/>
          <w:b/>
          <w:bCs/>
        </w:rPr>
        <w:t>//</w:t>
      </w:r>
      <w:r w:rsidR="000449A3">
        <w:rPr>
          <w:rFonts w:ascii="Consolas" w:hAnsi="Consolas" w:cs="Segoe UI"/>
          <w:b/>
          <w:bCs/>
        </w:rPr>
        <w:t xml:space="preserve"> </w:t>
      </w:r>
      <w:r w:rsidR="00BF10B1">
        <w:rPr>
          <w:rFonts w:ascii="Consolas" w:hAnsi="Consolas" w:cs="Segoe UI"/>
          <w:b/>
          <w:bCs/>
        </w:rPr>
        <w:t>Constants &amp; Members</w:t>
      </w:r>
      <w:r w:rsidR="000916FE" w:rsidRPr="000916FE">
        <w:rPr>
          <w:rFonts w:cs="Segoe UI"/>
        </w:rPr>
        <w:t xml:space="preserve"> </w:t>
      </w:r>
      <w:r w:rsidR="000449A3">
        <w:rPr>
          <w:rFonts w:cs="Segoe UI"/>
        </w:rPr>
        <w:t>type the following</w:t>
      </w:r>
      <w:r w:rsidR="005B670D">
        <w:rPr>
          <w:rFonts w:cs="Segoe UI"/>
          <w:b/>
          <w:bCs/>
        </w:rPr>
        <w:t xml:space="preserve"> </w:t>
      </w:r>
      <w:r w:rsidR="00BF10B1">
        <w:rPr>
          <w:rFonts w:cs="Segoe UI"/>
          <w:b/>
          <w:bCs/>
        </w:rPr>
        <w:t>Constants</w:t>
      </w:r>
      <w:r w:rsidR="00BF10B1">
        <w:rPr>
          <w:rFonts w:cs="Segoe UI"/>
        </w:rPr>
        <w:t xml:space="preserve"> and </w:t>
      </w:r>
      <w:r w:rsidR="00BF10B1">
        <w:rPr>
          <w:rFonts w:cs="Segoe UI"/>
          <w:b/>
          <w:bCs/>
        </w:rPr>
        <w:t>Members</w:t>
      </w:r>
      <w:r w:rsidR="000449A3">
        <w:rPr>
          <w:rFonts w:cs="Segoe UI"/>
        </w:rPr>
        <w:t>:</w:t>
      </w:r>
    </w:p>
    <w:p w14:paraId="3B163BBD" w14:textId="77777777" w:rsidR="000449A3" w:rsidRDefault="000449A3" w:rsidP="000449A3"/>
    <w:p w14:paraId="2DDE5706" w14:textId="22B07DF3" w:rsidR="000449A3" w:rsidRPr="000449A3" w:rsidRDefault="000449A3" w:rsidP="000449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7DC9609" wp14:editId="1474D168">
                <wp:extent cx="6642000" cy="1404620"/>
                <wp:effectExtent l="0" t="0" r="26035" b="12700"/>
                <wp:docPr id="2345878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57A395A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][] table =</w:t>
                            </w:r>
                          </w:p>
                          <w:p w14:paraId="5CF6EC4A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7D3C561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, b, c, d, e, f, g</w:t>
                            </w:r>
                          </w:p>
                          <w:p w14:paraId="6247BC54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{ 1, 1, 1, 1, 1, 1, 0 },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0</w:t>
                            </w:r>
                          </w:p>
                          <w:p w14:paraId="7510D527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{ 0, 1, 1, 0, 0, 0, 0 },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1</w:t>
                            </w:r>
                          </w:p>
                          <w:p w14:paraId="21CE35ED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{ 1, 1, 0, 1, 1, 0, 1 },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2</w:t>
                            </w:r>
                          </w:p>
                          <w:p w14:paraId="7EF78934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{ 1, 1, 1, 1, 0, 0, 1 },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3</w:t>
                            </w:r>
                          </w:p>
                          <w:p w14:paraId="7957945C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{ 0, 1, 1, 0, 0, 1, 1 },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4</w:t>
                            </w:r>
                          </w:p>
                          <w:p w14:paraId="2FE39305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{ 1, 0, 1, 1, 0, 1, 1 },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5</w:t>
                            </w:r>
                          </w:p>
                          <w:p w14:paraId="488BFB8F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{ 1, 0, 1, 1, 1, 1, 1 },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6</w:t>
                            </w:r>
                          </w:p>
                          <w:p w14:paraId="3D3E877F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{ 1, 1, 1, 0, 0, 0, 0 },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7</w:t>
                            </w:r>
                          </w:p>
                          <w:p w14:paraId="22E0F838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{ 1, 1, 1, 1, 1, 1, 1 },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8</w:t>
                            </w:r>
                          </w:p>
                          <w:p w14:paraId="2B9F3118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{ 1, 1, 1, 0, 0, 1, 1 },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9</w:t>
                            </w:r>
                          </w:p>
                          <w:p w14:paraId="152B3AC4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{ 0, 0, 0, 0, 0, 0, 1 },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Minus</w:t>
                            </w:r>
                          </w:p>
                          <w:p w14:paraId="367A2AE6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{ 0, 0, 0, 0, 0, 0, 0 },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olon</w:t>
                            </w:r>
                          </w:p>
                          <w:p w14:paraId="07CC8E27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{ 0, 0, 0, 0, 0, 0, 0 }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pace</w:t>
                            </w:r>
                          </w:p>
                          <w:p w14:paraId="4D76246A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  <w:p w14:paraId="485FE3D4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width = 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5;</w:t>
                            </w:r>
                            <w:proofErr w:type="gramEnd"/>
                          </w:p>
                          <w:p w14:paraId="21B41662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height = 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25;</w:t>
                            </w:r>
                            <w:proofErr w:type="gramEnd"/>
                          </w:p>
                          <w:p w14:paraId="14CB6354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pacing = 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10;</w:t>
                            </w:r>
                            <w:proofErr w:type="gramEnd"/>
                          </w:p>
                          <w:p w14:paraId="59AE4A0E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minus_pos</w:t>
                            </w:r>
                            <w:proofErr w:type="spell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10;</w:t>
                            </w:r>
                            <w:proofErr w:type="gramEnd"/>
                          </w:p>
                          <w:p w14:paraId="0E5BF24D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n_pos</w:t>
                            </w:r>
                            <w:proofErr w:type="spell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11;</w:t>
                            </w:r>
                            <w:proofErr w:type="gramEnd"/>
                          </w:p>
                          <w:p w14:paraId="786B2712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space_pos</w:t>
                            </w:r>
                            <w:proofErr w:type="spell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12;</w:t>
                            </w:r>
                            <w:proofErr w:type="gramEnd"/>
                          </w:p>
                          <w:p w14:paraId="41C6D919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nus =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A31515"/>
                              </w:rPr>
                              <w:t>"-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4835BCB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on =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A31515"/>
                              </w:rPr>
                              <w:t>":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E6527B4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pace =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" 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9B0FDA1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me =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spellStart"/>
                            <w:r w:rsidRPr="001F778C">
                              <w:rPr>
                                <w:rFonts w:ascii="Consolas" w:hAnsi="Consolas" w:cs="Cascadia Mono"/>
                                <w:color w:val="A31515"/>
                              </w:rPr>
                              <w:t>HH: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A31515"/>
                              </w:rPr>
                              <w:t>mm:ss</w:t>
                            </w:r>
                            <w:proofErr w:type="spellEnd"/>
                            <w:proofErr w:type="gramEnd"/>
                            <w:r w:rsidRPr="001F778C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5FEF024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ate =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A31515"/>
                              </w:rPr>
                              <w:t>"dd-MM-</w:t>
                            </w:r>
                            <w:proofErr w:type="spellStart"/>
                            <w:r w:rsidRPr="001F778C">
                              <w:rPr>
                                <w:rFonts w:ascii="Consolas" w:hAnsi="Consolas" w:cs="Cascadia Mono"/>
                                <w:color w:val="A31515"/>
                              </w:rPr>
                              <w:t>yyyy</w:t>
                            </w:r>
                            <w:proofErr w:type="spellEnd"/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04F6913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_time</w:t>
                            </w:r>
                            <w:proofErr w:type="spell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spellStart"/>
                            <w:r w:rsidRPr="001F778C">
                              <w:rPr>
                                <w:rFonts w:ascii="Consolas" w:hAnsi="Consolas" w:cs="Cascadia Mono"/>
                                <w:color w:val="A31515"/>
                              </w:rPr>
                              <w:t>HH: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A31515"/>
                              </w:rPr>
                              <w:t>mm:ss</w:t>
                            </w:r>
                            <w:proofErr w:type="spellEnd"/>
                            <w:proofErr w:type="gramEnd"/>
                            <w:r w:rsidRPr="001F778C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 dd-MM-</w:t>
                            </w:r>
                            <w:proofErr w:type="spellStart"/>
                            <w:r w:rsidRPr="001F778C">
                              <w:rPr>
                                <w:rFonts w:ascii="Consolas" w:hAnsi="Consolas" w:cs="Cascadia Mono"/>
                                <w:color w:val="A31515"/>
                              </w:rPr>
                              <w:t>yyyy</w:t>
                            </w:r>
                            <w:proofErr w:type="spellEnd"/>
                            <w:r w:rsidRPr="001F778C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17EC921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invalid_source</w:t>
                            </w:r>
                            <w:proofErr w:type="spellEnd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A31515"/>
                              </w:rPr>
                              <w:t>"Invalid argument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7F6DEEA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4D28E61" w14:textId="77777777" w:rsidR="001F778C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count;</w:t>
                            </w:r>
                            <w:proofErr w:type="gramEnd"/>
                          </w:p>
                          <w:p w14:paraId="6C200018" w14:textId="6CACCAC5" w:rsidR="000449A3" w:rsidRPr="001F778C" w:rsidRDefault="001F778C" w:rsidP="001F778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1F778C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;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C9609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57A395A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][] table =</w:t>
                      </w:r>
                    </w:p>
                    <w:p w14:paraId="5CF6EC4A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7D3C561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F778C">
                        <w:rPr>
                          <w:rFonts w:ascii="Consolas" w:hAnsi="Consolas" w:cs="Cascadia Mono"/>
                          <w:color w:val="008000"/>
                        </w:rPr>
                        <w:t>// a, b, c, d, e, f, g</w:t>
                      </w:r>
                    </w:p>
                    <w:p w14:paraId="6247BC54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] { 1, 1, 1, 1, 1, 1, 0 }, </w:t>
                      </w:r>
                      <w:r w:rsidRPr="001F778C">
                        <w:rPr>
                          <w:rFonts w:ascii="Consolas" w:hAnsi="Consolas" w:cs="Cascadia Mono"/>
                          <w:color w:val="008000"/>
                        </w:rPr>
                        <w:t>// 0</w:t>
                      </w:r>
                    </w:p>
                    <w:p w14:paraId="7510D527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] { 0, 1, 1, 0, 0, 0, 0 }, </w:t>
                      </w:r>
                      <w:r w:rsidRPr="001F778C">
                        <w:rPr>
                          <w:rFonts w:ascii="Consolas" w:hAnsi="Consolas" w:cs="Cascadia Mono"/>
                          <w:color w:val="008000"/>
                        </w:rPr>
                        <w:t>// 1</w:t>
                      </w:r>
                    </w:p>
                    <w:p w14:paraId="21CE35ED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] { 1, 1, 0, 1, 1, 0, 1 }, </w:t>
                      </w:r>
                      <w:r w:rsidRPr="001F778C">
                        <w:rPr>
                          <w:rFonts w:ascii="Consolas" w:hAnsi="Consolas" w:cs="Cascadia Mono"/>
                          <w:color w:val="008000"/>
                        </w:rPr>
                        <w:t>// 2</w:t>
                      </w:r>
                    </w:p>
                    <w:p w14:paraId="7EF78934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] { 1, 1, 1, 1, 0, 0, 1 }, </w:t>
                      </w:r>
                      <w:r w:rsidRPr="001F778C">
                        <w:rPr>
                          <w:rFonts w:ascii="Consolas" w:hAnsi="Consolas" w:cs="Cascadia Mono"/>
                          <w:color w:val="008000"/>
                        </w:rPr>
                        <w:t>// 3</w:t>
                      </w:r>
                    </w:p>
                    <w:p w14:paraId="7957945C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] { 0, 1, 1, 0, 0, 1, 1 }, </w:t>
                      </w:r>
                      <w:r w:rsidRPr="001F778C">
                        <w:rPr>
                          <w:rFonts w:ascii="Consolas" w:hAnsi="Consolas" w:cs="Cascadia Mono"/>
                          <w:color w:val="008000"/>
                        </w:rPr>
                        <w:t>// 4</w:t>
                      </w:r>
                    </w:p>
                    <w:p w14:paraId="2FE39305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] { 1, 0, 1, 1, 0, 1, 1 }, </w:t>
                      </w:r>
                      <w:r w:rsidRPr="001F778C">
                        <w:rPr>
                          <w:rFonts w:ascii="Consolas" w:hAnsi="Consolas" w:cs="Cascadia Mono"/>
                          <w:color w:val="008000"/>
                        </w:rPr>
                        <w:t>// 5</w:t>
                      </w:r>
                    </w:p>
                    <w:p w14:paraId="488BFB8F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] { 1, 0, 1, 1, 1, 1, 1 }, </w:t>
                      </w:r>
                      <w:r w:rsidRPr="001F778C">
                        <w:rPr>
                          <w:rFonts w:ascii="Consolas" w:hAnsi="Consolas" w:cs="Cascadia Mono"/>
                          <w:color w:val="008000"/>
                        </w:rPr>
                        <w:t>// 6</w:t>
                      </w:r>
                    </w:p>
                    <w:p w14:paraId="3D3E877F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] { 1, 1, 1, 0, 0, 0, 0 }, </w:t>
                      </w:r>
                      <w:r w:rsidRPr="001F778C">
                        <w:rPr>
                          <w:rFonts w:ascii="Consolas" w:hAnsi="Consolas" w:cs="Cascadia Mono"/>
                          <w:color w:val="008000"/>
                        </w:rPr>
                        <w:t>// 7</w:t>
                      </w:r>
                    </w:p>
                    <w:p w14:paraId="22E0F838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] { 1, 1, 1, 1, 1, 1, 1 }, </w:t>
                      </w:r>
                      <w:r w:rsidRPr="001F778C">
                        <w:rPr>
                          <w:rFonts w:ascii="Consolas" w:hAnsi="Consolas" w:cs="Cascadia Mono"/>
                          <w:color w:val="008000"/>
                        </w:rPr>
                        <w:t>// 8</w:t>
                      </w:r>
                    </w:p>
                    <w:p w14:paraId="2B9F3118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] { 1, 1, 1, 0, 0, 1, 1 }, </w:t>
                      </w:r>
                      <w:r w:rsidRPr="001F778C">
                        <w:rPr>
                          <w:rFonts w:ascii="Consolas" w:hAnsi="Consolas" w:cs="Cascadia Mono"/>
                          <w:color w:val="008000"/>
                        </w:rPr>
                        <w:t>// 9</w:t>
                      </w:r>
                    </w:p>
                    <w:p w14:paraId="152B3AC4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] { 0, 0, 0, 0, 0, 0, 1 }, </w:t>
                      </w:r>
                      <w:r w:rsidRPr="001F778C">
                        <w:rPr>
                          <w:rFonts w:ascii="Consolas" w:hAnsi="Consolas" w:cs="Cascadia Mono"/>
                          <w:color w:val="008000"/>
                        </w:rPr>
                        <w:t>// Minus</w:t>
                      </w:r>
                    </w:p>
                    <w:p w14:paraId="367A2AE6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] { 0, 0, 0, 0, 0, 0, 0 }, </w:t>
                      </w:r>
                      <w:r w:rsidRPr="001F778C">
                        <w:rPr>
                          <w:rFonts w:ascii="Consolas" w:hAnsi="Consolas" w:cs="Cascadia Mono"/>
                          <w:color w:val="008000"/>
                        </w:rPr>
                        <w:t>// Colon</w:t>
                      </w:r>
                    </w:p>
                    <w:p w14:paraId="07CC8E27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] { 0, 0, 0, 0, 0, 0, 0 } </w:t>
                      </w:r>
                      <w:r w:rsidRPr="001F778C">
                        <w:rPr>
                          <w:rFonts w:ascii="Consolas" w:hAnsi="Consolas" w:cs="Cascadia Mono"/>
                          <w:color w:val="008000"/>
                        </w:rPr>
                        <w:t>// Space</w:t>
                      </w:r>
                    </w:p>
                    <w:p w14:paraId="4D76246A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  <w:p w14:paraId="485FE3D4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width = 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5;</w:t>
                      </w:r>
                      <w:proofErr w:type="gramEnd"/>
                    </w:p>
                    <w:p w14:paraId="21B41662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height = 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25;</w:t>
                      </w:r>
                      <w:proofErr w:type="gramEnd"/>
                    </w:p>
                    <w:p w14:paraId="14CB6354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spacing = 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10;</w:t>
                      </w:r>
                      <w:proofErr w:type="gramEnd"/>
                    </w:p>
                    <w:p w14:paraId="59AE4A0E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minus_pos</w:t>
                      </w:r>
                      <w:proofErr w:type="spell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10;</w:t>
                      </w:r>
                      <w:proofErr w:type="gramEnd"/>
                    </w:p>
                    <w:p w14:paraId="0E5BF24D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colon_pos</w:t>
                      </w:r>
                      <w:proofErr w:type="spell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11;</w:t>
                      </w:r>
                      <w:proofErr w:type="gramEnd"/>
                    </w:p>
                    <w:p w14:paraId="786B2712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space_pos</w:t>
                      </w:r>
                      <w:proofErr w:type="spell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12;</w:t>
                      </w:r>
                      <w:proofErr w:type="gramEnd"/>
                    </w:p>
                    <w:p w14:paraId="41C6D919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minus = </w:t>
                      </w:r>
                      <w:r w:rsidRPr="001F778C">
                        <w:rPr>
                          <w:rFonts w:ascii="Consolas" w:hAnsi="Consolas" w:cs="Cascadia Mono"/>
                          <w:color w:val="A31515"/>
                        </w:rPr>
                        <w:t>"-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4835BCB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colon = </w:t>
                      </w:r>
                      <w:r w:rsidRPr="001F778C">
                        <w:rPr>
                          <w:rFonts w:ascii="Consolas" w:hAnsi="Consolas" w:cs="Cascadia Mono"/>
                          <w:color w:val="A31515"/>
                        </w:rPr>
                        <w:t>":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E6527B4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space = </w:t>
                      </w:r>
                      <w:r w:rsidRPr="001F778C">
                        <w:rPr>
                          <w:rFonts w:ascii="Consolas" w:hAnsi="Consolas" w:cs="Cascadia Mono"/>
                          <w:color w:val="A31515"/>
                        </w:rPr>
                        <w:t xml:space="preserve">" 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9B0FDA1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time = </w:t>
                      </w:r>
                      <w:r w:rsidRPr="001F778C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spellStart"/>
                      <w:r w:rsidRPr="001F778C">
                        <w:rPr>
                          <w:rFonts w:ascii="Consolas" w:hAnsi="Consolas" w:cs="Cascadia Mono"/>
                          <w:color w:val="A31515"/>
                        </w:rPr>
                        <w:t>HH: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A31515"/>
                        </w:rPr>
                        <w:t>mm:ss</w:t>
                      </w:r>
                      <w:proofErr w:type="spellEnd"/>
                      <w:proofErr w:type="gramEnd"/>
                      <w:r w:rsidRPr="001F778C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5FEF024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date = </w:t>
                      </w:r>
                      <w:r w:rsidRPr="001F778C">
                        <w:rPr>
                          <w:rFonts w:ascii="Consolas" w:hAnsi="Consolas" w:cs="Cascadia Mono"/>
                          <w:color w:val="A31515"/>
                        </w:rPr>
                        <w:t>"dd-MM-</w:t>
                      </w:r>
                      <w:proofErr w:type="spellStart"/>
                      <w:r w:rsidRPr="001F778C">
                        <w:rPr>
                          <w:rFonts w:ascii="Consolas" w:hAnsi="Consolas" w:cs="Cascadia Mono"/>
                          <w:color w:val="A31515"/>
                        </w:rPr>
                        <w:t>yyyy</w:t>
                      </w:r>
                      <w:proofErr w:type="spellEnd"/>
                      <w:proofErr w:type="gramStart"/>
                      <w:r w:rsidRPr="001F778C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04F6913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date_time</w:t>
                      </w:r>
                      <w:proofErr w:type="spell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1F778C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spellStart"/>
                      <w:r w:rsidRPr="001F778C">
                        <w:rPr>
                          <w:rFonts w:ascii="Consolas" w:hAnsi="Consolas" w:cs="Cascadia Mono"/>
                          <w:color w:val="A31515"/>
                        </w:rPr>
                        <w:t>HH: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A31515"/>
                        </w:rPr>
                        <w:t>mm:ss</w:t>
                      </w:r>
                      <w:proofErr w:type="spellEnd"/>
                      <w:proofErr w:type="gramEnd"/>
                      <w:r w:rsidRPr="001F778C">
                        <w:rPr>
                          <w:rFonts w:ascii="Consolas" w:hAnsi="Consolas" w:cs="Cascadia Mono"/>
                          <w:color w:val="A31515"/>
                        </w:rPr>
                        <w:t xml:space="preserve">  dd-MM-</w:t>
                      </w:r>
                      <w:proofErr w:type="spellStart"/>
                      <w:r w:rsidRPr="001F778C">
                        <w:rPr>
                          <w:rFonts w:ascii="Consolas" w:hAnsi="Consolas" w:cs="Cascadia Mono"/>
                          <w:color w:val="A31515"/>
                        </w:rPr>
                        <w:t>yyyy</w:t>
                      </w:r>
                      <w:proofErr w:type="spellEnd"/>
                      <w:r w:rsidRPr="001F778C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17EC921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invalid_source</w:t>
                      </w:r>
                      <w:proofErr w:type="spellEnd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1F778C">
                        <w:rPr>
                          <w:rFonts w:ascii="Consolas" w:hAnsi="Consolas" w:cs="Cascadia Mono"/>
                          <w:color w:val="A31515"/>
                        </w:rPr>
                        <w:t>"Invalid argument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7F6DEEA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4D28E61" w14:textId="77777777" w:rsidR="001F778C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count;</w:t>
                      </w:r>
                      <w:proofErr w:type="gramEnd"/>
                    </w:p>
                    <w:p w14:paraId="6C200018" w14:textId="6CACCAC5" w:rsidR="000449A3" w:rsidRPr="001F778C" w:rsidRDefault="001F778C" w:rsidP="001F778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F778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1F778C">
                        <w:rPr>
                          <w:rFonts w:ascii="Consolas" w:hAnsi="Consolas" w:cs="Cascadia Mono"/>
                          <w:color w:val="000000"/>
                        </w:rPr>
                        <w:t>value;</w:t>
                      </w:r>
                      <w:proofErr w:type="gram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65EB8E56" w14:textId="77777777" w:rsidR="000449A3" w:rsidRDefault="000449A3" w:rsidP="000449A3"/>
    <w:p w14:paraId="6FCA9D77" w14:textId="3B85821D" w:rsidR="00AC4669" w:rsidRPr="00174476" w:rsidRDefault="00C3517F">
      <w:r>
        <w:t>Th</w:t>
      </w:r>
      <w:r w:rsidR="00BF10B1">
        <w:t xml:space="preserve">e </w:t>
      </w:r>
      <w:r w:rsidR="00BF10B1">
        <w:rPr>
          <w:b/>
          <w:bCs/>
        </w:rPr>
        <w:t>Constants</w:t>
      </w:r>
      <w:r w:rsidR="00BF10B1">
        <w:t xml:space="preserve"> include a two-dimensional </w:t>
      </w:r>
      <w:r w:rsidR="00BF10B1" w:rsidRPr="00174476">
        <w:rPr>
          <w:b/>
          <w:bCs/>
        </w:rPr>
        <w:t>Array</w:t>
      </w:r>
      <w:r w:rsidR="00526B8B">
        <w:t xml:space="preserve"> of </w:t>
      </w:r>
      <w:r w:rsidR="00526B8B" w:rsidRPr="00526B8B">
        <w:rPr>
          <w:rFonts w:ascii="Consolas" w:hAnsi="Consolas"/>
          <w:b/>
          <w:bCs/>
        </w:rPr>
        <w:t>table</w:t>
      </w:r>
      <w:r w:rsidR="00BF10B1">
        <w:t xml:space="preserve"> that will represent </w:t>
      </w:r>
      <w:r w:rsidR="00174476">
        <w:t>the elements of the segments that will be displayed</w:t>
      </w:r>
      <w:r w:rsidR="00D61A1D">
        <w:t xml:space="preserve"> for each </w:t>
      </w:r>
      <w:r w:rsidR="00D61A1D" w:rsidRPr="00D61A1D">
        <w:rPr>
          <w:i/>
          <w:iCs/>
        </w:rPr>
        <w:t>Digit</w:t>
      </w:r>
      <w:r w:rsidR="00D61A1D">
        <w:t xml:space="preserve"> or </w:t>
      </w:r>
      <w:r w:rsidR="00B5726B" w:rsidRPr="00B5726B">
        <w:rPr>
          <w:i/>
          <w:iCs/>
        </w:rPr>
        <w:t>Minus</w:t>
      </w:r>
      <w:r w:rsidR="00B5726B">
        <w:t xml:space="preserve">, </w:t>
      </w:r>
      <w:r w:rsidR="00B5726B">
        <w:rPr>
          <w:i/>
          <w:iCs/>
        </w:rPr>
        <w:t>Colon</w:t>
      </w:r>
      <w:r w:rsidR="00B5726B" w:rsidRPr="00B5726B">
        <w:t>,</w:t>
      </w:r>
      <w:r w:rsidR="00D61A1D" w:rsidRPr="00B5726B">
        <w:t xml:space="preserve"> </w:t>
      </w:r>
      <w:r w:rsidR="00D61A1D">
        <w:t xml:space="preserve">and </w:t>
      </w:r>
      <w:r w:rsidR="00B5726B">
        <w:rPr>
          <w:i/>
          <w:iCs/>
        </w:rPr>
        <w:t>Space</w:t>
      </w:r>
      <w:r w:rsidR="00174476">
        <w:t xml:space="preserve"> along with </w:t>
      </w:r>
      <w:r w:rsidR="00174476">
        <w:rPr>
          <w:b/>
          <w:bCs/>
        </w:rPr>
        <w:t>Members</w:t>
      </w:r>
      <w:r w:rsidR="00174476">
        <w:t xml:space="preserve"> for the </w:t>
      </w:r>
      <w:r w:rsidR="00174476" w:rsidRPr="00174476">
        <w:rPr>
          <w:b/>
          <w:bCs/>
        </w:rPr>
        <w:t>Segment Control</w:t>
      </w:r>
      <w:r w:rsidR="00174476">
        <w:t>.</w:t>
      </w:r>
    </w:p>
    <w:p w14:paraId="25BE9AE1" w14:textId="77777777" w:rsidR="00706241" w:rsidRDefault="0070624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0B831E12" w14:textId="77777777" w:rsidR="00706241" w:rsidRDefault="0070624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1ACC247" w14:textId="3320C71B" w:rsidR="00F27D3D" w:rsidRDefault="009B0336" w:rsidP="00F27D3D">
      <w:pPr>
        <w:pStyle w:val="Heading2"/>
      </w:pPr>
      <w:r>
        <w:lastRenderedPageBreak/>
        <w:t>S</w:t>
      </w:r>
      <w:r w:rsidR="00F27D3D">
        <w:t xml:space="preserve">tep </w:t>
      </w:r>
      <w:r w:rsidR="00AC4669">
        <w:t>7</w:t>
      </w:r>
    </w:p>
    <w:p w14:paraId="3BA60652" w14:textId="77777777" w:rsidR="00F27D3D" w:rsidRDefault="00F27D3D" w:rsidP="00F27D3D">
      <w:pPr>
        <w:rPr>
          <w:rFonts w:cs="Segoe UI"/>
          <w:color w:val="000000"/>
        </w:rPr>
      </w:pPr>
    </w:p>
    <w:p w14:paraId="6B4D3A2C" w14:textId="7E01923B" w:rsidR="00F27D3D" w:rsidRDefault="00AC4669" w:rsidP="00F27D3D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174476">
        <w:rPr>
          <w:rFonts w:ascii="Consolas" w:hAnsi="Consolas"/>
          <w:b/>
          <w:bCs/>
        </w:rPr>
        <w:t>Segment</w:t>
      </w:r>
      <w:r>
        <w:rPr>
          <w:rFonts w:ascii="Consolas" w:hAnsi="Consolas"/>
          <w:b/>
          <w:bCs/>
        </w:rPr>
        <w:t>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 w:rsidR="00174476">
        <w:rPr>
          <w:rFonts w:ascii="Consolas" w:hAnsi="Consolas" w:cs="Segoe UI"/>
          <w:b/>
          <w:bCs/>
        </w:rPr>
        <w:t>Segment</w:t>
      </w:r>
      <w:r w:rsidRPr="007438C1">
        <w:rPr>
          <w:rFonts w:cs="Segoe UI"/>
        </w:rPr>
        <w:t xml:space="preserve"> </w:t>
      </w:r>
      <w:r>
        <w:rPr>
          <w:rFonts w:cs="Segoe UI"/>
        </w:rPr>
        <w:t>after the</w:t>
      </w:r>
      <w:r>
        <w:rPr>
          <w:rFonts w:cs="Segoe UI"/>
          <w:b/>
          <w:bCs/>
        </w:rPr>
        <w:t xml:space="preserve"> </w:t>
      </w:r>
      <w:r w:rsidR="00F27D3D">
        <w:rPr>
          <w:rFonts w:cs="Segoe UI"/>
          <w:b/>
          <w:bCs/>
        </w:rPr>
        <w:t>Comment</w:t>
      </w:r>
      <w:r w:rsidR="00F27D3D">
        <w:rPr>
          <w:rFonts w:cs="Segoe UI"/>
        </w:rPr>
        <w:t xml:space="preserve"> of </w:t>
      </w:r>
      <w:r w:rsidR="00F27D3D" w:rsidRPr="00F75A6D">
        <w:rPr>
          <w:rFonts w:ascii="Consolas" w:hAnsi="Consolas" w:cs="Segoe UI"/>
          <w:b/>
          <w:bCs/>
        </w:rPr>
        <w:t>//</w:t>
      </w:r>
      <w:r w:rsidR="00F27D3D">
        <w:rPr>
          <w:rFonts w:ascii="Consolas" w:hAnsi="Consolas" w:cs="Segoe UI"/>
          <w:b/>
          <w:bCs/>
        </w:rPr>
        <w:t xml:space="preserve"> </w:t>
      </w:r>
      <w:r w:rsidR="00706241">
        <w:rPr>
          <w:rFonts w:ascii="Consolas" w:hAnsi="Consolas" w:cs="Segoe UI"/>
          <w:b/>
          <w:bCs/>
        </w:rPr>
        <w:t>Dependency Properties</w:t>
      </w:r>
      <w:r w:rsidR="00A917B9">
        <w:rPr>
          <w:rFonts w:ascii="Consolas" w:hAnsi="Consolas" w:cs="Segoe UI"/>
          <w:b/>
          <w:bCs/>
        </w:rPr>
        <w:t xml:space="preserve"> &amp; Properties</w:t>
      </w:r>
      <w:r w:rsidR="009B0336" w:rsidRPr="00F006E2">
        <w:rPr>
          <w:rFonts w:cs="Segoe UI"/>
        </w:rPr>
        <w:t xml:space="preserve"> </w:t>
      </w:r>
      <w:r w:rsidR="00F27D3D">
        <w:rPr>
          <w:rFonts w:cs="Segoe UI"/>
        </w:rPr>
        <w:t xml:space="preserve">type the following </w:t>
      </w:r>
      <w:r w:rsidR="00706241">
        <w:rPr>
          <w:rFonts w:cs="Segoe UI"/>
          <w:b/>
          <w:bCs/>
        </w:rPr>
        <w:t>Dependency Properties</w:t>
      </w:r>
      <w:r w:rsidR="00A917B9">
        <w:rPr>
          <w:rFonts w:cs="Segoe UI"/>
          <w:b/>
          <w:bCs/>
        </w:rPr>
        <w:t xml:space="preserve"> </w:t>
      </w:r>
      <w:r w:rsidR="00A917B9">
        <w:rPr>
          <w:rFonts w:cs="Segoe UI"/>
        </w:rPr>
        <w:t xml:space="preserve">and </w:t>
      </w:r>
      <w:r w:rsidR="00A917B9">
        <w:rPr>
          <w:rFonts w:cs="Segoe UI"/>
          <w:b/>
          <w:bCs/>
        </w:rPr>
        <w:t>Properties</w:t>
      </w:r>
      <w:r w:rsidR="00F27D3D">
        <w:rPr>
          <w:rFonts w:cs="Segoe UI"/>
        </w:rPr>
        <w:t>:</w:t>
      </w:r>
    </w:p>
    <w:p w14:paraId="65F30A77" w14:textId="77777777" w:rsidR="00C265C1" w:rsidRDefault="00C265C1" w:rsidP="00F27D3D">
      <w:pPr>
        <w:rPr>
          <w:rFonts w:cs="Segoe UI"/>
        </w:rPr>
      </w:pPr>
    </w:p>
    <w:p w14:paraId="25FC1008" w14:textId="528E74C8" w:rsidR="0086575A" w:rsidRPr="00BB323D" w:rsidRDefault="0086575A" w:rsidP="00F27D3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E22FBD1" wp14:editId="5F234EA0">
                <wp:extent cx="6642000" cy="1404620"/>
                <wp:effectExtent l="0" t="0" r="26035" b="12700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AF5D0CD" w14:textId="77777777" w:rsidR="00174476" w:rsidRPr="00174476" w:rsidRDefault="00174476" w:rsidP="001744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74476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74476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Property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23583E0A" w14:textId="77777777" w:rsidR="00174476" w:rsidRPr="00174476" w:rsidRDefault="00174476" w:rsidP="001744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ource), </w:t>
                            </w:r>
                            <w:proofErr w:type="spellStart"/>
                            <w:r w:rsidRPr="00174476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(Sources),</w:t>
                            </w:r>
                          </w:p>
                          <w:p w14:paraId="0B50B8E3" w14:textId="77777777" w:rsidR="00174476" w:rsidRPr="00174476" w:rsidRDefault="00174476" w:rsidP="001744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174476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gment), 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Time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32D1993C" w14:textId="77777777" w:rsidR="00174476" w:rsidRPr="00174476" w:rsidRDefault="00174476" w:rsidP="001744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DF05230" w14:textId="77777777" w:rsidR="00174476" w:rsidRPr="00174476" w:rsidRDefault="00174476" w:rsidP="001744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74476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74476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ForegroundProperty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778DC889" w14:textId="77777777" w:rsidR="00174476" w:rsidRPr="00174476" w:rsidRDefault="00174476" w:rsidP="001744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Foreground), </w:t>
                            </w:r>
                            <w:proofErr w:type="spellStart"/>
                            <w:r w:rsidRPr="00174476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(Brush),</w:t>
                            </w:r>
                          </w:p>
                          <w:p w14:paraId="15532C74" w14:textId="77777777" w:rsidR="00174476" w:rsidRPr="00174476" w:rsidRDefault="00174476" w:rsidP="001744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174476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gment), 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)));</w:t>
                            </w:r>
                          </w:p>
                          <w:p w14:paraId="32DD1B35" w14:textId="77777777" w:rsidR="00174476" w:rsidRPr="00174476" w:rsidRDefault="00174476" w:rsidP="001744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7699B84" w14:textId="77777777" w:rsidR="00174476" w:rsidRPr="00174476" w:rsidRDefault="00174476" w:rsidP="001744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74476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ources Source</w:t>
                            </w:r>
                          </w:p>
                          <w:p w14:paraId="597FF9EF" w14:textId="77777777" w:rsidR="00174476" w:rsidRPr="00174476" w:rsidRDefault="00174476" w:rsidP="001744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DA41DA5" w14:textId="77777777" w:rsidR="00174476" w:rsidRPr="00174476" w:rsidRDefault="00174476" w:rsidP="001744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Sources)</w:t>
                            </w:r>
                            <w:proofErr w:type="spell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Property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3C11F1EC" w14:textId="77777777" w:rsidR="00174476" w:rsidRPr="00174476" w:rsidRDefault="00174476" w:rsidP="001744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Property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177AC04E" w14:textId="77777777" w:rsidR="00174476" w:rsidRPr="00174476" w:rsidRDefault="00174476" w:rsidP="001744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B303472" w14:textId="77777777" w:rsidR="00174476" w:rsidRPr="00174476" w:rsidRDefault="00174476" w:rsidP="001744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358D786" w14:textId="77777777" w:rsidR="00174476" w:rsidRPr="00174476" w:rsidRDefault="00174476" w:rsidP="001744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74476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rush Foreground</w:t>
                            </w:r>
                          </w:p>
                          <w:p w14:paraId="62510EE9" w14:textId="77777777" w:rsidR="00174476" w:rsidRPr="00174476" w:rsidRDefault="00174476" w:rsidP="001744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AB5FBAD" w14:textId="77777777" w:rsidR="00174476" w:rsidRPr="00174476" w:rsidRDefault="00174476" w:rsidP="001744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Brush)</w:t>
                            </w:r>
                            <w:proofErr w:type="spell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ForegroundProperty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1284FF6E" w14:textId="77777777" w:rsidR="00174476" w:rsidRPr="00174476" w:rsidRDefault="00174476" w:rsidP="001744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ForegroundProperty</w:t>
                            </w:r>
                            <w:proofErr w:type="spellEnd"/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0C19BDAE" w14:textId="1347E1CD" w:rsidR="0086575A" w:rsidRPr="00174476" w:rsidRDefault="00174476" w:rsidP="0017447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7447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22FBD1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AF5D0CD" w14:textId="77777777" w:rsidR="00174476" w:rsidRPr="00174476" w:rsidRDefault="00174476" w:rsidP="001744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74476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74476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74476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SourceProperty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23583E0A" w14:textId="77777777" w:rsidR="00174476" w:rsidRPr="00174476" w:rsidRDefault="00174476" w:rsidP="001744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Source), </w:t>
                      </w:r>
                      <w:proofErr w:type="spellStart"/>
                      <w:r w:rsidRPr="00174476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(Sources),</w:t>
                      </w:r>
                    </w:p>
                    <w:p w14:paraId="0B50B8E3" w14:textId="77777777" w:rsidR="00174476" w:rsidRPr="00174476" w:rsidRDefault="00174476" w:rsidP="001744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174476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Segment), </w:t>
                      </w:r>
                      <w:r w:rsidRPr="0017447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Sources.Time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32D1993C" w14:textId="77777777" w:rsidR="00174476" w:rsidRPr="00174476" w:rsidRDefault="00174476" w:rsidP="001744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DF05230" w14:textId="77777777" w:rsidR="00174476" w:rsidRPr="00174476" w:rsidRDefault="00174476" w:rsidP="001744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74476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74476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74476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ForegroundProperty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778DC889" w14:textId="77777777" w:rsidR="00174476" w:rsidRPr="00174476" w:rsidRDefault="00174476" w:rsidP="001744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Foreground), </w:t>
                      </w:r>
                      <w:proofErr w:type="spellStart"/>
                      <w:r w:rsidRPr="00174476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(Brush),</w:t>
                      </w:r>
                    </w:p>
                    <w:p w14:paraId="15532C74" w14:textId="77777777" w:rsidR="00174476" w:rsidRPr="00174476" w:rsidRDefault="00174476" w:rsidP="001744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174476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Segment), </w:t>
                      </w:r>
                      <w:r w:rsidRPr="0017447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17447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)));</w:t>
                      </w:r>
                    </w:p>
                    <w:p w14:paraId="32DD1B35" w14:textId="77777777" w:rsidR="00174476" w:rsidRPr="00174476" w:rsidRDefault="00174476" w:rsidP="001744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7699B84" w14:textId="77777777" w:rsidR="00174476" w:rsidRPr="00174476" w:rsidRDefault="00174476" w:rsidP="001744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74476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Sources Source</w:t>
                      </w:r>
                    </w:p>
                    <w:p w14:paraId="597FF9EF" w14:textId="77777777" w:rsidR="00174476" w:rsidRPr="00174476" w:rsidRDefault="00174476" w:rsidP="001744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DA41DA5" w14:textId="77777777" w:rsidR="00174476" w:rsidRPr="00174476" w:rsidRDefault="00174476" w:rsidP="001744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74476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174476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(Sources)</w:t>
                      </w:r>
                      <w:proofErr w:type="spell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SourceProperty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3C11F1EC" w14:textId="77777777" w:rsidR="00174476" w:rsidRPr="00174476" w:rsidRDefault="00174476" w:rsidP="001744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74476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SourceProperty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177AC04E" w14:textId="77777777" w:rsidR="00174476" w:rsidRPr="00174476" w:rsidRDefault="00174476" w:rsidP="001744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B303472" w14:textId="77777777" w:rsidR="00174476" w:rsidRPr="00174476" w:rsidRDefault="00174476" w:rsidP="001744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358D786" w14:textId="77777777" w:rsidR="00174476" w:rsidRPr="00174476" w:rsidRDefault="00174476" w:rsidP="001744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74476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Brush Foreground</w:t>
                      </w:r>
                    </w:p>
                    <w:p w14:paraId="62510EE9" w14:textId="77777777" w:rsidR="00174476" w:rsidRPr="00174476" w:rsidRDefault="00174476" w:rsidP="001744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AB5FBAD" w14:textId="77777777" w:rsidR="00174476" w:rsidRPr="00174476" w:rsidRDefault="00174476" w:rsidP="001744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74476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174476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(Brush)</w:t>
                      </w:r>
                      <w:proofErr w:type="spell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ForegroundProperty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1284FF6E" w14:textId="77777777" w:rsidR="00174476" w:rsidRPr="00174476" w:rsidRDefault="00174476" w:rsidP="001744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74476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ForegroundProperty</w:t>
                      </w:r>
                      <w:proofErr w:type="spellEnd"/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0C19BDAE" w14:textId="1347E1CD" w:rsidR="0086575A" w:rsidRPr="00174476" w:rsidRDefault="00174476" w:rsidP="0017447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7447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09E987" w14:textId="77777777" w:rsidR="00B00D1A" w:rsidRDefault="00B00D1A"/>
    <w:p w14:paraId="65941F9C" w14:textId="5B804D29" w:rsidR="00706241" w:rsidRDefault="00706241" w:rsidP="00706241">
      <w:pPr>
        <w:rPr>
          <w:rFonts w:cs="Segoe UI"/>
        </w:rPr>
      </w:pPr>
      <w:r w:rsidRPr="00461FED">
        <w:rPr>
          <w:rFonts w:cs="Segoe UI"/>
        </w:rPr>
        <w:t>The</w:t>
      </w:r>
      <w:r>
        <w:rPr>
          <w:rFonts w:cs="Segoe UI"/>
          <w:b/>
          <w:bCs/>
        </w:rPr>
        <w:t xml:space="preserve"> Dependency Properties </w:t>
      </w:r>
      <w:r w:rsidR="00A917B9">
        <w:rPr>
          <w:rFonts w:cs="Segoe UI"/>
        </w:rPr>
        <w:t>or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Properties</w:t>
      </w:r>
      <w:r>
        <w:rPr>
          <w:rFonts w:cs="Segoe UI"/>
        </w:rPr>
        <w:t xml:space="preserve"> </w:t>
      </w:r>
      <w:r w:rsidR="00A917B9">
        <w:rPr>
          <w:rFonts w:cs="Segoe UI"/>
        </w:rPr>
        <w:t>for the</w:t>
      </w:r>
      <w:r>
        <w:rPr>
          <w:rFonts w:cs="Segoe UI"/>
        </w:rPr>
        <w:t xml:space="preserve"> </w:t>
      </w:r>
      <w:r w:rsidR="00DD0B9A">
        <w:rPr>
          <w:rFonts w:cs="Segoe UI"/>
          <w:b/>
          <w:bCs/>
        </w:rPr>
        <w:t>User Control</w:t>
      </w:r>
      <w:r>
        <w:rPr>
          <w:rFonts w:cs="Segoe UI"/>
        </w:rPr>
        <w:t xml:space="preserve"> can be customised for the </w:t>
      </w:r>
      <w:r w:rsidR="00174476">
        <w:rPr>
          <w:rFonts w:cs="Segoe UI"/>
          <w:b/>
          <w:bCs/>
        </w:rPr>
        <w:t>Segment Control</w:t>
      </w:r>
      <w:r>
        <w:rPr>
          <w:rFonts w:cs="Segoe UI"/>
        </w:rPr>
        <w:t>.</w:t>
      </w:r>
    </w:p>
    <w:p w14:paraId="56DE2172" w14:textId="77777777" w:rsidR="00B00D1A" w:rsidRDefault="00B00D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3A8290C6" w14:textId="77777777" w:rsidR="00B00D1A" w:rsidRDefault="00B00D1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4A989C3" w14:textId="12AAA895" w:rsidR="00282B76" w:rsidRDefault="00282B76" w:rsidP="00282B76">
      <w:pPr>
        <w:pStyle w:val="Heading2"/>
      </w:pPr>
      <w:r>
        <w:lastRenderedPageBreak/>
        <w:t xml:space="preserve">Step </w:t>
      </w:r>
      <w:r w:rsidR="00F8687D">
        <w:t>8</w:t>
      </w:r>
    </w:p>
    <w:p w14:paraId="5716E397" w14:textId="77777777" w:rsidR="00282B76" w:rsidRDefault="00282B76" w:rsidP="00282B76">
      <w:pPr>
        <w:rPr>
          <w:rFonts w:cs="Segoe UI"/>
          <w:color w:val="000000"/>
        </w:rPr>
      </w:pPr>
    </w:p>
    <w:p w14:paraId="24260B52" w14:textId="5908D669" w:rsidR="00282B76" w:rsidRDefault="00F8687D" w:rsidP="00282B76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AF3238">
        <w:rPr>
          <w:rFonts w:ascii="Consolas" w:hAnsi="Consolas"/>
          <w:b/>
          <w:bCs/>
        </w:rPr>
        <w:t>Segment</w:t>
      </w:r>
      <w:r>
        <w:rPr>
          <w:rFonts w:ascii="Consolas" w:hAnsi="Consolas"/>
          <w:b/>
          <w:bCs/>
        </w:rPr>
        <w:t>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 w:rsidR="00AF3238">
        <w:rPr>
          <w:rFonts w:ascii="Consolas" w:hAnsi="Consolas" w:cs="Segoe UI"/>
          <w:b/>
          <w:bCs/>
        </w:rPr>
        <w:t>Segment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</w:t>
      </w:r>
      <w:r w:rsidR="00282B76">
        <w:rPr>
          <w:rFonts w:cs="Segoe UI"/>
        </w:rPr>
        <w:t xml:space="preserve">the </w:t>
      </w:r>
      <w:r w:rsidR="00282B76">
        <w:rPr>
          <w:rFonts w:cs="Segoe UI"/>
          <w:b/>
          <w:bCs/>
        </w:rPr>
        <w:t>Comment</w:t>
      </w:r>
      <w:r w:rsidR="00282B76">
        <w:rPr>
          <w:rFonts w:cs="Segoe UI"/>
        </w:rPr>
        <w:t xml:space="preserve"> of </w:t>
      </w:r>
      <w:r w:rsidR="00282B76" w:rsidRPr="00F75A6D">
        <w:rPr>
          <w:rFonts w:ascii="Consolas" w:hAnsi="Consolas" w:cs="Segoe UI"/>
          <w:b/>
          <w:bCs/>
        </w:rPr>
        <w:t>//</w:t>
      </w:r>
      <w:r w:rsidR="00282B76">
        <w:rPr>
          <w:rFonts w:ascii="Consolas" w:hAnsi="Consolas" w:cs="Segoe UI"/>
          <w:b/>
          <w:bCs/>
        </w:rPr>
        <w:t xml:space="preserve"> </w:t>
      </w:r>
      <w:r w:rsidR="00AF3238">
        <w:rPr>
          <w:rFonts w:ascii="Consolas" w:hAnsi="Consolas" w:cs="Segoe UI"/>
          <w:b/>
          <w:bCs/>
        </w:rPr>
        <w:t>Get Element &amp; Add Element</w:t>
      </w:r>
      <w:r w:rsidR="006A3D25">
        <w:rPr>
          <w:rFonts w:ascii="Consolas" w:hAnsi="Consolas" w:cs="Segoe UI"/>
          <w:b/>
          <w:bCs/>
        </w:rPr>
        <w:t xml:space="preserve"> Method</w:t>
      </w:r>
      <w:r w:rsidR="00AF3238">
        <w:rPr>
          <w:rFonts w:ascii="Consolas" w:hAnsi="Consolas" w:cs="Segoe UI"/>
          <w:b/>
          <w:bCs/>
        </w:rPr>
        <w:t>s</w:t>
      </w:r>
      <w:r w:rsidR="009B0336" w:rsidRPr="00751DCE">
        <w:rPr>
          <w:rFonts w:cs="Segoe UI"/>
        </w:rPr>
        <w:t xml:space="preserve"> </w:t>
      </w:r>
      <w:r w:rsidR="00282B76">
        <w:rPr>
          <w:rFonts w:cs="Segoe UI"/>
        </w:rPr>
        <w:t xml:space="preserve">type the following </w:t>
      </w:r>
      <w:r w:rsidR="006A3D25">
        <w:rPr>
          <w:rFonts w:cs="Segoe UI"/>
          <w:b/>
          <w:bCs/>
        </w:rPr>
        <w:t>Method</w:t>
      </w:r>
      <w:r w:rsidR="00AF3238">
        <w:rPr>
          <w:rFonts w:cs="Segoe UI"/>
          <w:b/>
          <w:bCs/>
        </w:rPr>
        <w:t>s</w:t>
      </w:r>
      <w:r w:rsidR="00282B76">
        <w:rPr>
          <w:rFonts w:cs="Segoe UI"/>
        </w:rPr>
        <w:t>:</w:t>
      </w:r>
    </w:p>
    <w:p w14:paraId="628D1F1B" w14:textId="77777777" w:rsidR="00282B76" w:rsidRDefault="00282B76" w:rsidP="00282B76">
      <w:pPr>
        <w:rPr>
          <w:rFonts w:cs="Segoe UI"/>
        </w:rPr>
      </w:pPr>
    </w:p>
    <w:p w14:paraId="5AEF323D" w14:textId="77777777" w:rsidR="00282B76" w:rsidRPr="00BB323D" w:rsidRDefault="00282B76" w:rsidP="00282B7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394D0CB" wp14:editId="5F1AF774">
                <wp:extent cx="6642000" cy="1404620"/>
                <wp:effectExtent l="0" t="0" r="26035" b="12700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FE0529D" w14:textId="444324B0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ctangle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ascadia Mono"/>
                                <w:color w:val="000000"/>
                              </w:rPr>
                              <w:t>Get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</w:t>
                            </w:r>
                            <w:proofErr w:type="spellEnd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Canvas segment, 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ame) =&gt;</w:t>
                            </w:r>
                          </w:p>
                          <w:p w14:paraId="1BCE33DE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segment.Children.Cast</w:t>
                            </w:r>
                            <w:proofErr w:type="spellEnd"/>
                            <w:proofErr w:type="gramEnd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Rectangle&gt;()</w:t>
                            </w:r>
                          </w:p>
                          <w:p w14:paraId="50A89587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OrDefault</w:t>
                            </w:r>
                            <w:proofErr w:type="spellEnd"/>
                            <w:proofErr w:type="gramEnd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(f =&gt; (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f.Tag</w:t>
                            </w:r>
                            <w:proofErr w:type="spellEnd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name);</w:t>
                            </w:r>
                          </w:p>
                          <w:p w14:paraId="6E7D39A0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518AA4E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ctangle </w:t>
                            </w:r>
                            <w:proofErr w:type="spellStart"/>
                            <w:proofErr w:type="gramStart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AddElement</w:t>
                            </w:r>
                            <w:proofErr w:type="spellEnd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F3238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ame, </w:t>
                            </w:r>
                          </w:p>
                          <w:p w14:paraId="2E4A63DB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eft, 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p, 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width, 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height)</w:t>
                            </w:r>
                          </w:p>
                          <w:p w14:paraId="76E58326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DE54AA7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lement = 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angle(</w:t>
                            </w:r>
                            <w:proofErr w:type="gramEnd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06DE0A1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24F52E9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Tag = name,</w:t>
                            </w:r>
                          </w:p>
                          <w:p w14:paraId="482C86FE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Opacity = 0,</w:t>
                            </w:r>
                          </w:p>
                          <w:p w14:paraId="6F4389A6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X</w:t>
                            </w:r>
                            <w:proofErr w:type="spellEnd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2,</w:t>
                            </w:r>
                          </w:p>
                          <w:p w14:paraId="0D049B2C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RadiusY</w:t>
                            </w:r>
                            <w:proofErr w:type="spellEnd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2,</w:t>
                            </w:r>
                          </w:p>
                          <w:p w14:paraId="04C18FD3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width,</w:t>
                            </w:r>
                          </w:p>
                          <w:p w14:paraId="10B744E8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height,</w:t>
                            </w:r>
                          </w:p>
                          <w:p w14:paraId="61DB350C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argin = 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Thickness(</w:t>
                            </w:r>
                            <w:proofErr w:type="gramEnd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2)</w:t>
                            </w:r>
                          </w:p>
                          <w:p w14:paraId="318EF31D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54116CA3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SetBinding</w:t>
                            </w:r>
                            <w:proofErr w:type="spellEnd"/>
                            <w:proofErr w:type="gramEnd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Shape.FillProperty</w:t>
                            </w:r>
                            <w:proofErr w:type="spellEnd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inding()</w:t>
                            </w:r>
                          </w:p>
                          <w:p w14:paraId="3B817F88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20667D5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Path = 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Path</w:t>
                            </w:r>
                            <w:proofErr w:type="spellEnd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Foreground)),</w:t>
                            </w:r>
                          </w:p>
                          <w:p w14:paraId="7ACA5800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ode = </w:t>
                            </w:r>
                            <w:proofErr w:type="spellStart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BindingMode.TwoWay</w:t>
                            </w:r>
                            <w:proofErr w:type="spellEnd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3F9F017E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ource = 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</w:p>
                          <w:p w14:paraId="5209249A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);</w:t>
                            </w:r>
                          </w:p>
                          <w:p w14:paraId="43CDFC04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Left</w:t>
                            </w:r>
                            <w:proofErr w:type="spellEnd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(element, left</w:t>
                            </w:r>
                            <w:proofErr w:type="gramStart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049F7A6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.SetTop</w:t>
                            </w:r>
                            <w:proofErr w:type="spellEnd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(element, top</w:t>
                            </w:r>
                            <w:proofErr w:type="gramStart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0AE7F1C" w14:textId="77777777" w:rsidR="00AF3238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;</w:t>
                            </w:r>
                            <w:proofErr w:type="gramEnd"/>
                          </w:p>
                          <w:p w14:paraId="2927530B" w14:textId="014F2CEB" w:rsidR="00282B76" w:rsidRPr="00AF3238" w:rsidRDefault="00AF3238" w:rsidP="00AF323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F323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94D0CB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FE0529D" w14:textId="444324B0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F3238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Rectangle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ascadia Mono"/>
                          <w:color w:val="000000"/>
                        </w:rPr>
                        <w:t>Get</w:t>
                      </w: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Element</w:t>
                      </w:r>
                      <w:proofErr w:type="spellEnd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Canvas segment, </w:t>
                      </w:r>
                      <w:r w:rsidRPr="00AF3238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name) =&gt;</w:t>
                      </w:r>
                    </w:p>
                    <w:p w14:paraId="1BCE33DE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segment.Children.Cast</w:t>
                      </w:r>
                      <w:proofErr w:type="spellEnd"/>
                      <w:proofErr w:type="gramEnd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&lt;Rectangle&gt;()</w:t>
                      </w:r>
                    </w:p>
                    <w:p w14:paraId="50A89587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FirstOrDefault</w:t>
                      </w:r>
                      <w:proofErr w:type="spellEnd"/>
                      <w:proofErr w:type="gramEnd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(f =&gt; (</w:t>
                      </w:r>
                      <w:r w:rsidRPr="00AF3238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f.Tag</w:t>
                      </w:r>
                      <w:proofErr w:type="spellEnd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== name);</w:t>
                      </w:r>
                    </w:p>
                    <w:p w14:paraId="6E7D39A0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518AA4E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Rectangle </w:t>
                      </w:r>
                      <w:proofErr w:type="spellStart"/>
                      <w:proofErr w:type="gramStart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AddElement</w:t>
                      </w:r>
                      <w:proofErr w:type="spellEnd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F3238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name, </w:t>
                      </w:r>
                    </w:p>
                    <w:p w14:paraId="2E4A63DB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F323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left, </w:t>
                      </w:r>
                      <w:r w:rsidRPr="00AF323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top, </w:t>
                      </w:r>
                      <w:r w:rsidRPr="00AF323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width, </w:t>
                      </w:r>
                      <w:r w:rsidRPr="00AF323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height)</w:t>
                      </w:r>
                    </w:p>
                    <w:p w14:paraId="76E58326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DE54AA7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F3238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element = </w:t>
                      </w:r>
                      <w:r w:rsidRPr="00AF323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Rectangle(</w:t>
                      </w:r>
                      <w:proofErr w:type="gramEnd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06DE0A1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24F52E9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       Tag = name,</w:t>
                      </w:r>
                    </w:p>
                    <w:p w14:paraId="482C86FE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       Opacity = 0,</w:t>
                      </w:r>
                    </w:p>
                    <w:p w14:paraId="6F4389A6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RadiusX</w:t>
                      </w:r>
                      <w:proofErr w:type="spellEnd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= 2,</w:t>
                      </w:r>
                    </w:p>
                    <w:p w14:paraId="0D049B2C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RadiusY</w:t>
                      </w:r>
                      <w:proofErr w:type="spellEnd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= 2,</w:t>
                      </w:r>
                    </w:p>
                    <w:p w14:paraId="04C18FD3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width,</w:t>
                      </w:r>
                    </w:p>
                    <w:p w14:paraId="10B744E8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height,</w:t>
                      </w:r>
                    </w:p>
                    <w:p w14:paraId="61DB350C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       Margin = </w:t>
                      </w:r>
                      <w:r w:rsidRPr="00AF323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Thickness(</w:t>
                      </w:r>
                      <w:proofErr w:type="gramEnd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2)</w:t>
                      </w:r>
                    </w:p>
                    <w:p w14:paraId="318EF31D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54116CA3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element.SetBinding</w:t>
                      </w:r>
                      <w:proofErr w:type="spellEnd"/>
                      <w:proofErr w:type="gramEnd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Shape.FillProperty</w:t>
                      </w:r>
                      <w:proofErr w:type="spellEnd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AF323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Binding()</w:t>
                      </w:r>
                    </w:p>
                    <w:p w14:paraId="3B817F88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20667D5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       Path = </w:t>
                      </w:r>
                      <w:r w:rsidRPr="00AF323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PropertyPath</w:t>
                      </w:r>
                      <w:proofErr w:type="spellEnd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Foreground)),</w:t>
                      </w:r>
                    </w:p>
                    <w:p w14:paraId="7ACA5800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       Mode = </w:t>
                      </w:r>
                      <w:proofErr w:type="spellStart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BindingMode.TwoWay</w:t>
                      </w:r>
                      <w:proofErr w:type="spellEnd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3F9F017E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       Source = </w:t>
                      </w:r>
                      <w:r w:rsidRPr="00AF3238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</w:p>
                    <w:p w14:paraId="5209249A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   });</w:t>
                      </w:r>
                    </w:p>
                    <w:p w14:paraId="43CDFC04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Canvas.SetLeft</w:t>
                      </w:r>
                      <w:proofErr w:type="spellEnd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(element, left</w:t>
                      </w:r>
                      <w:proofErr w:type="gramStart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049F7A6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Canvas.SetTop</w:t>
                      </w:r>
                      <w:proofErr w:type="spellEnd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(element, top</w:t>
                      </w:r>
                      <w:proofErr w:type="gramStart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0AE7F1C" w14:textId="77777777" w:rsidR="00AF3238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F3238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element;</w:t>
                      </w:r>
                      <w:proofErr w:type="gramEnd"/>
                    </w:p>
                    <w:p w14:paraId="2927530B" w14:textId="014F2CEB" w:rsidR="00282B76" w:rsidRPr="00AF3238" w:rsidRDefault="00AF3238" w:rsidP="00AF323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F323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67296D" w14:textId="77777777" w:rsidR="00282B76" w:rsidRDefault="00282B76" w:rsidP="00282B76"/>
    <w:p w14:paraId="1C431AD2" w14:textId="1FD04906" w:rsidR="006D66BD" w:rsidRPr="00AF3238" w:rsidRDefault="003F07D1" w:rsidP="006D66BD">
      <w:pPr>
        <w:rPr>
          <w:rFonts w:cs="Segoe UI"/>
        </w:rPr>
      </w:pPr>
      <w:r>
        <w:rPr>
          <w:rFonts w:cs="Segoe UI"/>
        </w:rPr>
        <w:t xml:space="preserve">The </w:t>
      </w:r>
      <w:r w:rsidR="00AF3238">
        <w:rPr>
          <w:rFonts w:cs="Segoe UI"/>
          <w:b/>
          <w:bCs/>
        </w:rPr>
        <w:t>Method</w:t>
      </w:r>
      <w:r w:rsidR="00AF3238">
        <w:rPr>
          <w:rFonts w:cs="Segoe UI"/>
        </w:rPr>
        <w:t xml:space="preserve"> </w:t>
      </w:r>
      <w:r w:rsidR="002E0822">
        <w:rPr>
          <w:rFonts w:cs="Segoe UI"/>
        </w:rPr>
        <w:t>of</w:t>
      </w:r>
      <w:r w:rsidR="00AF3238">
        <w:rPr>
          <w:rFonts w:cs="Segoe UI"/>
        </w:rPr>
        <w:t xml:space="preserve"> </w:t>
      </w:r>
      <w:proofErr w:type="spellStart"/>
      <w:r w:rsidR="004035BE">
        <w:rPr>
          <w:rFonts w:ascii="Consolas" w:hAnsi="Consolas" w:cs="Segoe UI"/>
          <w:b/>
          <w:bCs/>
        </w:rPr>
        <w:t>Get</w:t>
      </w:r>
      <w:r w:rsidR="00AF3238" w:rsidRPr="00AF3238">
        <w:rPr>
          <w:rFonts w:ascii="Consolas" w:hAnsi="Consolas" w:cs="Segoe UI"/>
          <w:b/>
          <w:bCs/>
        </w:rPr>
        <w:t>Element</w:t>
      </w:r>
      <w:proofErr w:type="spellEnd"/>
      <w:r w:rsidR="00AF3238">
        <w:rPr>
          <w:rFonts w:cs="Segoe UI"/>
        </w:rPr>
        <w:t xml:space="preserve"> will be used to obtain </w:t>
      </w:r>
      <w:r w:rsidR="004035BE">
        <w:rPr>
          <w:rFonts w:cs="Segoe UI"/>
        </w:rPr>
        <w:t xml:space="preserve">an element to be modified and </w:t>
      </w:r>
      <w:proofErr w:type="spellStart"/>
      <w:r w:rsidR="004035BE" w:rsidRPr="004035BE">
        <w:rPr>
          <w:rFonts w:ascii="Consolas" w:hAnsi="Consolas" w:cs="Segoe UI"/>
          <w:b/>
          <w:bCs/>
        </w:rPr>
        <w:t>AddElement</w:t>
      </w:r>
      <w:proofErr w:type="spellEnd"/>
      <w:r w:rsidR="004035BE">
        <w:rPr>
          <w:rFonts w:cs="Segoe UI"/>
        </w:rPr>
        <w:t xml:space="preserve"> will create an element for part of the segments of the </w:t>
      </w:r>
      <w:r w:rsidR="004035BE" w:rsidRPr="004035BE">
        <w:rPr>
          <w:rFonts w:cs="Segoe UI"/>
          <w:b/>
          <w:bCs/>
        </w:rPr>
        <w:t>Segment Control</w:t>
      </w:r>
      <w:r w:rsidR="004035BE">
        <w:rPr>
          <w:rFonts w:cs="Segoe UI"/>
        </w:rPr>
        <w:t>.</w:t>
      </w:r>
    </w:p>
    <w:p w14:paraId="33EA7CDA" w14:textId="77777777" w:rsidR="006D66BD" w:rsidRDefault="006D66BD" w:rsidP="006D66BD">
      <w:pPr>
        <w:rPr>
          <w:rFonts w:cs="Segoe UI"/>
        </w:rPr>
      </w:pPr>
    </w:p>
    <w:p w14:paraId="46D9827A" w14:textId="6EA81375" w:rsidR="00E92333" w:rsidRDefault="00E92333">
      <w:r>
        <w:br w:type="page"/>
      </w:r>
    </w:p>
    <w:p w14:paraId="1EDA4C25" w14:textId="4E111AAB" w:rsidR="00006390" w:rsidRDefault="00006390" w:rsidP="00006390">
      <w:pPr>
        <w:pStyle w:val="Heading2"/>
      </w:pPr>
      <w:r>
        <w:lastRenderedPageBreak/>
        <w:t>Step 9</w:t>
      </w:r>
    </w:p>
    <w:p w14:paraId="37A7F598" w14:textId="77777777" w:rsidR="00006390" w:rsidRDefault="00006390" w:rsidP="00006390">
      <w:pPr>
        <w:rPr>
          <w:rFonts w:cs="Segoe UI"/>
          <w:color w:val="000000"/>
        </w:rPr>
      </w:pPr>
    </w:p>
    <w:p w14:paraId="41858D01" w14:textId="09EE97F0" w:rsidR="00006390" w:rsidRDefault="00006390" w:rsidP="00006390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Segment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>
        <w:rPr>
          <w:rFonts w:ascii="Consolas" w:hAnsi="Consolas" w:cs="Segoe UI"/>
          <w:b/>
          <w:bCs/>
        </w:rPr>
        <w:t>Segment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Set Segment &amp; Add Segment Methods</w:t>
      </w:r>
      <w:r w:rsidRPr="00751DCE">
        <w:rPr>
          <w:rFonts w:cs="Segoe UI"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3B7F2F76" w14:textId="77777777" w:rsidR="00006390" w:rsidRDefault="00006390" w:rsidP="00006390">
      <w:pPr>
        <w:rPr>
          <w:rFonts w:cs="Segoe UI"/>
        </w:rPr>
      </w:pPr>
    </w:p>
    <w:p w14:paraId="194CA261" w14:textId="77777777" w:rsidR="00006390" w:rsidRPr="00BB323D" w:rsidRDefault="00006390" w:rsidP="0000639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608902F" wp14:editId="3190204F">
                <wp:extent cx="6642000" cy="1404620"/>
                <wp:effectExtent l="0" t="0" r="26035" b="12700"/>
                <wp:docPr id="15419180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315662C" w14:textId="77777777" w:rsidR="0080794C" w:rsidRPr="00FA308D" w:rsidRDefault="0080794C" w:rsidP="008079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egment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ame, 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git)</w:t>
                            </w:r>
                          </w:p>
                          <w:p w14:paraId="26FD775C" w14:textId="77777777" w:rsidR="0080794C" w:rsidRPr="00FA308D" w:rsidRDefault="0080794C" w:rsidP="008079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4D8C1F0" w14:textId="77777777" w:rsidR="0080794C" w:rsidRPr="00FA308D" w:rsidRDefault="0080794C" w:rsidP="008079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gment = </w:t>
                            </w:r>
                            <w:proofErr w:type="spell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Cast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Canvas</w:t>
                            </w:r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A94F2E5" w14:textId="77777777" w:rsidR="0080794C" w:rsidRPr="00FA308D" w:rsidRDefault="0080794C" w:rsidP="008079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OrDefault</w:t>
                            </w:r>
                            <w:proofErr w:type="spellEnd"/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f =&gt; (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f.Tag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name);</w:t>
                            </w:r>
                          </w:p>
                          <w:p w14:paraId="6F372BCE" w14:textId="77777777" w:rsidR="0080794C" w:rsidRPr="00FA308D" w:rsidRDefault="0080794C" w:rsidP="008079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FF"/>
                              </w:rPr>
                              <w:t>byte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] values = table[digit];</w:t>
                            </w:r>
                          </w:p>
                          <w:p w14:paraId="32987E44" w14:textId="77777777" w:rsidR="0080794C" w:rsidRPr="00FA308D" w:rsidRDefault="0080794C" w:rsidP="008079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GetElement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gment, 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.a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).Opacity = values[0];</w:t>
                            </w:r>
                          </w:p>
                          <w:p w14:paraId="1F30B712" w14:textId="77777777" w:rsidR="0080794C" w:rsidRPr="00FA308D" w:rsidRDefault="0080794C" w:rsidP="008079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GetElement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gment, 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.b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).Opacity = values[1];</w:t>
                            </w:r>
                          </w:p>
                          <w:p w14:paraId="2AEBE224" w14:textId="77777777" w:rsidR="0080794C" w:rsidRPr="00FA308D" w:rsidRDefault="0080794C" w:rsidP="008079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GetElement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gment, 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.c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).Opacity = values[2];</w:t>
                            </w:r>
                          </w:p>
                          <w:p w14:paraId="364F4630" w14:textId="77777777" w:rsidR="0080794C" w:rsidRPr="00FA308D" w:rsidRDefault="0080794C" w:rsidP="008079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GetElement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gment, 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.d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).Opacity = values[3];</w:t>
                            </w:r>
                          </w:p>
                          <w:p w14:paraId="1A446161" w14:textId="77777777" w:rsidR="0080794C" w:rsidRPr="00FA308D" w:rsidRDefault="0080794C" w:rsidP="008079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GetElement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gment, 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.e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).Opacity = values[4];</w:t>
                            </w:r>
                          </w:p>
                          <w:p w14:paraId="4C5873B8" w14:textId="77777777" w:rsidR="0080794C" w:rsidRPr="00FA308D" w:rsidRDefault="0080794C" w:rsidP="008079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GetElement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gment, 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.f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).Opacity = values[5];</w:t>
                            </w:r>
                          </w:p>
                          <w:p w14:paraId="785C3D7F" w14:textId="77777777" w:rsidR="0080794C" w:rsidRPr="00FA308D" w:rsidRDefault="0080794C" w:rsidP="008079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GetElement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gment, 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.g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).Opacity = values[6];</w:t>
                            </w:r>
                          </w:p>
                          <w:p w14:paraId="05B0214F" w14:textId="77777777" w:rsidR="0080794C" w:rsidRPr="00FA308D" w:rsidRDefault="0080794C" w:rsidP="008079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GetElement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gment, 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.h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.Opacity = digit == </w:t>
                            </w:r>
                            <w:proofErr w:type="spell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n_pos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 </w:t>
                            </w:r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1 :</w:t>
                            </w:r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0;</w:t>
                            </w:r>
                          </w:p>
                          <w:p w14:paraId="50FA8407" w14:textId="77777777" w:rsidR="0080794C" w:rsidRPr="00FA308D" w:rsidRDefault="0080794C" w:rsidP="008079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GetElement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gment, 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.</w:t>
                            </w:r>
                            <w:proofErr w:type="spellStart"/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i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.Opacity = digit == </w:t>
                            </w:r>
                            <w:proofErr w:type="spell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n_pos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 </w:t>
                            </w:r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1 :</w:t>
                            </w:r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0;</w:t>
                            </w:r>
                          </w:p>
                          <w:p w14:paraId="020F0114" w14:textId="35A7E074" w:rsidR="00006390" w:rsidRPr="00FA308D" w:rsidRDefault="0080794C" w:rsidP="008079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D5F2B98" w14:textId="77777777" w:rsidR="0080794C" w:rsidRPr="00FA308D" w:rsidRDefault="0080794C" w:rsidP="0080794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BDC7EB8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AddSegment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ame)</w:t>
                            </w:r>
                          </w:p>
                          <w:p w14:paraId="64F632E8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40BD4DB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gment = 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Canvas(</w:t>
                            </w:r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4F1C8F2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AB6E1A1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Tag = name,</w:t>
                            </w:r>
                          </w:p>
                          <w:p w14:paraId="44FA9EAD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25,</w:t>
                            </w:r>
                          </w:p>
                          <w:p w14:paraId="5DA62DBC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50,</w:t>
                            </w:r>
                          </w:p>
                          <w:p w14:paraId="4B356BCC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argin = 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Thickness(</w:t>
                            </w:r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2)</w:t>
                            </w:r>
                          </w:p>
                          <w:p w14:paraId="5B755D87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4091FDE0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segment.Children.Add</w:t>
                            </w:r>
                            <w:proofErr w:type="spellEnd"/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AddElement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.a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3BC5618D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, 0, height, width)</w:t>
                            </w:r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1E3C3CA2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segment.Children.Add</w:t>
                            </w:r>
                            <w:proofErr w:type="spellEnd"/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AddElement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.h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07EEE799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* 3, width * 3, width, width)</w:t>
                            </w:r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3379CC4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segment.Children.Add</w:t>
                            </w:r>
                            <w:proofErr w:type="spellEnd"/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AddElement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.f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3785F048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0, width, width, height)</w:t>
                            </w:r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85FD559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segment.Children.Add</w:t>
                            </w:r>
                            <w:proofErr w:type="spellEnd"/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AddElement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.b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7F886CFA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+ width, width, width, height)</w:t>
                            </w:r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FC9B51F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segment.Children.Add</w:t>
                            </w:r>
                            <w:proofErr w:type="spellEnd"/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AddElement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.g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8363B4E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, height + width, height, width)</w:t>
                            </w:r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38DFF66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segment.Children.Add</w:t>
                            </w:r>
                            <w:proofErr w:type="spellEnd"/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AddElement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.e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798B9A48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0, height + (width * 2), width, height)</w:t>
                            </w:r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BAABF21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segment.Children.Add</w:t>
                            </w:r>
                            <w:proofErr w:type="spellEnd"/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AddElement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.c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073424F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+ width, height + width + width, width, height)</w:t>
                            </w:r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0C3AB23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segment.Children.Add</w:t>
                            </w:r>
                            <w:proofErr w:type="spellEnd"/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AddElement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.</w:t>
                            </w:r>
                            <w:proofErr w:type="spellStart"/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i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2D8940C6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* 3, height + (width * 4), width, width)</w:t>
                            </w:r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586A45B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segment.Children.Add</w:t>
                            </w:r>
                            <w:proofErr w:type="spellEnd"/>
                            <w:proofErr w:type="gram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AddElement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{name}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A31515"/>
                              </w:rPr>
                              <w:t>.d"</w:t>
                            </w: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195BE1EC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, (height * 2) + (width * 2), height, width)</w:t>
                            </w:r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4F6CA50" w14:textId="77777777" w:rsidR="00FA308D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Add</w:t>
                            </w:r>
                            <w:proofErr w:type="spellEnd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(segment</w:t>
                            </w:r>
                            <w:proofErr w:type="gramStart"/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7A97627" w14:textId="3ABC4604" w:rsidR="00006390" w:rsidRPr="00FA308D" w:rsidRDefault="00FA308D" w:rsidP="00FA308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A308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608902F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315662C" w14:textId="77777777" w:rsidR="0080794C" w:rsidRPr="00FA308D" w:rsidRDefault="0080794C" w:rsidP="008079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A308D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SetSegment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A308D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name, </w:t>
                      </w:r>
                      <w:r w:rsidRPr="00FA308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digit)</w:t>
                      </w:r>
                    </w:p>
                    <w:p w14:paraId="26FD775C" w14:textId="77777777" w:rsidR="0080794C" w:rsidRPr="00FA308D" w:rsidRDefault="0080794C" w:rsidP="008079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4D8C1F0" w14:textId="77777777" w:rsidR="0080794C" w:rsidRPr="00FA308D" w:rsidRDefault="0080794C" w:rsidP="008079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A308D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segment = </w:t>
                      </w:r>
                      <w:proofErr w:type="spell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Children.Cast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&lt;Canvas</w:t>
                      </w:r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A94F2E5" w14:textId="77777777" w:rsidR="0080794C" w:rsidRPr="00FA308D" w:rsidRDefault="0080794C" w:rsidP="008079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FirstOrDefault</w:t>
                      </w:r>
                      <w:proofErr w:type="spellEnd"/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f =&gt; (</w:t>
                      </w:r>
                      <w:r w:rsidRPr="00FA308D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f.Tag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== name);</w:t>
                      </w:r>
                    </w:p>
                    <w:p w14:paraId="6F372BCE" w14:textId="77777777" w:rsidR="0080794C" w:rsidRPr="00FA308D" w:rsidRDefault="0080794C" w:rsidP="008079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FF"/>
                        </w:rPr>
                        <w:t>byte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] values = table[digit];</w:t>
                      </w:r>
                    </w:p>
                    <w:p w14:paraId="32987E44" w14:textId="77777777" w:rsidR="0080794C" w:rsidRPr="00FA308D" w:rsidRDefault="0080794C" w:rsidP="008079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GetElement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segment, 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.a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).Opacity = values[0];</w:t>
                      </w:r>
                    </w:p>
                    <w:p w14:paraId="1F30B712" w14:textId="77777777" w:rsidR="0080794C" w:rsidRPr="00FA308D" w:rsidRDefault="0080794C" w:rsidP="008079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GetElement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segment, 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.b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).Opacity = values[1];</w:t>
                      </w:r>
                    </w:p>
                    <w:p w14:paraId="2AEBE224" w14:textId="77777777" w:rsidR="0080794C" w:rsidRPr="00FA308D" w:rsidRDefault="0080794C" w:rsidP="008079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GetElement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segment, 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.c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).Opacity = values[2];</w:t>
                      </w:r>
                    </w:p>
                    <w:p w14:paraId="364F4630" w14:textId="77777777" w:rsidR="0080794C" w:rsidRPr="00FA308D" w:rsidRDefault="0080794C" w:rsidP="008079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GetElement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segment, 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.d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).Opacity = values[3];</w:t>
                      </w:r>
                    </w:p>
                    <w:p w14:paraId="1A446161" w14:textId="77777777" w:rsidR="0080794C" w:rsidRPr="00FA308D" w:rsidRDefault="0080794C" w:rsidP="008079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GetElement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segment, 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.e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).Opacity = values[4];</w:t>
                      </w:r>
                    </w:p>
                    <w:p w14:paraId="4C5873B8" w14:textId="77777777" w:rsidR="0080794C" w:rsidRPr="00FA308D" w:rsidRDefault="0080794C" w:rsidP="008079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GetElement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segment, 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.f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).Opacity = values[5];</w:t>
                      </w:r>
                    </w:p>
                    <w:p w14:paraId="785C3D7F" w14:textId="77777777" w:rsidR="0080794C" w:rsidRPr="00FA308D" w:rsidRDefault="0080794C" w:rsidP="008079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GetElement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segment, 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.g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).Opacity = values[6];</w:t>
                      </w:r>
                    </w:p>
                    <w:p w14:paraId="05B0214F" w14:textId="77777777" w:rsidR="0080794C" w:rsidRPr="00FA308D" w:rsidRDefault="0080794C" w:rsidP="008079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GetElement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segment, 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.h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).Opacity = digit == </w:t>
                      </w:r>
                      <w:proofErr w:type="spell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colon_pos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? </w:t>
                      </w:r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1 :</w:t>
                      </w:r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0;</w:t>
                      </w:r>
                    </w:p>
                    <w:p w14:paraId="50FA8407" w14:textId="77777777" w:rsidR="0080794C" w:rsidRPr="00FA308D" w:rsidRDefault="0080794C" w:rsidP="008079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GetElement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segment, 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.</w:t>
                      </w:r>
                      <w:proofErr w:type="spellStart"/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i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).Opacity = digit == </w:t>
                      </w:r>
                      <w:proofErr w:type="spell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colon_pos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? </w:t>
                      </w:r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1 :</w:t>
                      </w:r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0;</w:t>
                      </w:r>
                    </w:p>
                    <w:p w14:paraId="020F0114" w14:textId="35A7E074" w:rsidR="00006390" w:rsidRPr="00FA308D" w:rsidRDefault="0080794C" w:rsidP="008079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D5F2B98" w14:textId="77777777" w:rsidR="0080794C" w:rsidRPr="00FA308D" w:rsidRDefault="0080794C" w:rsidP="0080794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BDC7EB8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A308D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AddSegment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A308D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name)</w:t>
                      </w:r>
                    </w:p>
                    <w:p w14:paraId="64F632E8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40BD4DB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A308D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segment = </w:t>
                      </w:r>
                      <w:r w:rsidRPr="00FA308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Canvas(</w:t>
                      </w:r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4F1C8F2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AB6E1A1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    Tag = name,</w:t>
                      </w:r>
                    </w:p>
                    <w:p w14:paraId="44FA9EAD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25,</w:t>
                      </w:r>
                    </w:p>
                    <w:p w14:paraId="5DA62DBC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50,</w:t>
                      </w:r>
                    </w:p>
                    <w:p w14:paraId="4B356BCC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    Margin = </w:t>
                      </w:r>
                      <w:r w:rsidRPr="00FA308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Thickness(</w:t>
                      </w:r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2)</w:t>
                      </w:r>
                    </w:p>
                    <w:p w14:paraId="5B755D87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4091FDE0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segment.Children.Add</w:t>
                      </w:r>
                      <w:proofErr w:type="spellEnd"/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AddElement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.a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3BC5618D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, 0, height, width)</w:t>
                      </w:r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1E3C3CA2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segment.Children.Add</w:t>
                      </w:r>
                      <w:proofErr w:type="spellEnd"/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AddElement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.h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07EEE799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* 3, width * 3, width, width)</w:t>
                      </w:r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3379CC4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segment.Children.Add</w:t>
                      </w:r>
                      <w:proofErr w:type="spellEnd"/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AddElement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.f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3785F048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    0, width, width, height)</w:t>
                      </w:r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85FD559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segment.Children.Add</w:t>
                      </w:r>
                      <w:proofErr w:type="spellEnd"/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AddElement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.b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7F886CFA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+ width, width, width, height)</w:t>
                      </w:r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FC9B51F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segment.Children.Add</w:t>
                      </w:r>
                      <w:proofErr w:type="spellEnd"/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AddElement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.g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68363B4E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, height + width, height, width)</w:t>
                      </w:r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38DFF66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segment.Children.Add</w:t>
                      </w:r>
                      <w:proofErr w:type="spellEnd"/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AddElement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.e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798B9A48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    0, height + (width * 2), width, height)</w:t>
                      </w:r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BAABF21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segment.Children.Add</w:t>
                      </w:r>
                      <w:proofErr w:type="spellEnd"/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AddElement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.c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6073424F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+ width, height + width + width, width, height)</w:t>
                      </w:r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0C3AB23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segment.Children.Add</w:t>
                      </w:r>
                      <w:proofErr w:type="spellEnd"/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AddElement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.</w:t>
                      </w:r>
                      <w:proofErr w:type="spellStart"/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i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2D8940C6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* 3, height + (width * 4), width, width)</w:t>
                      </w:r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586A45B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segment.Children.Add</w:t>
                      </w:r>
                      <w:proofErr w:type="spellEnd"/>
                      <w:proofErr w:type="gram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AddElement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{name}</w:t>
                      </w:r>
                      <w:r w:rsidRPr="00FA308D">
                        <w:rPr>
                          <w:rFonts w:ascii="Consolas" w:hAnsi="Consolas" w:cs="Cascadia Mono"/>
                          <w:color w:val="A31515"/>
                        </w:rPr>
                        <w:t>.d"</w:t>
                      </w: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195BE1EC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, (height * 2) + (width * 2), height, width)</w:t>
                      </w:r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4F6CA50" w14:textId="77777777" w:rsidR="00FA308D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Children.Add</w:t>
                      </w:r>
                      <w:proofErr w:type="spellEnd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(segment</w:t>
                      </w:r>
                      <w:proofErr w:type="gramStart"/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7A97627" w14:textId="3ABC4604" w:rsidR="00006390" w:rsidRPr="00FA308D" w:rsidRDefault="00FA308D" w:rsidP="00FA308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A308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BFE14EB" w14:textId="77777777" w:rsidR="00006390" w:rsidRDefault="00006390" w:rsidP="00006390"/>
    <w:p w14:paraId="4D753F41" w14:textId="16BB18EE" w:rsidR="00006390" w:rsidRPr="00526B8B" w:rsidRDefault="002A662E" w:rsidP="00006390">
      <w:pPr>
        <w:rPr>
          <w:rFonts w:cs="Segoe UI"/>
        </w:rPr>
      </w:pPr>
      <w:r>
        <w:rPr>
          <w:rFonts w:cs="Segoe UI"/>
        </w:rPr>
        <w:t xml:space="preserve">The </w:t>
      </w:r>
      <w:r w:rsidR="00006390" w:rsidRPr="002A662E">
        <w:rPr>
          <w:rFonts w:cs="Segoe UI"/>
          <w:b/>
          <w:bCs/>
        </w:rPr>
        <w:t>Method</w:t>
      </w:r>
      <w:r w:rsidR="00006390">
        <w:rPr>
          <w:rFonts w:cs="Segoe UI"/>
        </w:rPr>
        <w:t xml:space="preserve"> of </w:t>
      </w:r>
      <w:proofErr w:type="spellStart"/>
      <w:r w:rsidR="00006390">
        <w:rPr>
          <w:rFonts w:ascii="Consolas" w:hAnsi="Consolas" w:cs="Segoe UI"/>
          <w:b/>
          <w:bCs/>
        </w:rPr>
        <w:t>SetSegment</w:t>
      </w:r>
      <w:proofErr w:type="spellEnd"/>
      <w:r w:rsidR="00006390">
        <w:rPr>
          <w:rFonts w:cs="Segoe UI"/>
        </w:rPr>
        <w:t xml:space="preserve"> will use </w:t>
      </w:r>
      <w:proofErr w:type="spellStart"/>
      <w:r w:rsidR="00006390" w:rsidRPr="00006390">
        <w:rPr>
          <w:rFonts w:ascii="Consolas" w:hAnsi="Consolas" w:cs="Segoe UI"/>
          <w:b/>
          <w:bCs/>
        </w:rPr>
        <w:t>Get</w:t>
      </w:r>
      <w:r w:rsidR="00006390" w:rsidRPr="004035BE">
        <w:rPr>
          <w:rFonts w:ascii="Consolas" w:hAnsi="Consolas" w:cs="Segoe UI"/>
          <w:b/>
          <w:bCs/>
        </w:rPr>
        <w:t>Element</w:t>
      </w:r>
      <w:proofErr w:type="spellEnd"/>
      <w:r w:rsidR="00006390">
        <w:rPr>
          <w:rFonts w:cs="Segoe UI"/>
        </w:rPr>
        <w:t xml:space="preserve"> </w:t>
      </w:r>
      <w:r w:rsidR="00526B8B">
        <w:rPr>
          <w:rFonts w:cs="Segoe UI"/>
        </w:rPr>
        <w:t xml:space="preserve">along with the </w:t>
      </w:r>
      <w:r w:rsidR="00526B8B" w:rsidRPr="00526B8B">
        <w:rPr>
          <w:rFonts w:cs="Segoe UI"/>
          <w:b/>
          <w:bCs/>
        </w:rPr>
        <w:t>Array</w:t>
      </w:r>
      <w:r w:rsidR="00526B8B">
        <w:rPr>
          <w:rFonts w:cs="Segoe UI"/>
        </w:rPr>
        <w:t xml:space="preserve"> of </w:t>
      </w:r>
      <w:r w:rsidR="00526B8B" w:rsidRPr="00526B8B">
        <w:rPr>
          <w:rFonts w:ascii="Consolas" w:hAnsi="Consolas" w:cs="Segoe UI"/>
          <w:b/>
          <w:bCs/>
        </w:rPr>
        <w:t>table</w:t>
      </w:r>
      <w:r w:rsidR="00526B8B">
        <w:rPr>
          <w:rFonts w:cs="Segoe UI"/>
        </w:rPr>
        <w:t xml:space="preserve"> to display the appropriate value by setting the </w:t>
      </w:r>
      <w:r w:rsidR="00526B8B" w:rsidRPr="00526B8B">
        <w:rPr>
          <w:rFonts w:ascii="Consolas" w:hAnsi="Consolas" w:cs="Segoe UI"/>
          <w:b/>
          <w:bCs/>
        </w:rPr>
        <w:t>Opacity</w:t>
      </w:r>
      <w:r w:rsidR="00526B8B">
        <w:rPr>
          <w:rFonts w:cs="Segoe UI"/>
        </w:rPr>
        <w:t xml:space="preserve"> and </w:t>
      </w:r>
      <w:proofErr w:type="spellStart"/>
      <w:r w:rsidR="00526B8B" w:rsidRPr="00526B8B">
        <w:rPr>
          <w:rFonts w:ascii="Consolas" w:hAnsi="Consolas" w:cs="Segoe UI"/>
          <w:b/>
          <w:bCs/>
        </w:rPr>
        <w:t>AddSegment</w:t>
      </w:r>
      <w:proofErr w:type="spellEnd"/>
      <w:r w:rsidR="00526B8B">
        <w:rPr>
          <w:rFonts w:cs="Segoe UI"/>
        </w:rPr>
        <w:t xml:space="preserve"> will add the segments to the </w:t>
      </w:r>
      <w:r w:rsidR="00526B8B" w:rsidRPr="00526B8B">
        <w:rPr>
          <w:rFonts w:cs="Segoe UI"/>
          <w:b/>
          <w:bCs/>
        </w:rPr>
        <w:t>Segment Control</w:t>
      </w:r>
      <w:r w:rsidR="00526B8B">
        <w:rPr>
          <w:rFonts w:cs="Segoe UI"/>
        </w:rPr>
        <w:t>.</w:t>
      </w:r>
    </w:p>
    <w:p w14:paraId="3D3EEC6E" w14:textId="77777777" w:rsidR="00006390" w:rsidRDefault="0000639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76F9A354" w14:textId="78EC5605" w:rsidR="009E4393" w:rsidRDefault="009E4393" w:rsidP="009E4393">
      <w:pPr>
        <w:pStyle w:val="Heading2"/>
      </w:pPr>
      <w:r>
        <w:lastRenderedPageBreak/>
        <w:t xml:space="preserve">Step </w:t>
      </w:r>
      <w:r w:rsidR="00526B8B">
        <w:t>10</w:t>
      </w:r>
    </w:p>
    <w:p w14:paraId="61FBC8FF" w14:textId="77777777" w:rsidR="009E4393" w:rsidRDefault="009E4393" w:rsidP="009E4393">
      <w:pPr>
        <w:rPr>
          <w:rFonts w:cs="Segoe UI"/>
          <w:color w:val="000000"/>
        </w:rPr>
      </w:pPr>
    </w:p>
    <w:p w14:paraId="135AC5AB" w14:textId="2EE6546E" w:rsidR="009E4393" w:rsidRPr="00E50EEA" w:rsidRDefault="009E4393" w:rsidP="00E50EEA">
      <w:pPr>
        <w:rPr>
          <w:rFonts w:ascii="Consolas" w:hAnsi="Consolas" w:cs="Segoe UI"/>
          <w:b/>
          <w:bCs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526B8B">
        <w:rPr>
          <w:rFonts w:ascii="Consolas" w:hAnsi="Consolas"/>
          <w:b/>
          <w:bCs/>
        </w:rPr>
        <w:t>Segment</w:t>
      </w:r>
      <w:r>
        <w:rPr>
          <w:rFonts w:ascii="Consolas" w:hAnsi="Consolas"/>
          <w:b/>
          <w:bCs/>
        </w:rPr>
        <w:t>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 w:rsidR="00526B8B">
        <w:rPr>
          <w:rFonts w:ascii="Consolas" w:hAnsi="Consolas" w:cs="Segoe UI"/>
          <w:b/>
          <w:bCs/>
        </w:rPr>
        <w:t>Segment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="00E50EEA" w:rsidRPr="00E50EEA">
        <w:rPr>
          <w:rFonts w:ascii="Consolas" w:hAnsi="Consolas" w:cs="Segoe UI"/>
          <w:b/>
          <w:bCs/>
        </w:rPr>
        <w:t xml:space="preserve">// </w:t>
      </w:r>
      <w:r w:rsidR="00694D2C">
        <w:rPr>
          <w:rFonts w:ascii="Consolas" w:hAnsi="Consolas" w:cs="Segoe UI"/>
          <w:b/>
          <w:bCs/>
        </w:rPr>
        <w:t>Add</w:t>
      </w:r>
      <w:r w:rsidR="00E50EEA" w:rsidRPr="00E50EEA">
        <w:rPr>
          <w:rFonts w:ascii="Consolas" w:hAnsi="Consolas" w:cs="Segoe UI"/>
          <w:b/>
          <w:bCs/>
        </w:rPr>
        <w:t xml:space="preserve"> Layout Method &amp; Value Property</w:t>
      </w:r>
      <w:r w:rsidR="00E50EEA" w:rsidRPr="00B767EA">
        <w:rPr>
          <w:rFonts w:cs="Segoe UI"/>
        </w:rPr>
        <w:t xml:space="preserve"> </w:t>
      </w:r>
      <w:r>
        <w:rPr>
          <w:rFonts w:cs="Segoe UI"/>
        </w:rPr>
        <w:t>type the following</w:t>
      </w:r>
      <w:r w:rsidR="00526B8B">
        <w:rPr>
          <w:b/>
          <w:bCs/>
        </w:rPr>
        <w:t xml:space="preserve"> Method</w:t>
      </w:r>
      <w:r w:rsidR="00E50EEA">
        <w:t xml:space="preserve"> </w:t>
      </w:r>
      <w:r w:rsidR="00BD282A">
        <w:rPr>
          <w:rFonts w:cs="Segoe UI"/>
        </w:rPr>
        <w:t xml:space="preserve">and </w:t>
      </w:r>
      <w:r w:rsidR="00526B8B">
        <w:rPr>
          <w:rFonts w:cs="Segoe UI"/>
          <w:b/>
          <w:bCs/>
        </w:rPr>
        <w:t>Property</w:t>
      </w:r>
      <w:r>
        <w:rPr>
          <w:rFonts w:cs="Segoe UI"/>
        </w:rPr>
        <w:t>:</w:t>
      </w:r>
    </w:p>
    <w:p w14:paraId="1C5DDB3C" w14:textId="77777777" w:rsidR="009E4393" w:rsidRDefault="009E4393" w:rsidP="009E4393">
      <w:pPr>
        <w:rPr>
          <w:rFonts w:cs="Segoe UI"/>
        </w:rPr>
      </w:pPr>
    </w:p>
    <w:p w14:paraId="57B0436B" w14:textId="77777777" w:rsidR="009E4393" w:rsidRPr="00BB323D" w:rsidRDefault="009E4393" w:rsidP="009E4393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115D7E1" wp14:editId="4E07B591">
                <wp:extent cx="6642000" cy="1404620"/>
                <wp:effectExtent l="0" t="0" r="26035" b="12700"/>
                <wp:docPr id="7228353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08B9F40" w14:textId="2292A49C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="00694D2C">
                              <w:rPr>
                                <w:rFonts w:ascii="Consolas" w:hAnsi="Consolas" w:cs="Cascadia Mono"/>
                                <w:color w:val="000000"/>
                              </w:rPr>
                              <w:t>Add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</w:t>
                            </w:r>
                            <w:proofErr w:type="spellEnd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7693418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A002807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rray = _</w:t>
                            </w:r>
                            <w:proofErr w:type="spellStart"/>
                            <w:proofErr w:type="gramStart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.ToCharArray</w:t>
                            </w:r>
                            <w:proofErr w:type="spellEnd"/>
                            <w:proofErr w:type="gramEnd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30C6DEF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ength = </w:t>
                            </w:r>
                            <w:proofErr w:type="spellStart"/>
                            <w:proofErr w:type="gramStart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array.Length</w:t>
                            </w:r>
                            <w:proofErr w:type="spellEnd"/>
                            <w:proofErr w:type="gramEnd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EE2380C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 = </w:t>
                            </w:r>
                            <w:proofErr w:type="spellStart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erable.Range</w:t>
                            </w:r>
                            <w:proofErr w:type="spellEnd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(0, length</w:t>
                            </w:r>
                            <w:proofErr w:type="gramStart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78D167A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gramStart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count !</w:t>
                            </w:r>
                            <w:proofErr w:type="gramEnd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= length)</w:t>
                            </w:r>
                          </w:p>
                          <w:p w14:paraId="0AA41260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361AE5D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Clear</w:t>
                            </w:r>
                            <w:proofErr w:type="spellEnd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Start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56AF62E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item 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)</w:t>
                            </w:r>
                          </w:p>
                          <w:p w14:paraId="53733F17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7484347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AddSegment</w:t>
                            </w:r>
                            <w:proofErr w:type="spellEnd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ToString</w:t>
                            </w:r>
                            <w:proofErr w:type="spellEnd"/>
                            <w:proofErr w:type="gramEnd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7A49C02C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A5E5FD3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count = </w:t>
                            </w:r>
                            <w:proofErr w:type="gramStart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length;</w:t>
                            </w:r>
                            <w:proofErr w:type="gramEnd"/>
                          </w:p>
                          <w:p w14:paraId="118F2DFF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3CE44B5B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tem 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)</w:t>
                            </w:r>
                          </w:p>
                          <w:p w14:paraId="1D2BB2FC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07E279E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= array[item</w:t>
                            </w:r>
                            <w:proofErr w:type="gramStart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].</w:t>
                            </w:r>
                            <w:proofErr w:type="spellStart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ToString</w:t>
                            </w:r>
                            <w:proofErr w:type="spellEnd"/>
                            <w:proofErr w:type="gramEnd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2C2A978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git = value 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</w:t>
                            </w:r>
                          </w:p>
                          <w:p w14:paraId="30EC4EF7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49E22A2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minus =&gt; </w:t>
                            </w:r>
                            <w:proofErr w:type="spellStart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minus_pos</w:t>
                            </w:r>
                            <w:proofErr w:type="spellEnd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71A396F0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colon =&gt; </w:t>
                            </w:r>
                            <w:proofErr w:type="spellStart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n_pos</w:t>
                            </w:r>
                            <w:proofErr w:type="spellEnd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2BE25938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space =&gt; </w:t>
                            </w:r>
                            <w:proofErr w:type="spellStart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space_pos</w:t>
                            </w:r>
                            <w:proofErr w:type="spellEnd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25857FB4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FF"/>
                              </w:rPr>
                              <w:t>_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proofErr w:type="gramStart"/>
                            <w:r w:rsidRPr="003814F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.Parse</w:t>
                            </w:r>
                            <w:proofErr w:type="spellEnd"/>
                            <w:proofErr w:type="gramEnd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(value),</w:t>
                            </w:r>
                          </w:p>
                          <w:p w14:paraId="0D80E560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;</w:t>
                            </w:r>
                          </w:p>
                          <w:p w14:paraId="24EC4435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egment</w:t>
                            </w:r>
                            <w:proofErr w:type="spellEnd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.ToString</w:t>
                            </w:r>
                            <w:proofErr w:type="spellEnd"/>
                            <w:proofErr w:type="gramEnd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(), digit);</w:t>
                            </w:r>
                          </w:p>
                          <w:p w14:paraId="17015ECD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393AF106" w14:textId="2A9EA522" w:rsidR="00E50EEA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939998C" w14:textId="77777777" w:rsidR="003814FF" w:rsidRPr="003814FF" w:rsidRDefault="003814FF" w:rsidP="003814F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53D48E6" w14:textId="77777777" w:rsidR="00E50EEA" w:rsidRPr="003814FF" w:rsidRDefault="00E50EEA" w:rsidP="00E50E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</w:t>
                            </w:r>
                          </w:p>
                          <w:p w14:paraId="3B22719A" w14:textId="77777777" w:rsidR="00E50EEA" w:rsidRPr="003814FF" w:rsidRDefault="00E50EEA" w:rsidP="00E50E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36CF6D0" w14:textId="77777777" w:rsidR="00E50EEA" w:rsidRPr="003814FF" w:rsidRDefault="00E50EEA" w:rsidP="00E50E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value; }</w:t>
                            </w:r>
                          </w:p>
                          <w:p w14:paraId="7645698B" w14:textId="7B83DF42" w:rsidR="00E50EEA" w:rsidRPr="003814FF" w:rsidRDefault="00E50EEA" w:rsidP="00E50E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{ _</w:t>
                            </w:r>
                            <w:proofErr w:type="gramEnd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value = value; </w:t>
                            </w:r>
                            <w:proofErr w:type="spellStart"/>
                            <w:r w:rsidR="00694D2C">
                              <w:rPr>
                                <w:rFonts w:ascii="Consolas" w:hAnsi="Consolas" w:cs="Cascadia Mono"/>
                                <w:color w:val="000000"/>
                              </w:rPr>
                              <w:t>Add</w:t>
                            </w: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</w:t>
                            </w:r>
                            <w:proofErr w:type="spellEnd"/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(); }</w:t>
                            </w:r>
                          </w:p>
                          <w:p w14:paraId="59E44FCA" w14:textId="5FEEED7C" w:rsidR="009E4393" w:rsidRPr="003814FF" w:rsidRDefault="00E50EEA" w:rsidP="00E50E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4F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115D7E1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08B9F40" w14:textId="2292A49C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814FF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="00694D2C">
                        <w:rPr>
                          <w:rFonts w:ascii="Consolas" w:hAnsi="Consolas" w:cs="Cascadia Mono"/>
                          <w:color w:val="000000"/>
                        </w:rPr>
                        <w:t>Add</w:t>
                      </w: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Layout</w:t>
                      </w:r>
                      <w:proofErr w:type="spellEnd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7693418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A002807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814F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array = _</w:t>
                      </w:r>
                      <w:proofErr w:type="spellStart"/>
                      <w:proofErr w:type="gramStart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value.ToCharArray</w:t>
                      </w:r>
                      <w:proofErr w:type="spellEnd"/>
                      <w:proofErr w:type="gramEnd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30C6DEF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814F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length = </w:t>
                      </w:r>
                      <w:proofErr w:type="spellStart"/>
                      <w:proofErr w:type="gramStart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array.Length</w:t>
                      </w:r>
                      <w:proofErr w:type="spellEnd"/>
                      <w:proofErr w:type="gramEnd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EE2380C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814F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list = </w:t>
                      </w:r>
                      <w:proofErr w:type="spellStart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Enumerable.Range</w:t>
                      </w:r>
                      <w:proofErr w:type="spellEnd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(0, length</w:t>
                      </w:r>
                      <w:proofErr w:type="gramStart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78D167A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814F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gramStart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count !</w:t>
                      </w:r>
                      <w:proofErr w:type="gramEnd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= length)</w:t>
                      </w:r>
                    </w:p>
                    <w:p w14:paraId="0AA41260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361AE5D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Children.Clear</w:t>
                      </w:r>
                      <w:proofErr w:type="spellEnd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Start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656AF62E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814FF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(var item </w:t>
                      </w:r>
                      <w:r w:rsidRPr="003814FF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list)</w:t>
                      </w:r>
                    </w:p>
                    <w:p w14:paraId="53733F17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7484347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AddSegment</w:t>
                      </w:r>
                      <w:proofErr w:type="spellEnd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item.ToString</w:t>
                      </w:r>
                      <w:proofErr w:type="spellEnd"/>
                      <w:proofErr w:type="gramEnd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7A49C02C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A5E5FD3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    _count = </w:t>
                      </w:r>
                      <w:proofErr w:type="gramStart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length;</w:t>
                      </w:r>
                      <w:proofErr w:type="gramEnd"/>
                    </w:p>
                    <w:p w14:paraId="118F2DFF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3CE44B5B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814FF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3814F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item </w:t>
                      </w:r>
                      <w:r w:rsidRPr="003814FF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list)</w:t>
                      </w:r>
                    </w:p>
                    <w:p w14:paraId="1D2BB2FC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07E279E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814F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value = array[item</w:t>
                      </w:r>
                      <w:proofErr w:type="gramStart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].</w:t>
                      </w:r>
                      <w:proofErr w:type="spellStart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ToString</w:t>
                      </w:r>
                      <w:proofErr w:type="spellEnd"/>
                      <w:proofErr w:type="gramEnd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72C2A978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814F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digit = value </w:t>
                      </w:r>
                      <w:r w:rsidRPr="003814FF">
                        <w:rPr>
                          <w:rFonts w:ascii="Consolas" w:hAnsi="Consolas" w:cs="Cascadia Mono"/>
                          <w:color w:val="0000FF"/>
                        </w:rPr>
                        <w:t>switch</w:t>
                      </w:r>
                    </w:p>
                    <w:p w14:paraId="30EC4EF7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49E22A2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minus =&gt; </w:t>
                      </w:r>
                      <w:proofErr w:type="spellStart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minus_pos</w:t>
                      </w:r>
                      <w:proofErr w:type="spellEnd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71A396F0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colon =&gt; </w:t>
                      </w:r>
                      <w:proofErr w:type="spellStart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colon_pos</w:t>
                      </w:r>
                      <w:proofErr w:type="spellEnd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2BE25938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space =&gt; </w:t>
                      </w:r>
                      <w:proofErr w:type="spellStart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space_pos</w:t>
                      </w:r>
                      <w:proofErr w:type="spellEnd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25857FB4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3814FF">
                        <w:rPr>
                          <w:rFonts w:ascii="Consolas" w:hAnsi="Consolas" w:cs="Cascadia Mono"/>
                          <w:color w:val="0000FF"/>
                        </w:rPr>
                        <w:t>_</w:t>
                      </w: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proofErr w:type="gramStart"/>
                      <w:r w:rsidRPr="003814F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.Parse</w:t>
                      </w:r>
                      <w:proofErr w:type="spellEnd"/>
                      <w:proofErr w:type="gramEnd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(value),</w:t>
                      </w:r>
                    </w:p>
                    <w:p w14:paraId="0D80E560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    };</w:t>
                      </w:r>
                    </w:p>
                    <w:p w14:paraId="24EC4435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SetSegment</w:t>
                      </w:r>
                      <w:proofErr w:type="spellEnd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item.ToString</w:t>
                      </w:r>
                      <w:proofErr w:type="spellEnd"/>
                      <w:proofErr w:type="gramEnd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(), digit);</w:t>
                      </w:r>
                    </w:p>
                    <w:p w14:paraId="17015ECD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393AF106" w14:textId="2A9EA522" w:rsidR="00E50EEA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939998C" w14:textId="77777777" w:rsidR="003814FF" w:rsidRPr="003814FF" w:rsidRDefault="003814FF" w:rsidP="003814F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53D48E6" w14:textId="77777777" w:rsidR="00E50EEA" w:rsidRPr="003814FF" w:rsidRDefault="00E50EEA" w:rsidP="00E50E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814FF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Value</w:t>
                      </w:r>
                    </w:p>
                    <w:p w14:paraId="3B22719A" w14:textId="77777777" w:rsidR="00E50EEA" w:rsidRPr="003814FF" w:rsidRDefault="00E50EEA" w:rsidP="00E50E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36CF6D0" w14:textId="77777777" w:rsidR="00E50EEA" w:rsidRPr="003814FF" w:rsidRDefault="00E50EEA" w:rsidP="00E50E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814FF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3814FF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_value; }</w:t>
                      </w:r>
                    </w:p>
                    <w:p w14:paraId="7645698B" w14:textId="7B83DF42" w:rsidR="00E50EEA" w:rsidRPr="003814FF" w:rsidRDefault="00E50EEA" w:rsidP="00E50E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814FF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{ _</w:t>
                      </w:r>
                      <w:proofErr w:type="gramEnd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 xml:space="preserve">value = value; </w:t>
                      </w:r>
                      <w:proofErr w:type="spellStart"/>
                      <w:r w:rsidR="00694D2C">
                        <w:rPr>
                          <w:rFonts w:ascii="Consolas" w:hAnsi="Consolas" w:cs="Cascadia Mono"/>
                          <w:color w:val="000000"/>
                        </w:rPr>
                        <w:t>Add</w:t>
                      </w: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Layout</w:t>
                      </w:r>
                      <w:proofErr w:type="spellEnd"/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(); }</w:t>
                      </w:r>
                    </w:p>
                    <w:p w14:paraId="59E44FCA" w14:textId="5FEEED7C" w:rsidR="009E4393" w:rsidRPr="003814FF" w:rsidRDefault="00E50EEA" w:rsidP="00E50E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4F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01749AC" w14:textId="77777777" w:rsidR="009E4393" w:rsidRDefault="009E4393" w:rsidP="009E4393"/>
    <w:p w14:paraId="19550F2D" w14:textId="765C59FD" w:rsidR="009E4393" w:rsidRPr="00526B8B" w:rsidRDefault="009E4393" w:rsidP="009E4393">
      <w:pPr>
        <w:rPr>
          <w:rFonts w:cs="Segoe UI"/>
        </w:rPr>
      </w:pPr>
      <w:r>
        <w:rPr>
          <w:rFonts w:cs="Segoe UI"/>
        </w:rPr>
        <w:t>The</w:t>
      </w:r>
      <w:r w:rsidR="00526B8B">
        <w:rPr>
          <w:rFonts w:cs="Segoe UI"/>
        </w:rPr>
        <w:t xml:space="preserve"> </w:t>
      </w:r>
      <w:r w:rsidR="00526B8B">
        <w:rPr>
          <w:rFonts w:cs="Segoe UI"/>
          <w:b/>
          <w:bCs/>
        </w:rPr>
        <w:t>Method</w:t>
      </w:r>
      <w:r w:rsidR="00526B8B">
        <w:rPr>
          <w:rFonts w:cs="Segoe UI"/>
        </w:rPr>
        <w:t xml:space="preserve"> of </w:t>
      </w:r>
      <w:proofErr w:type="spellStart"/>
      <w:r w:rsidR="00694D2C">
        <w:rPr>
          <w:rFonts w:ascii="Consolas" w:hAnsi="Consolas" w:cs="Segoe UI"/>
          <w:b/>
          <w:bCs/>
        </w:rPr>
        <w:t>Add</w:t>
      </w:r>
      <w:r w:rsidR="00526B8B" w:rsidRPr="00526B8B">
        <w:rPr>
          <w:rFonts w:ascii="Consolas" w:hAnsi="Consolas" w:cs="Segoe UI"/>
          <w:b/>
          <w:bCs/>
        </w:rPr>
        <w:t>Layout</w:t>
      </w:r>
      <w:proofErr w:type="spellEnd"/>
      <w:r w:rsidR="00526B8B">
        <w:rPr>
          <w:rFonts w:cs="Segoe UI"/>
        </w:rPr>
        <w:t xml:space="preserve"> </w:t>
      </w:r>
      <w:r w:rsidR="00526B8B" w:rsidRPr="00526B8B">
        <w:rPr>
          <w:rFonts w:cs="Segoe UI"/>
        </w:rPr>
        <w:t xml:space="preserve">creates the look-and-feel for the </w:t>
      </w:r>
      <w:r w:rsidR="00526B8B" w:rsidRPr="00526B8B">
        <w:rPr>
          <w:rFonts w:cs="Segoe UI"/>
          <w:b/>
          <w:bCs/>
        </w:rPr>
        <w:t>User Control</w:t>
      </w:r>
      <w:r w:rsidR="00526B8B">
        <w:rPr>
          <w:rFonts w:cs="Segoe UI"/>
          <w:b/>
          <w:bCs/>
        </w:rPr>
        <w:t xml:space="preserve"> </w:t>
      </w:r>
      <w:r w:rsidR="005E535E">
        <w:rPr>
          <w:rFonts w:cs="Segoe UI"/>
        </w:rPr>
        <w:t xml:space="preserve">and the </w:t>
      </w:r>
      <w:r w:rsidR="00526B8B" w:rsidRPr="00526B8B">
        <w:rPr>
          <w:rFonts w:cs="Segoe UI"/>
          <w:b/>
          <w:bCs/>
        </w:rPr>
        <w:t>Property</w:t>
      </w:r>
      <w:r w:rsidR="00526B8B">
        <w:rPr>
          <w:rFonts w:cs="Segoe UI"/>
        </w:rPr>
        <w:t xml:space="preserve"> of </w:t>
      </w:r>
      <w:r w:rsidR="00526B8B" w:rsidRPr="00526B8B">
        <w:rPr>
          <w:rFonts w:ascii="Consolas" w:hAnsi="Consolas" w:cs="Segoe UI"/>
          <w:b/>
          <w:bCs/>
        </w:rPr>
        <w:t>Value</w:t>
      </w:r>
      <w:r w:rsidR="00526B8B">
        <w:rPr>
          <w:rFonts w:cs="Segoe UI"/>
        </w:rPr>
        <w:t xml:space="preserve"> will setup the display of the </w:t>
      </w:r>
      <w:r w:rsidR="00526B8B" w:rsidRPr="00526B8B">
        <w:rPr>
          <w:rFonts w:cs="Segoe UI"/>
          <w:b/>
          <w:bCs/>
        </w:rPr>
        <w:t>Segment Control</w:t>
      </w:r>
      <w:r w:rsidR="005E535E">
        <w:rPr>
          <w:rFonts w:cs="Segoe UI"/>
        </w:rPr>
        <w:t xml:space="preserve"> using the </w:t>
      </w:r>
      <w:r w:rsidR="005E535E" w:rsidRPr="005E535E">
        <w:rPr>
          <w:rFonts w:cs="Segoe UI"/>
          <w:b/>
          <w:bCs/>
        </w:rPr>
        <w:t>Method</w:t>
      </w:r>
      <w:r w:rsidR="005E535E">
        <w:rPr>
          <w:rFonts w:cs="Segoe UI"/>
        </w:rPr>
        <w:t xml:space="preserve"> of </w:t>
      </w:r>
      <w:proofErr w:type="spellStart"/>
      <w:r w:rsidR="00694D2C">
        <w:rPr>
          <w:rFonts w:ascii="Consolas" w:hAnsi="Consolas" w:cs="Segoe UI"/>
          <w:b/>
          <w:bCs/>
        </w:rPr>
        <w:t>Add</w:t>
      </w:r>
      <w:r w:rsidR="005E535E" w:rsidRPr="005E535E">
        <w:rPr>
          <w:rFonts w:ascii="Consolas" w:hAnsi="Consolas" w:cs="Segoe UI"/>
          <w:b/>
          <w:bCs/>
        </w:rPr>
        <w:t>Layout</w:t>
      </w:r>
      <w:proofErr w:type="spellEnd"/>
      <w:r w:rsidR="005E535E">
        <w:rPr>
          <w:rFonts w:cs="Segoe UI"/>
        </w:rPr>
        <w:t>.</w:t>
      </w:r>
    </w:p>
    <w:p w14:paraId="2B5396C4" w14:textId="77777777" w:rsidR="009E4393" w:rsidRDefault="009E4393">
      <w:r>
        <w:br w:type="page"/>
      </w:r>
    </w:p>
    <w:p w14:paraId="5058DD8A" w14:textId="03E8EE8C" w:rsidR="00E50EEA" w:rsidRDefault="00E50EEA" w:rsidP="00E50EEA">
      <w:pPr>
        <w:pStyle w:val="Heading2"/>
      </w:pPr>
      <w:r>
        <w:lastRenderedPageBreak/>
        <w:t>Step 11</w:t>
      </w:r>
    </w:p>
    <w:p w14:paraId="7C37CE59" w14:textId="77777777" w:rsidR="00E50EEA" w:rsidRDefault="00E50EEA" w:rsidP="00E50EEA">
      <w:pPr>
        <w:rPr>
          <w:rFonts w:cs="Segoe UI"/>
          <w:color w:val="000000"/>
        </w:rPr>
      </w:pPr>
    </w:p>
    <w:p w14:paraId="03F416A9" w14:textId="0C139DDA" w:rsidR="00E50EEA" w:rsidRDefault="00E50EEA" w:rsidP="00E50EEA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SegmentControl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>
        <w:rPr>
          <w:rFonts w:ascii="Consolas" w:hAnsi="Consolas" w:cs="Segoe UI"/>
          <w:b/>
          <w:bCs/>
        </w:rPr>
        <w:t>Segment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 w:rsidR="00DC45F6">
        <w:rPr>
          <w:rFonts w:ascii="Consolas" w:hAnsi="Consolas" w:cs="Segoe UI"/>
          <w:b/>
          <w:bCs/>
        </w:rPr>
        <w:t xml:space="preserve"> </w:t>
      </w:r>
      <w:r w:rsidRPr="00BD282A">
        <w:rPr>
          <w:rFonts w:ascii="Consolas" w:hAnsi="Consolas" w:cs="Segoe UI"/>
          <w:b/>
          <w:bCs/>
        </w:rPr>
        <w:t xml:space="preserve">Constructor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Constructor</w:t>
      </w:r>
      <w:r>
        <w:rPr>
          <w:rFonts w:cs="Segoe UI"/>
        </w:rPr>
        <w:t>:</w:t>
      </w:r>
    </w:p>
    <w:p w14:paraId="4615FB48" w14:textId="77777777" w:rsidR="00E50EEA" w:rsidRDefault="00E50EEA" w:rsidP="00E50EEA">
      <w:pPr>
        <w:rPr>
          <w:rFonts w:cs="Segoe UI"/>
        </w:rPr>
      </w:pPr>
    </w:p>
    <w:p w14:paraId="5455C13D" w14:textId="77777777" w:rsidR="00E50EEA" w:rsidRPr="00BB323D" w:rsidRDefault="00E50EEA" w:rsidP="00E50EEA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7385286" wp14:editId="26C2C76E">
                <wp:extent cx="6642000" cy="1404620"/>
                <wp:effectExtent l="0" t="0" r="26035" b="12700"/>
                <wp:docPr id="14060227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D0783A5" w14:textId="77777777" w:rsidR="002A2BD4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A2BD4">
                              <w:rPr>
                                <w:rFonts w:ascii="Consolas" w:hAnsi="Consolas" w:cs="Cascadia Mono"/>
                                <w:color w:val="2B91AF"/>
                              </w:rPr>
                              <w:t>Segment</w:t>
                            </w: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4523E90" w14:textId="77777777" w:rsidR="002A2BD4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236EA42" w14:textId="77777777" w:rsidR="002A2BD4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Spacing = </w:t>
                            </w:r>
                            <w:proofErr w:type="gramStart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spacing;</w:t>
                            </w:r>
                            <w:proofErr w:type="gramEnd"/>
                          </w:p>
                          <w:p w14:paraId="3FC5DEE9" w14:textId="77777777" w:rsidR="002A2BD4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Orientation = </w:t>
                            </w:r>
                            <w:proofErr w:type="spellStart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Orientation.</w:t>
                            </w:r>
                            <w:proofErr w:type="gramStart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</w:t>
                            </w:r>
                            <w:proofErr w:type="spellEnd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5057114" w14:textId="77777777" w:rsidR="002A2BD4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A2BD4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mer = </w:t>
                            </w:r>
                            <w:r w:rsidRPr="002A2BD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atcherTimer</w:t>
                            </w:r>
                            <w:proofErr w:type="spellEnd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CCFDD56" w14:textId="77777777" w:rsidR="002A2BD4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D6B1A9D" w14:textId="77777777" w:rsidR="002A2BD4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Interval = </w:t>
                            </w:r>
                            <w:proofErr w:type="spellStart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Span.FromMilliseconds</w:t>
                            </w:r>
                            <w:proofErr w:type="spellEnd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(250)</w:t>
                            </w:r>
                          </w:p>
                          <w:p w14:paraId="00E8C1DF" w14:textId="77777777" w:rsidR="002A2BD4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7C622A67" w14:textId="77777777" w:rsidR="002A2BD4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.Tick</w:t>
                            </w:r>
                            <w:proofErr w:type="spellEnd"/>
                            <w:proofErr w:type="gramEnd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2A2BD4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, </w:t>
                            </w:r>
                            <w:r w:rsidRPr="002A2BD4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args</w:t>
                            </w:r>
                            <w:proofErr w:type="spellEnd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5D019991" w14:textId="77777777" w:rsidR="002A2BD4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16D477D" w14:textId="77777777" w:rsidR="002A2BD4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A2BD4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 !</w:t>
                            </w:r>
                            <w:proofErr w:type="gramEnd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proofErr w:type="spellStart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Value</w:t>
                            </w:r>
                            <w:proofErr w:type="spellEnd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85C4AE4" w14:textId="77777777" w:rsidR="002A2BD4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7B20DC9" w14:textId="77777777" w:rsidR="002A2BD4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A2BD4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ormat = Source </w:t>
                            </w:r>
                            <w:r w:rsidRPr="002A2BD4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</w:t>
                            </w:r>
                          </w:p>
                          <w:p w14:paraId="54C77C5C" w14:textId="77777777" w:rsidR="002A2BD4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03FAB2F0" w14:textId="77777777" w:rsidR="002A2BD4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Time</w:t>
                            </w:r>
                            <w:proofErr w:type="spellEnd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time,</w:t>
                            </w:r>
                          </w:p>
                          <w:p w14:paraId="43AF48AD" w14:textId="77777777" w:rsidR="002A2BD4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Date</w:t>
                            </w:r>
                            <w:proofErr w:type="spellEnd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date,</w:t>
                            </w:r>
                          </w:p>
                          <w:p w14:paraId="3683E41F" w14:textId="77777777" w:rsidR="002A2BD4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TimeDate</w:t>
                            </w:r>
                            <w:proofErr w:type="spellEnd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_time</w:t>
                            </w:r>
                            <w:proofErr w:type="spellEnd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7CD359D7" w14:textId="77777777" w:rsidR="002A2BD4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2A2BD4">
                              <w:rPr>
                                <w:rFonts w:ascii="Consolas" w:hAnsi="Consolas" w:cs="Cascadia Mono"/>
                                <w:color w:val="0000FF"/>
                              </w:rPr>
                              <w:t>_</w:t>
                            </w: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r w:rsidRPr="002A2BD4">
                              <w:rPr>
                                <w:rFonts w:ascii="Consolas" w:hAnsi="Consolas" w:cs="Cascadia Mono"/>
                                <w:color w:val="0000FF"/>
                              </w:rPr>
                              <w:t>throw</w:t>
                            </w: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A2BD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ArgumentException</w:t>
                            </w:r>
                            <w:proofErr w:type="spellEnd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invalid_source</w:t>
                            </w:r>
                            <w:proofErr w:type="spellEnd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32A927A" w14:textId="77777777" w:rsidR="002A2BD4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;</w:t>
                            </w:r>
                          </w:p>
                          <w:p w14:paraId="23423873" w14:textId="77777777" w:rsidR="002A2BD4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Value = </w:t>
                            </w:r>
                            <w:proofErr w:type="spellStart"/>
                            <w:proofErr w:type="gramStart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Now.ToString</w:t>
                            </w:r>
                            <w:proofErr w:type="spellEnd"/>
                            <w:proofErr w:type="gramEnd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(format);</w:t>
                            </w:r>
                          </w:p>
                          <w:p w14:paraId="3E7C5D5B" w14:textId="77777777" w:rsidR="002A2BD4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44165422" w14:textId="77777777" w:rsidR="002A2BD4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7A681A8" w14:textId="77777777" w:rsidR="002A2BD4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.Start</w:t>
                            </w:r>
                            <w:proofErr w:type="spellEnd"/>
                            <w:proofErr w:type="gramEnd"/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8D527C7" w14:textId="39C8D3B0" w:rsidR="00E50EEA" w:rsidRPr="002A2BD4" w:rsidRDefault="002A2BD4" w:rsidP="002A2BD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A2BD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7385286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D0783A5" w14:textId="77777777" w:rsidR="002A2BD4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A2BD4">
                        <w:rPr>
                          <w:rFonts w:ascii="Consolas" w:hAnsi="Consolas" w:cs="Cascadia Mono"/>
                          <w:color w:val="2B91AF"/>
                        </w:rPr>
                        <w:t>Segment</w:t>
                      </w: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4523E90" w14:textId="77777777" w:rsidR="002A2BD4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236EA42" w14:textId="77777777" w:rsidR="002A2BD4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   Spacing = </w:t>
                      </w:r>
                      <w:proofErr w:type="gramStart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spacing;</w:t>
                      </w:r>
                      <w:proofErr w:type="gramEnd"/>
                    </w:p>
                    <w:p w14:paraId="3FC5DEE9" w14:textId="77777777" w:rsidR="002A2BD4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   Orientation = </w:t>
                      </w:r>
                      <w:proofErr w:type="spellStart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Orientation.</w:t>
                      </w:r>
                      <w:proofErr w:type="gramStart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Horizontal</w:t>
                      </w:r>
                      <w:proofErr w:type="spellEnd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5057114" w14:textId="77777777" w:rsidR="002A2BD4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A2BD4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timer = </w:t>
                      </w:r>
                      <w:r w:rsidRPr="002A2BD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DispatcherTimer</w:t>
                      </w:r>
                      <w:proofErr w:type="spellEnd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CCFDD56" w14:textId="77777777" w:rsidR="002A2BD4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D6B1A9D" w14:textId="77777777" w:rsidR="002A2BD4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       Interval = </w:t>
                      </w:r>
                      <w:proofErr w:type="spellStart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TimeSpan.FromMilliseconds</w:t>
                      </w:r>
                      <w:proofErr w:type="spellEnd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(250)</w:t>
                      </w:r>
                    </w:p>
                    <w:p w14:paraId="00E8C1DF" w14:textId="77777777" w:rsidR="002A2BD4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7C622A67" w14:textId="77777777" w:rsidR="002A2BD4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timer.Tick</w:t>
                      </w:r>
                      <w:proofErr w:type="spellEnd"/>
                      <w:proofErr w:type="gramEnd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2A2BD4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s, </w:t>
                      </w:r>
                      <w:r w:rsidRPr="002A2BD4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args</w:t>
                      </w:r>
                      <w:proofErr w:type="spellEnd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5D019991" w14:textId="77777777" w:rsidR="002A2BD4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16D477D" w14:textId="77777777" w:rsidR="002A2BD4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A2BD4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Source !</w:t>
                      </w:r>
                      <w:proofErr w:type="gramEnd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proofErr w:type="spellStart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Sources.Value</w:t>
                      </w:r>
                      <w:proofErr w:type="spellEnd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85C4AE4" w14:textId="77777777" w:rsidR="002A2BD4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7B20DC9" w14:textId="77777777" w:rsidR="002A2BD4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A2BD4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format = Source </w:t>
                      </w:r>
                      <w:r w:rsidRPr="002A2BD4">
                        <w:rPr>
                          <w:rFonts w:ascii="Consolas" w:hAnsi="Consolas" w:cs="Cascadia Mono"/>
                          <w:color w:val="0000FF"/>
                        </w:rPr>
                        <w:t>switch</w:t>
                      </w:r>
                    </w:p>
                    <w:p w14:paraId="54C77C5C" w14:textId="77777777" w:rsidR="002A2BD4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03FAB2F0" w14:textId="77777777" w:rsidR="002A2BD4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Sources.Time</w:t>
                      </w:r>
                      <w:proofErr w:type="spellEnd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=&gt; time,</w:t>
                      </w:r>
                    </w:p>
                    <w:p w14:paraId="43AF48AD" w14:textId="77777777" w:rsidR="002A2BD4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Sources.Date</w:t>
                      </w:r>
                      <w:proofErr w:type="spellEnd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=&gt; date,</w:t>
                      </w:r>
                    </w:p>
                    <w:p w14:paraId="3683E41F" w14:textId="77777777" w:rsidR="002A2BD4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Sources.TimeDate</w:t>
                      </w:r>
                      <w:proofErr w:type="spellEnd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date_time</w:t>
                      </w:r>
                      <w:proofErr w:type="spellEnd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7CD359D7" w14:textId="77777777" w:rsidR="002A2BD4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2A2BD4">
                        <w:rPr>
                          <w:rFonts w:ascii="Consolas" w:hAnsi="Consolas" w:cs="Cascadia Mono"/>
                          <w:color w:val="0000FF"/>
                        </w:rPr>
                        <w:t>_</w:t>
                      </w: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r w:rsidRPr="002A2BD4">
                        <w:rPr>
                          <w:rFonts w:ascii="Consolas" w:hAnsi="Consolas" w:cs="Cascadia Mono"/>
                          <w:color w:val="0000FF"/>
                        </w:rPr>
                        <w:t>throw</w:t>
                      </w: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A2BD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ArgumentException</w:t>
                      </w:r>
                      <w:proofErr w:type="spellEnd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invalid_source</w:t>
                      </w:r>
                      <w:proofErr w:type="spellEnd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32A927A" w14:textId="77777777" w:rsidR="002A2BD4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;</w:t>
                      </w:r>
                    </w:p>
                    <w:p w14:paraId="23423873" w14:textId="77777777" w:rsidR="002A2BD4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Value = </w:t>
                      </w:r>
                      <w:proofErr w:type="spellStart"/>
                      <w:proofErr w:type="gramStart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DateTime.Now.ToString</w:t>
                      </w:r>
                      <w:proofErr w:type="spellEnd"/>
                      <w:proofErr w:type="gramEnd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(format);</w:t>
                      </w:r>
                    </w:p>
                    <w:p w14:paraId="3E7C5D5B" w14:textId="77777777" w:rsidR="002A2BD4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44165422" w14:textId="77777777" w:rsidR="002A2BD4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7A681A8" w14:textId="77777777" w:rsidR="002A2BD4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timer.Start</w:t>
                      </w:r>
                      <w:proofErr w:type="spellEnd"/>
                      <w:proofErr w:type="gramEnd"/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8D527C7" w14:textId="39C8D3B0" w:rsidR="00E50EEA" w:rsidRPr="002A2BD4" w:rsidRDefault="002A2BD4" w:rsidP="002A2BD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A2BD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E310F5" w14:textId="77777777" w:rsidR="00E50EEA" w:rsidRDefault="00E50EEA" w:rsidP="00E50EEA"/>
    <w:p w14:paraId="3A0E7201" w14:textId="65893B28" w:rsidR="00E50EEA" w:rsidRPr="00526B8B" w:rsidRDefault="00CE61ED" w:rsidP="00E50EEA">
      <w:pPr>
        <w:rPr>
          <w:rFonts w:cs="Segoe UI"/>
        </w:rPr>
      </w:pPr>
      <w:r>
        <w:rPr>
          <w:rFonts w:cs="Segoe UI"/>
        </w:rPr>
        <w:t>The</w:t>
      </w:r>
      <w:r w:rsidR="00E50EEA">
        <w:rPr>
          <w:rFonts w:cs="Segoe UI"/>
        </w:rPr>
        <w:t xml:space="preserve"> </w:t>
      </w:r>
      <w:r w:rsidR="00E50EEA">
        <w:rPr>
          <w:rFonts w:cs="Segoe UI"/>
          <w:b/>
          <w:bCs/>
        </w:rPr>
        <w:t>Constructor</w:t>
      </w:r>
      <w:r w:rsidR="00E50EEA">
        <w:rPr>
          <w:rFonts w:cs="Segoe UI"/>
        </w:rPr>
        <w:t xml:space="preserve"> will setup </w:t>
      </w:r>
      <w:r>
        <w:rPr>
          <w:rFonts w:cs="Segoe UI"/>
        </w:rPr>
        <w:t>a</w:t>
      </w:r>
      <w:r w:rsidR="00E50EEA">
        <w:rPr>
          <w:rFonts w:cs="Segoe UI"/>
        </w:rPr>
        <w:t xml:space="preserve"> </w:t>
      </w:r>
      <w:proofErr w:type="spellStart"/>
      <w:r w:rsidR="00E50EEA" w:rsidRPr="00526B8B">
        <w:rPr>
          <w:rFonts w:ascii="Consolas" w:hAnsi="Consolas" w:cs="Segoe UI"/>
          <w:b/>
          <w:bCs/>
        </w:rPr>
        <w:t>DispatcherTimer</w:t>
      </w:r>
      <w:proofErr w:type="spellEnd"/>
      <w:r w:rsidR="00E50EEA">
        <w:rPr>
          <w:rFonts w:cs="Segoe UI"/>
        </w:rPr>
        <w:t xml:space="preserve"> </w:t>
      </w:r>
      <w:r>
        <w:rPr>
          <w:rFonts w:cs="Segoe UI"/>
        </w:rPr>
        <w:t xml:space="preserve">to be used to display the </w:t>
      </w:r>
      <w:r w:rsidRPr="00CE61ED">
        <w:rPr>
          <w:rFonts w:ascii="Consolas" w:hAnsi="Consolas" w:cs="Segoe UI"/>
          <w:b/>
          <w:bCs/>
        </w:rPr>
        <w:t>Value</w:t>
      </w:r>
      <w:r>
        <w:rPr>
          <w:rFonts w:cs="Segoe UI"/>
        </w:rPr>
        <w:t xml:space="preserve"> of the </w:t>
      </w:r>
      <w:r w:rsidRPr="00CE61ED">
        <w:rPr>
          <w:rFonts w:cs="Segoe UI"/>
          <w:b/>
          <w:bCs/>
        </w:rPr>
        <w:t>Segment Control</w:t>
      </w:r>
      <w:r>
        <w:rPr>
          <w:rFonts w:cs="Segoe UI"/>
        </w:rPr>
        <w:t>.</w:t>
      </w:r>
    </w:p>
    <w:p w14:paraId="203025D9" w14:textId="77777777" w:rsidR="00E50EEA" w:rsidRDefault="00E50EE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1CE117D9" w:rsidR="00915C09" w:rsidRDefault="00915C09" w:rsidP="00915C09">
      <w:pPr>
        <w:pStyle w:val="Heading2"/>
      </w:pPr>
      <w:r>
        <w:lastRenderedPageBreak/>
        <w:t xml:space="preserve">Step </w:t>
      </w:r>
      <w:r w:rsidR="00947D5C">
        <w:t>1</w:t>
      </w:r>
      <w:r w:rsidR="000E3064">
        <w:t>2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991FCAE" w:rsidR="00915C09" w:rsidRPr="008967A6" w:rsidRDefault="00F803B2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5BAF5635">
                  <wp:extent cx="2635197" cy="2170610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7" cy="2170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3510496C" w:rsidR="00D47544" w:rsidRDefault="00D47544" w:rsidP="00D47544">
      <w:pPr>
        <w:pStyle w:val="Heading2"/>
      </w:pPr>
      <w:r>
        <w:t xml:space="preserve">Step </w:t>
      </w:r>
      <w:r w:rsidR="00947D5C">
        <w:t>1</w:t>
      </w:r>
      <w:r w:rsidR="000E3064">
        <w:t>3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18550AC" w14:textId="6C3952BA" w:rsidR="000D0310" w:rsidRDefault="000D0310" w:rsidP="000D031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8AE9C8E" w14:textId="6AE55479" w:rsidR="007A65F3" w:rsidRDefault="007A65F3" w:rsidP="007F297D">
      <w:pPr>
        <w:pStyle w:val="Heading2"/>
      </w:pPr>
      <w:r>
        <w:t xml:space="preserve">Step </w:t>
      </w:r>
      <w:r w:rsidR="00947D5C">
        <w:t>1</w:t>
      </w:r>
      <w:r w:rsidR="000E3064">
        <w:t>4</w:t>
      </w:r>
    </w:p>
    <w:p w14:paraId="4B2F0E12" w14:textId="673B98B6" w:rsidR="007A65F3" w:rsidRDefault="007A65F3" w:rsidP="007A65F3"/>
    <w:p w14:paraId="3EB35DDE" w14:textId="77777777" w:rsidR="00454499" w:rsidRPr="00833CE0" w:rsidRDefault="00454499" w:rsidP="00454499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224EA6B" w14:textId="77777777" w:rsidR="00454499" w:rsidRDefault="00454499" w:rsidP="00454499"/>
    <w:p w14:paraId="5D41AA0A" w14:textId="77777777" w:rsidR="00454499" w:rsidRPr="007A65F3" w:rsidRDefault="00454499" w:rsidP="00454499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A300CB0" wp14:editId="406383CB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597ED8" w14:textId="7CEC2983" w:rsidR="002F5BF7" w:rsidRPr="002F5BF7" w:rsidRDefault="002F5BF7" w:rsidP="002F5B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5B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2F5BF7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2F5BF7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16404F9" w14:textId="40E21855" w:rsidR="002F5BF7" w:rsidRPr="002F5BF7" w:rsidRDefault="002F5BF7" w:rsidP="002F5B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5B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F5BF7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2F5BF7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2F5BF7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2F5BF7">
                              <w:rPr>
                                <w:rFonts w:ascii="Consolas" w:hAnsi="Consolas" w:cs="Cascadia Mono"/>
                                <w:color w:val="A31515"/>
                              </w:rPr>
                              <w:t>Segment</w:t>
                            </w:r>
                            <w:proofErr w:type="spellEnd"/>
                            <w:proofErr w:type="gramEnd"/>
                            <w:r w:rsidRPr="002F5B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r w:rsidR="00466B8D">
                              <w:rPr>
                                <w:rFonts w:ascii="Consolas" w:hAnsi="Consolas" w:cs="Cascadia Mono"/>
                                <w:color w:val="FF0000"/>
                              </w:rPr>
                              <w:t>Padding</w:t>
                            </w:r>
                            <w:r w:rsidRPr="002F5B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2F5B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ource</w:t>
                            </w:r>
                            <w:r w:rsidRPr="002F5B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Time"</w:t>
                            </w:r>
                            <w:r w:rsidRPr="002F5B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51FC2DD" w14:textId="77777777" w:rsidR="002F5BF7" w:rsidRPr="002F5BF7" w:rsidRDefault="002F5BF7" w:rsidP="002F5BF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F5BF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2F5B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oreground</w:t>
                            </w:r>
                            <w:r w:rsidRPr="002F5BF7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2F5BF7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2F5BF7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2F5BF7">
                              <w:rPr>
                                <w:rFonts w:ascii="Consolas" w:hAnsi="Consolas" w:cs="Cascadia Mono"/>
                                <w:color w:val="FF0000"/>
                              </w:rPr>
                              <w:t>SystemControlHighlightAccentBrush</w:t>
                            </w:r>
                            <w:proofErr w:type="spellEnd"/>
                            <w:r w:rsidRPr="002F5BF7">
                              <w:rPr>
                                <w:rFonts w:ascii="Consolas" w:hAnsi="Consolas" w:cs="Cascadia Mono"/>
                                <w:color w:val="0000FF"/>
                              </w:rPr>
                              <w:t>}" /&gt;</w:t>
                            </w:r>
                          </w:p>
                          <w:p w14:paraId="01BCAFDD" w14:textId="4E835C3F" w:rsidR="00454499" w:rsidRPr="002F5BF7" w:rsidRDefault="002F5BF7" w:rsidP="002F5BF7">
                            <w:pPr>
                              <w:pStyle w:val="SourceCode"/>
                              <w:spacing w:after="0"/>
                            </w:pPr>
                            <w:r w:rsidRPr="002F5BF7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2F5BF7">
                              <w:rPr>
                                <w:rFonts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2F5BF7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300CB0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1597ED8" w14:textId="7CEC2983" w:rsidR="002F5BF7" w:rsidRPr="002F5BF7" w:rsidRDefault="002F5BF7" w:rsidP="002F5B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5B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2F5BF7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2F5BF7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16404F9" w14:textId="40E21855" w:rsidR="002F5BF7" w:rsidRPr="002F5BF7" w:rsidRDefault="002F5BF7" w:rsidP="002F5B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5BF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F5BF7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2F5BF7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2F5BF7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2F5BF7">
                        <w:rPr>
                          <w:rFonts w:ascii="Consolas" w:hAnsi="Consolas" w:cs="Cascadia Mono"/>
                          <w:color w:val="A31515"/>
                        </w:rPr>
                        <w:t>Segment</w:t>
                      </w:r>
                      <w:proofErr w:type="spellEnd"/>
                      <w:proofErr w:type="gramEnd"/>
                      <w:r w:rsidRPr="002F5BF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r w:rsidR="00466B8D">
                        <w:rPr>
                          <w:rFonts w:ascii="Consolas" w:hAnsi="Consolas" w:cs="Cascadia Mono"/>
                          <w:color w:val="FF0000"/>
                        </w:rPr>
                        <w:t>Padding</w:t>
                      </w:r>
                      <w:r w:rsidRPr="002F5BF7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2F5BF7">
                        <w:rPr>
                          <w:rFonts w:ascii="Consolas" w:hAnsi="Consolas" w:cs="Cascadia Mono"/>
                          <w:color w:val="FF0000"/>
                        </w:rPr>
                        <w:t xml:space="preserve"> Source</w:t>
                      </w:r>
                      <w:r w:rsidRPr="002F5BF7">
                        <w:rPr>
                          <w:rFonts w:ascii="Consolas" w:hAnsi="Consolas" w:cs="Cascadia Mono"/>
                          <w:color w:val="0000FF"/>
                        </w:rPr>
                        <w:t>="Time"</w:t>
                      </w:r>
                      <w:r w:rsidRPr="002F5BF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51FC2DD" w14:textId="77777777" w:rsidR="002F5BF7" w:rsidRPr="002F5BF7" w:rsidRDefault="002F5BF7" w:rsidP="002F5BF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F5BF7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2F5BF7">
                        <w:rPr>
                          <w:rFonts w:ascii="Consolas" w:hAnsi="Consolas" w:cs="Cascadia Mono"/>
                          <w:color w:val="FF0000"/>
                        </w:rPr>
                        <w:t xml:space="preserve"> Foreground</w:t>
                      </w:r>
                      <w:r w:rsidRPr="002F5BF7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2F5BF7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2F5BF7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2F5BF7">
                        <w:rPr>
                          <w:rFonts w:ascii="Consolas" w:hAnsi="Consolas" w:cs="Cascadia Mono"/>
                          <w:color w:val="FF0000"/>
                        </w:rPr>
                        <w:t>SystemControlHighlightAccentBrush</w:t>
                      </w:r>
                      <w:proofErr w:type="spellEnd"/>
                      <w:r w:rsidRPr="002F5BF7">
                        <w:rPr>
                          <w:rFonts w:ascii="Consolas" w:hAnsi="Consolas" w:cs="Cascadia Mono"/>
                          <w:color w:val="0000FF"/>
                        </w:rPr>
                        <w:t>}" /&gt;</w:t>
                      </w:r>
                    </w:p>
                    <w:p w14:paraId="01BCAFDD" w14:textId="4E835C3F" w:rsidR="00454499" w:rsidRPr="002F5BF7" w:rsidRDefault="002F5BF7" w:rsidP="002F5BF7">
                      <w:pPr>
                        <w:pStyle w:val="SourceCode"/>
                        <w:spacing w:after="0"/>
                      </w:pPr>
                      <w:r w:rsidRPr="002F5BF7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2F5BF7">
                        <w:rPr>
                          <w:rFonts w:cs="Cascadia Mono"/>
                          <w:color w:val="A31515"/>
                        </w:rPr>
                        <w:t>Viewbox</w:t>
                      </w:r>
                      <w:proofErr w:type="spellEnd"/>
                      <w:r w:rsidRPr="002F5BF7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25310E" w14:textId="77777777" w:rsidR="00454499" w:rsidRDefault="00454499" w:rsidP="00454499"/>
    <w:p w14:paraId="1CD7B463" w14:textId="58B1AC40" w:rsidR="00454499" w:rsidRPr="00242357" w:rsidRDefault="00454499" w:rsidP="00454499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</w:t>
      </w:r>
      <w:r w:rsidR="000631C5">
        <w:t xml:space="preserve"> a </w:t>
      </w:r>
      <w:proofErr w:type="spellStart"/>
      <w:r w:rsidR="00242357">
        <w:rPr>
          <w:rFonts w:ascii="Consolas" w:hAnsi="Consolas"/>
          <w:b/>
          <w:bCs/>
        </w:rPr>
        <w:t>ViewBox</w:t>
      </w:r>
      <w:proofErr w:type="spellEnd"/>
      <w:r w:rsidR="000631C5">
        <w:t xml:space="preserve"> including the</w:t>
      </w:r>
      <w:r w:rsidR="009728F4">
        <w:t xml:space="preserve"> </w:t>
      </w:r>
      <w:r w:rsidR="009728F4" w:rsidRPr="009728F4">
        <w:rPr>
          <w:b/>
          <w:bCs/>
        </w:rPr>
        <w:t>User Control</w:t>
      </w:r>
      <w:r w:rsidR="009728F4">
        <w:t xml:space="preserve"> of</w:t>
      </w:r>
      <w:r>
        <w:t xml:space="preserve"> </w:t>
      </w:r>
      <w:r w:rsidR="002F5BF7">
        <w:rPr>
          <w:rFonts w:ascii="Consolas" w:hAnsi="Consolas"/>
          <w:b/>
          <w:bCs/>
        </w:rPr>
        <w:t>Segment</w:t>
      </w:r>
      <w:r w:rsidR="009728F4">
        <w:t xml:space="preserve"> </w:t>
      </w:r>
      <w:r w:rsidR="00CB30AA">
        <w:t>with the</w:t>
      </w:r>
      <w:r w:rsidR="000631C5">
        <w:t xml:space="preserve"> </w:t>
      </w:r>
      <w:r w:rsidR="00243C7D">
        <w:rPr>
          <w:rFonts w:ascii="Consolas" w:hAnsi="Consolas"/>
          <w:b/>
          <w:bCs/>
        </w:rPr>
        <w:t>Source</w:t>
      </w:r>
      <w:r w:rsidR="00242357">
        <w:t xml:space="preserve"> set</w:t>
      </w:r>
      <w:r w:rsidR="00621E6D">
        <w:t xml:space="preserve"> to </w:t>
      </w:r>
      <w:r w:rsidR="00621E6D" w:rsidRPr="00621E6D">
        <w:rPr>
          <w:rFonts w:ascii="Consolas" w:hAnsi="Consolas"/>
          <w:b/>
          <w:bCs/>
        </w:rPr>
        <w:t>Time</w:t>
      </w:r>
      <w:r w:rsidR="00242357">
        <w:t>.</w:t>
      </w:r>
    </w:p>
    <w:p w14:paraId="28510495" w14:textId="2B63F1FA" w:rsidR="00653B6F" w:rsidRPr="00D27DB1" w:rsidRDefault="00653B6F" w:rsidP="00E7720A"/>
    <w:p w14:paraId="2590E50E" w14:textId="77777777" w:rsidR="00CB30AA" w:rsidRDefault="00CB30A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69F2431A" w:rsidR="000C0368" w:rsidRDefault="007F297D" w:rsidP="007F297D">
      <w:pPr>
        <w:pStyle w:val="Heading2"/>
      </w:pPr>
      <w:r>
        <w:lastRenderedPageBreak/>
        <w:t xml:space="preserve">Step </w:t>
      </w:r>
      <w:r w:rsidR="007132DD">
        <w:t>1</w:t>
      </w:r>
      <w:r w:rsidR="00621E6D">
        <w:t>5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37250EB2">
                  <wp:extent cx="2635197" cy="2170610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7" cy="2170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F309CE" w14:textId="77777777" w:rsidR="00984640" w:rsidRDefault="00984640" w:rsidP="00E21237"/>
          <w:p w14:paraId="4EDF6F8C" w14:textId="77777777" w:rsidR="00BE7F8D" w:rsidRDefault="00BE7F8D" w:rsidP="00E21237"/>
        </w:tc>
      </w:tr>
    </w:tbl>
    <w:p w14:paraId="428170CA" w14:textId="7A2B1B84" w:rsidR="007F297D" w:rsidRDefault="00D85028" w:rsidP="00D85028">
      <w:pPr>
        <w:pStyle w:val="Heading2"/>
      </w:pPr>
      <w:r>
        <w:t xml:space="preserve">Step </w:t>
      </w:r>
      <w:r w:rsidR="00E82D4A">
        <w:t>1</w:t>
      </w:r>
      <w:r w:rsidR="00621E6D">
        <w:t>6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27338784" w14:textId="423D4BED" w:rsidR="00C2090C" w:rsidRDefault="00986C7B" w:rsidP="00C2090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F83DA3" w14:textId="77777777" w:rsidR="00D524FF" w:rsidRDefault="00D524F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1835B9B" w14:textId="77777777" w:rsidR="00D524FF" w:rsidRDefault="00D524F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433503D2" w14:textId="77777777" w:rsidR="000F28C4" w:rsidRDefault="000F28C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6F29F9E7" w:rsidR="00FB4525" w:rsidRDefault="00FB4525" w:rsidP="00FB4525">
      <w:pPr>
        <w:pStyle w:val="Heading2"/>
      </w:pPr>
      <w:r>
        <w:lastRenderedPageBreak/>
        <w:t xml:space="preserve">Step </w:t>
      </w:r>
      <w:r w:rsidR="000F28C4">
        <w:t>1</w:t>
      </w:r>
      <w:r w:rsidR="00621E6D">
        <w:t>7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53C47F99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621E6D" w:rsidRPr="00621E6D">
              <w:rPr>
                <w:b/>
                <w:bCs/>
                <w:lang w:val="en-US"/>
              </w:rPr>
              <w:t>Segment</w:t>
            </w:r>
            <w:r w:rsidR="00E82D4A">
              <w:rPr>
                <w:b/>
                <w:bCs/>
                <w:lang w:val="en-US"/>
              </w:rPr>
              <w:t>Control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A92D4D6" w:rsidR="00CE7E10" w:rsidRPr="009E492B" w:rsidRDefault="00CA3BA4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DFBF62C" wp14:editId="49D0525F">
                  <wp:extent cx="1710455" cy="226800"/>
                  <wp:effectExtent l="0" t="0" r="4445" b="1905"/>
                  <wp:docPr id="19960788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078816" name="Picture 1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0455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3B2D1331" w14:textId="7439C6AC" w:rsidR="00154437" w:rsidRDefault="0015443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2678D769" w14:textId="5D86105B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C239D7">
        <w:t>1</w:t>
      </w:r>
      <w:r w:rsidR="00621E6D">
        <w:t>8</w:t>
      </w:r>
    </w:p>
    <w:p w14:paraId="47175F12" w14:textId="2714FAF5" w:rsidR="00B554B4" w:rsidRDefault="00B554B4" w:rsidP="00B554B4"/>
    <w:p w14:paraId="6AEC53DB" w14:textId="388FF47C" w:rsidR="009900BD" w:rsidRPr="00CA3BA4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 xml:space="preserve">will see the </w:t>
      </w:r>
      <w:r w:rsidR="00621E6D">
        <w:rPr>
          <w:b/>
          <w:bCs/>
        </w:rPr>
        <w:t>Segment</w:t>
      </w:r>
      <w:r w:rsidR="00583628">
        <w:rPr>
          <w:b/>
          <w:bCs/>
        </w:rPr>
        <w:t xml:space="preserve"> Control</w:t>
      </w:r>
      <w:r w:rsidR="00902111">
        <w:t xml:space="preserve"> </w:t>
      </w:r>
      <w:r w:rsidR="00621E6D">
        <w:t xml:space="preserve">displaying the current </w:t>
      </w:r>
      <w:r w:rsidR="00621E6D" w:rsidRPr="00621E6D">
        <w:rPr>
          <w:i/>
          <w:iCs/>
        </w:rPr>
        <w:t>Time</w:t>
      </w:r>
      <w:r w:rsidR="00621E6D"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30627972">
            <wp:extent cx="6645319" cy="3571859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19" cy="3571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59A2DC75" w:rsidR="00986C7B" w:rsidRDefault="00F15B60" w:rsidP="00F15B60">
      <w:pPr>
        <w:pStyle w:val="Heading2"/>
      </w:pPr>
      <w:r>
        <w:t xml:space="preserve">Step </w:t>
      </w:r>
      <w:r w:rsidR="0073159D">
        <w:t>1</w:t>
      </w:r>
      <w:r w:rsidR="00621E6D">
        <w:t>9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55EADF7F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5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503585">
      <w:headerReference w:type="default" r:id="rId27"/>
      <w:footerReference w:type="default" r:id="rId28"/>
      <w:headerReference w:type="first" r:id="rId29"/>
      <w:footerReference w:type="first" r:id="rId30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9FCABA" w14:textId="77777777" w:rsidR="00503585" w:rsidRDefault="00503585" w:rsidP="00071E16">
      <w:pPr>
        <w:spacing w:line="240" w:lineRule="auto"/>
      </w:pPr>
      <w:r>
        <w:separator/>
      </w:r>
    </w:p>
  </w:endnote>
  <w:endnote w:type="continuationSeparator" w:id="0">
    <w:p w14:paraId="2677650A" w14:textId="77777777" w:rsidR="00503585" w:rsidRDefault="00503585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6235B" w14:textId="77777777" w:rsidR="00503585" w:rsidRDefault="00503585" w:rsidP="00071E16">
      <w:pPr>
        <w:spacing w:line="240" w:lineRule="auto"/>
      </w:pPr>
      <w:r>
        <w:separator/>
      </w:r>
    </w:p>
  </w:footnote>
  <w:footnote w:type="continuationSeparator" w:id="0">
    <w:p w14:paraId="528EFFFD" w14:textId="77777777" w:rsidR="00503585" w:rsidRDefault="00503585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1864"/>
    <w:rsid w:val="0000288D"/>
    <w:rsid w:val="00003B6C"/>
    <w:rsid w:val="00003D1F"/>
    <w:rsid w:val="00003DEA"/>
    <w:rsid w:val="00006390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C80"/>
    <w:rsid w:val="0001513E"/>
    <w:rsid w:val="0001593F"/>
    <w:rsid w:val="00015DD4"/>
    <w:rsid w:val="000167E3"/>
    <w:rsid w:val="00016A44"/>
    <w:rsid w:val="00016BD0"/>
    <w:rsid w:val="00017472"/>
    <w:rsid w:val="000208CD"/>
    <w:rsid w:val="000217EE"/>
    <w:rsid w:val="00021AF6"/>
    <w:rsid w:val="00021B97"/>
    <w:rsid w:val="00021E37"/>
    <w:rsid w:val="00023E01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3E6A"/>
    <w:rsid w:val="000440BB"/>
    <w:rsid w:val="000449A3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31C5"/>
    <w:rsid w:val="00065160"/>
    <w:rsid w:val="000652DA"/>
    <w:rsid w:val="000662AF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3DAD"/>
    <w:rsid w:val="00084527"/>
    <w:rsid w:val="0008454E"/>
    <w:rsid w:val="00086BEC"/>
    <w:rsid w:val="00087762"/>
    <w:rsid w:val="000912E6"/>
    <w:rsid w:val="000916FE"/>
    <w:rsid w:val="00093408"/>
    <w:rsid w:val="00093610"/>
    <w:rsid w:val="00093889"/>
    <w:rsid w:val="00094162"/>
    <w:rsid w:val="00097A05"/>
    <w:rsid w:val="000A19CD"/>
    <w:rsid w:val="000A257E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C06"/>
    <w:rsid w:val="000B5DB4"/>
    <w:rsid w:val="000B60B3"/>
    <w:rsid w:val="000B6850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64BF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064"/>
    <w:rsid w:val="000E32CF"/>
    <w:rsid w:val="000E6649"/>
    <w:rsid w:val="000E6E7A"/>
    <w:rsid w:val="000F0761"/>
    <w:rsid w:val="000F0B04"/>
    <w:rsid w:val="000F0B14"/>
    <w:rsid w:val="000F0D73"/>
    <w:rsid w:val="000F28C4"/>
    <w:rsid w:val="000F2A71"/>
    <w:rsid w:val="000F3247"/>
    <w:rsid w:val="000F4532"/>
    <w:rsid w:val="000F65D0"/>
    <w:rsid w:val="000F7359"/>
    <w:rsid w:val="00100F9B"/>
    <w:rsid w:val="00102AA9"/>
    <w:rsid w:val="00103497"/>
    <w:rsid w:val="00105A05"/>
    <w:rsid w:val="0010667D"/>
    <w:rsid w:val="001102C4"/>
    <w:rsid w:val="00111D3F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1EC9"/>
    <w:rsid w:val="001222BA"/>
    <w:rsid w:val="001229D9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5F2E"/>
    <w:rsid w:val="00136927"/>
    <w:rsid w:val="00136DF4"/>
    <w:rsid w:val="00136E92"/>
    <w:rsid w:val="001370B5"/>
    <w:rsid w:val="00137D82"/>
    <w:rsid w:val="00140516"/>
    <w:rsid w:val="0014111A"/>
    <w:rsid w:val="00141F1D"/>
    <w:rsid w:val="00142141"/>
    <w:rsid w:val="001423B5"/>
    <w:rsid w:val="00143F58"/>
    <w:rsid w:val="00145366"/>
    <w:rsid w:val="001454A4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437"/>
    <w:rsid w:val="00154899"/>
    <w:rsid w:val="001564CA"/>
    <w:rsid w:val="001608B7"/>
    <w:rsid w:val="0016244D"/>
    <w:rsid w:val="00162C03"/>
    <w:rsid w:val="00162FA0"/>
    <w:rsid w:val="0016424C"/>
    <w:rsid w:val="00164698"/>
    <w:rsid w:val="00170996"/>
    <w:rsid w:val="00170DB2"/>
    <w:rsid w:val="00170FFF"/>
    <w:rsid w:val="00172AED"/>
    <w:rsid w:val="0017304D"/>
    <w:rsid w:val="00173E6B"/>
    <w:rsid w:val="00174476"/>
    <w:rsid w:val="00175552"/>
    <w:rsid w:val="00175DA8"/>
    <w:rsid w:val="001763A7"/>
    <w:rsid w:val="001766ED"/>
    <w:rsid w:val="00180ECC"/>
    <w:rsid w:val="001811D9"/>
    <w:rsid w:val="0018135E"/>
    <w:rsid w:val="001816FE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78B"/>
    <w:rsid w:val="00194825"/>
    <w:rsid w:val="00194AFE"/>
    <w:rsid w:val="00194E53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A7236"/>
    <w:rsid w:val="001B063D"/>
    <w:rsid w:val="001B3BB2"/>
    <w:rsid w:val="001B4C2E"/>
    <w:rsid w:val="001B5A6C"/>
    <w:rsid w:val="001B5CB0"/>
    <w:rsid w:val="001B628F"/>
    <w:rsid w:val="001B65B2"/>
    <w:rsid w:val="001B6820"/>
    <w:rsid w:val="001B6CCD"/>
    <w:rsid w:val="001B790D"/>
    <w:rsid w:val="001C100C"/>
    <w:rsid w:val="001C135F"/>
    <w:rsid w:val="001C18B0"/>
    <w:rsid w:val="001C28D2"/>
    <w:rsid w:val="001C2BF6"/>
    <w:rsid w:val="001C38DF"/>
    <w:rsid w:val="001C3C3D"/>
    <w:rsid w:val="001C4139"/>
    <w:rsid w:val="001C451D"/>
    <w:rsid w:val="001C4FE6"/>
    <w:rsid w:val="001C5E9B"/>
    <w:rsid w:val="001D11A2"/>
    <w:rsid w:val="001D154C"/>
    <w:rsid w:val="001D1594"/>
    <w:rsid w:val="001D2B00"/>
    <w:rsid w:val="001D3549"/>
    <w:rsid w:val="001D4FFB"/>
    <w:rsid w:val="001D532D"/>
    <w:rsid w:val="001E0643"/>
    <w:rsid w:val="001E0E60"/>
    <w:rsid w:val="001E386C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78C"/>
    <w:rsid w:val="001F7891"/>
    <w:rsid w:val="001F7C7B"/>
    <w:rsid w:val="00201E28"/>
    <w:rsid w:val="00202ED2"/>
    <w:rsid w:val="002030F1"/>
    <w:rsid w:val="00203308"/>
    <w:rsid w:val="002043DD"/>
    <w:rsid w:val="002059FD"/>
    <w:rsid w:val="002077E7"/>
    <w:rsid w:val="00207907"/>
    <w:rsid w:val="002103DD"/>
    <w:rsid w:val="0021058C"/>
    <w:rsid w:val="00210A8A"/>
    <w:rsid w:val="00210F62"/>
    <w:rsid w:val="00211FC5"/>
    <w:rsid w:val="0021213E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B5"/>
    <w:rsid w:val="00241FEE"/>
    <w:rsid w:val="00242357"/>
    <w:rsid w:val="00243C7D"/>
    <w:rsid w:val="002446BD"/>
    <w:rsid w:val="00244958"/>
    <w:rsid w:val="00245F98"/>
    <w:rsid w:val="002465E3"/>
    <w:rsid w:val="00247521"/>
    <w:rsid w:val="002540A3"/>
    <w:rsid w:val="002550B9"/>
    <w:rsid w:val="00256563"/>
    <w:rsid w:val="00257486"/>
    <w:rsid w:val="002579D6"/>
    <w:rsid w:val="00260DE8"/>
    <w:rsid w:val="00260E81"/>
    <w:rsid w:val="00261B8C"/>
    <w:rsid w:val="00262EE9"/>
    <w:rsid w:val="00263903"/>
    <w:rsid w:val="00263FBE"/>
    <w:rsid w:val="00264C1F"/>
    <w:rsid w:val="0026761B"/>
    <w:rsid w:val="0027046F"/>
    <w:rsid w:val="00270B99"/>
    <w:rsid w:val="00271203"/>
    <w:rsid w:val="00271893"/>
    <w:rsid w:val="002737B8"/>
    <w:rsid w:val="00273E52"/>
    <w:rsid w:val="00274433"/>
    <w:rsid w:val="00274E50"/>
    <w:rsid w:val="00275F46"/>
    <w:rsid w:val="00276745"/>
    <w:rsid w:val="002769DF"/>
    <w:rsid w:val="00276C06"/>
    <w:rsid w:val="00280E83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B17"/>
    <w:rsid w:val="002A0BDC"/>
    <w:rsid w:val="002A14F9"/>
    <w:rsid w:val="002A2BD4"/>
    <w:rsid w:val="002A662E"/>
    <w:rsid w:val="002A7D3D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0CB8"/>
    <w:rsid w:val="002D1203"/>
    <w:rsid w:val="002D2FE3"/>
    <w:rsid w:val="002D5F5F"/>
    <w:rsid w:val="002D6F1B"/>
    <w:rsid w:val="002D7622"/>
    <w:rsid w:val="002D7C36"/>
    <w:rsid w:val="002E0822"/>
    <w:rsid w:val="002E1253"/>
    <w:rsid w:val="002E461B"/>
    <w:rsid w:val="002E49D7"/>
    <w:rsid w:val="002E4C6F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5BF7"/>
    <w:rsid w:val="002F7C10"/>
    <w:rsid w:val="003001FA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3D3"/>
    <w:rsid w:val="0031068A"/>
    <w:rsid w:val="0031106B"/>
    <w:rsid w:val="00311798"/>
    <w:rsid w:val="00311816"/>
    <w:rsid w:val="0031262A"/>
    <w:rsid w:val="00312D7D"/>
    <w:rsid w:val="003131B4"/>
    <w:rsid w:val="003143E9"/>
    <w:rsid w:val="003149C5"/>
    <w:rsid w:val="00317A73"/>
    <w:rsid w:val="00317D99"/>
    <w:rsid w:val="00317F36"/>
    <w:rsid w:val="0032227C"/>
    <w:rsid w:val="003224C8"/>
    <w:rsid w:val="0032447E"/>
    <w:rsid w:val="003247AF"/>
    <w:rsid w:val="003254DA"/>
    <w:rsid w:val="0032790F"/>
    <w:rsid w:val="0033047C"/>
    <w:rsid w:val="00331495"/>
    <w:rsid w:val="00331616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20DF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5E50"/>
    <w:rsid w:val="0036724A"/>
    <w:rsid w:val="0037090B"/>
    <w:rsid w:val="00371823"/>
    <w:rsid w:val="00372341"/>
    <w:rsid w:val="00373ACE"/>
    <w:rsid w:val="003743DA"/>
    <w:rsid w:val="0037443C"/>
    <w:rsid w:val="003752BD"/>
    <w:rsid w:val="003760D6"/>
    <w:rsid w:val="0037634B"/>
    <w:rsid w:val="003763C3"/>
    <w:rsid w:val="00377782"/>
    <w:rsid w:val="00380051"/>
    <w:rsid w:val="003810C8"/>
    <w:rsid w:val="003814FF"/>
    <w:rsid w:val="00381DB9"/>
    <w:rsid w:val="00381F86"/>
    <w:rsid w:val="00382CCB"/>
    <w:rsid w:val="003844A2"/>
    <w:rsid w:val="0038512F"/>
    <w:rsid w:val="00386D78"/>
    <w:rsid w:val="0038747C"/>
    <w:rsid w:val="00387BD4"/>
    <w:rsid w:val="00390F83"/>
    <w:rsid w:val="00391428"/>
    <w:rsid w:val="00392331"/>
    <w:rsid w:val="00392D82"/>
    <w:rsid w:val="00393610"/>
    <w:rsid w:val="00394510"/>
    <w:rsid w:val="003A1E52"/>
    <w:rsid w:val="003A33B1"/>
    <w:rsid w:val="003A3BAE"/>
    <w:rsid w:val="003A4066"/>
    <w:rsid w:val="003A49BC"/>
    <w:rsid w:val="003A540D"/>
    <w:rsid w:val="003B026A"/>
    <w:rsid w:val="003B0FE8"/>
    <w:rsid w:val="003B13AA"/>
    <w:rsid w:val="003B2457"/>
    <w:rsid w:val="003B2578"/>
    <w:rsid w:val="003B3F29"/>
    <w:rsid w:val="003B4A51"/>
    <w:rsid w:val="003B4D4B"/>
    <w:rsid w:val="003B4EC9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1F01"/>
    <w:rsid w:val="003E2625"/>
    <w:rsid w:val="003E2CD1"/>
    <w:rsid w:val="003E408A"/>
    <w:rsid w:val="003E449F"/>
    <w:rsid w:val="003E4606"/>
    <w:rsid w:val="003E4D74"/>
    <w:rsid w:val="003E5024"/>
    <w:rsid w:val="003E60F3"/>
    <w:rsid w:val="003E69C8"/>
    <w:rsid w:val="003E74A0"/>
    <w:rsid w:val="003E7943"/>
    <w:rsid w:val="003F07D1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35BE"/>
    <w:rsid w:val="004047EA"/>
    <w:rsid w:val="00404C96"/>
    <w:rsid w:val="004079D3"/>
    <w:rsid w:val="00407A6B"/>
    <w:rsid w:val="00407DA2"/>
    <w:rsid w:val="004105E9"/>
    <w:rsid w:val="0041167B"/>
    <w:rsid w:val="00413BCC"/>
    <w:rsid w:val="00416006"/>
    <w:rsid w:val="00416A8E"/>
    <w:rsid w:val="004178D4"/>
    <w:rsid w:val="00417E6F"/>
    <w:rsid w:val="0042079C"/>
    <w:rsid w:val="0042100D"/>
    <w:rsid w:val="00421AB9"/>
    <w:rsid w:val="004255AA"/>
    <w:rsid w:val="00425C5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2DF5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4499"/>
    <w:rsid w:val="0045472A"/>
    <w:rsid w:val="00454F67"/>
    <w:rsid w:val="00454FF3"/>
    <w:rsid w:val="0045573E"/>
    <w:rsid w:val="00456BBB"/>
    <w:rsid w:val="00461FED"/>
    <w:rsid w:val="00463FA4"/>
    <w:rsid w:val="004646C3"/>
    <w:rsid w:val="004654AF"/>
    <w:rsid w:val="00465A93"/>
    <w:rsid w:val="004662C5"/>
    <w:rsid w:val="00466B8D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41D4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5955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3344"/>
    <w:rsid w:val="004C3BC5"/>
    <w:rsid w:val="004C5190"/>
    <w:rsid w:val="004C5FC7"/>
    <w:rsid w:val="004C625F"/>
    <w:rsid w:val="004C7976"/>
    <w:rsid w:val="004D11F6"/>
    <w:rsid w:val="004D1E77"/>
    <w:rsid w:val="004D2138"/>
    <w:rsid w:val="004D2F8B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44FD"/>
    <w:rsid w:val="004F4EBC"/>
    <w:rsid w:val="005001C6"/>
    <w:rsid w:val="005007AF"/>
    <w:rsid w:val="00500BE2"/>
    <w:rsid w:val="00500DD8"/>
    <w:rsid w:val="00503585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3280"/>
    <w:rsid w:val="00524095"/>
    <w:rsid w:val="0052505F"/>
    <w:rsid w:val="00525628"/>
    <w:rsid w:val="00525F7D"/>
    <w:rsid w:val="00526B8B"/>
    <w:rsid w:val="0052764C"/>
    <w:rsid w:val="00530F25"/>
    <w:rsid w:val="00531C08"/>
    <w:rsid w:val="005324B4"/>
    <w:rsid w:val="005357EB"/>
    <w:rsid w:val="00536621"/>
    <w:rsid w:val="00537834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159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2F22"/>
    <w:rsid w:val="00564617"/>
    <w:rsid w:val="00564E10"/>
    <w:rsid w:val="005650F7"/>
    <w:rsid w:val="00565434"/>
    <w:rsid w:val="00565937"/>
    <w:rsid w:val="0056644A"/>
    <w:rsid w:val="00567818"/>
    <w:rsid w:val="00567CC2"/>
    <w:rsid w:val="00570172"/>
    <w:rsid w:val="0057117A"/>
    <w:rsid w:val="00571B00"/>
    <w:rsid w:val="0057304F"/>
    <w:rsid w:val="00573269"/>
    <w:rsid w:val="0057425A"/>
    <w:rsid w:val="00575172"/>
    <w:rsid w:val="00575856"/>
    <w:rsid w:val="00575885"/>
    <w:rsid w:val="00576D49"/>
    <w:rsid w:val="00577A9B"/>
    <w:rsid w:val="00580A36"/>
    <w:rsid w:val="00581302"/>
    <w:rsid w:val="005813CF"/>
    <w:rsid w:val="00582AA0"/>
    <w:rsid w:val="005833FE"/>
    <w:rsid w:val="00583628"/>
    <w:rsid w:val="0058676B"/>
    <w:rsid w:val="00586AEE"/>
    <w:rsid w:val="00587107"/>
    <w:rsid w:val="00587413"/>
    <w:rsid w:val="005878B8"/>
    <w:rsid w:val="00590227"/>
    <w:rsid w:val="005904F3"/>
    <w:rsid w:val="00590575"/>
    <w:rsid w:val="00590A00"/>
    <w:rsid w:val="00590D99"/>
    <w:rsid w:val="0059205B"/>
    <w:rsid w:val="00592510"/>
    <w:rsid w:val="005928D8"/>
    <w:rsid w:val="005942B1"/>
    <w:rsid w:val="0059468F"/>
    <w:rsid w:val="00595770"/>
    <w:rsid w:val="00597511"/>
    <w:rsid w:val="005A0D73"/>
    <w:rsid w:val="005A1E2B"/>
    <w:rsid w:val="005A2142"/>
    <w:rsid w:val="005A266A"/>
    <w:rsid w:val="005A2A40"/>
    <w:rsid w:val="005A4629"/>
    <w:rsid w:val="005B0EA6"/>
    <w:rsid w:val="005B151C"/>
    <w:rsid w:val="005B320B"/>
    <w:rsid w:val="005B3984"/>
    <w:rsid w:val="005B3FCF"/>
    <w:rsid w:val="005B4921"/>
    <w:rsid w:val="005B4CB7"/>
    <w:rsid w:val="005B61ED"/>
    <w:rsid w:val="005B670D"/>
    <w:rsid w:val="005C0B7B"/>
    <w:rsid w:val="005C1376"/>
    <w:rsid w:val="005C21CC"/>
    <w:rsid w:val="005C3D18"/>
    <w:rsid w:val="005C41AA"/>
    <w:rsid w:val="005C539B"/>
    <w:rsid w:val="005C568A"/>
    <w:rsid w:val="005C5F68"/>
    <w:rsid w:val="005C6664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09B7"/>
    <w:rsid w:val="005E1F74"/>
    <w:rsid w:val="005E4C55"/>
    <w:rsid w:val="005E500F"/>
    <w:rsid w:val="005E535E"/>
    <w:rsid w:val="005E645D"/>
    <w:rsid w:val="005F0A9E"/>
    <w:rsid w:val="005F0EE2"/>
    <w:rsid w:val="005F14E0"/>
    <w:rsid w:val="005F15E7"/>
    <w:rsid w:val="005F45DA"/>
    <w:rsid w:val="005F4EFA"/>
    <w:rsid w:val="005F5D7A"/>
    <w:rsid w:val="005F73EB"/>
    <w:rsid w:val="005F754E"/>
    <w:rsid w:val="005F7E84"/>
    <w:rsid w:val="0060061E"/>
    <w:rsid w:val="00601C5A"/>
    <w:rsid w:val="00602AD2"/>
    <w:rsid w:val="006039D7"/>
    <w:rsid w:val="006040CF"/>
    <w:rsid w:val="006058A5"/>
    <w:rsid w:val="0060668D"/>
    <w:rsid w:val="00607971"/>
    <w:rsid w:val="00607997"/>
    <w:rsid w:val="00607F5E"/>
    <w:rsid w:val="006103F1"/>
    <w:rsid w:val="006105E9"/>
    <w:rsid w:val="006122CC"/>
    <w:rsid w:val="0061262F"/>
    <w:rsid w:val="0061557C"/>
    <w:rsid w:val="00616330"/>
    <w:rsid w:val="006166CB"/>
    <w:rsid w:val="00621E6D"/>
    <w:rsid w:val="00621EB6"/>
    <w:rsid w:val="00622471"/>
    <w:rsid w:val="00622BA9"/>
    <w:rsid w:val="00623F05"/>
    <w:rsid w:val="00624AC3"/>
    <w:rsid w:val="0062575B"/>
    <w:rsid w:val="00625C16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5484E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70568"/>
    <w:rsid w:val="00670BB8"/>
    <w:rsid w:val="00670C21"/>
    <w:rsid w:val="00671135"/>
    <w:rsid w:val="00671C0A"/>
    <w:rsid w:val="00672184"/>
    <w:rsid w:val="00672C69"/>
    <w:rsid w:val="00672E8D"/>
    <w:rsid w:val="0067444B"/>
    <w:rsid w:val="00675FA9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4D2C"/>
    <w:rsid w:val="006954CB"/>
    <w:rsid w:val="006960D2"/>
    <w:rsid w:val="00696C74"/>
    <w:rsid w:val="006A05ED"/>
    <w:rsid w:val="006A12DD"/>
    <w:rsid w:val="006A228D"/>
    <w:rsid w:val="006A2AC9"/>
    <w:rsid w:val="006A3D25"/>
    <w:rsid w:val="006A47A4"/>
    <w:rsid w:val="006A4C7B"/>
    <w:rsid w:val="006A525E"/>
    <w:rsid w:val="006A568D"/>
    <w:rsid w:val="006A5990"/>
    <w:rsid w:val="006B09D0"/>
    <w:rsid w:val="006B216C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2879"/>
    <w:rsid w:val="006C4832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66BD"/>
    <w:rsid w:val="006D7F61"/>
    <w:rsid w:val="006E060B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6241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6C4F"/>
    <w:rsid w:val="00727510"/>
    <w:rsid w:val="00730BFD"/>
    <w:rsid w:val="00731201"/>
    <w:rsid w:val="0073159D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6C11"/>
    <w:rsid w:val="007476FF"/>
    <w:rsid w:val="00751DCE"/>
    <w:rsid w:val="00752FFD"/>
    <w:rsid w:val="0075368C"/>
    <w:rsid w:val="0075398B"/>
    <w:rsid w:val="00754FA0"/>
    <w:rsid w:val="007563F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D7E"/>
    <w:rsid w:val="00766FB0"/>
    <w:rsid w:val="00767085"/>
    <w:rsid w:val="00770AE8"/>
    <w:rsid w:val="00770F33"/>
    <w:rsid w:val="00770FBF"/>
    <w:rsid w:val="0077180D"/>
    <w:rsid w:val="007726FB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54B0"/>
    <w:rsid w:val="00796098"/>
    <w:rsid w:val="0079648C"/>
    <w:rsid w:val="00796C41"/>
    <w:rsid w:val="007A1383"/>
    <w:rsid w:val="007A1CF2"/>
    <w:rsid w:val="007A3094"/>
    <w:rsid w:val="007A37F8"/>
    <w:rsid w:val="007A3F16"/>
    <w:rsid w:val="007A47FE"/>
    <w:rsid w:val="007A50D6"/>
    <w:rsid w:val="007A5169"/>
    <w:rsid w:val="007A65F3"/>
    <w:rsid w:val="007A6C80"/>
    <w:rsid w:val="007A775B"/>
    <w:rsid w:val="007A7B75"/>
    <w:rsid w:val="007A7DA3"/>
    <w:rsid w:val="007B0010"/>
    <w:rsid w:val="007B09C8"/>
    <w:rsid w:val="007B114F"/>
    <w:rsid w:val="007B1847"/>
    <w:rsid w:val="007B2CDE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46FD"/>
    <w:rsid w:val="007D52F5"/>
    <w:rsid w:val="007D595D"/>
    <w:rsid w:val="007E0E89"/>
    <w:rsid w:val="007E0FC0"/>
    <w:rsid w:val="007E16A8"/>
    <w:rsid w:val="007E45A0"/>
    <w:rsid w:val="007E4AE8"/>
    <w:rsid w:val="007E6714"/>
    <w:rsid w:val="007E7357"/>
    <w:rsid w:val="007E7BD2"/>
    <w:rsid w:val="007F0708"/>
    <w:rsid w:val="007F2411"/>
    <w:rsid w:val="007F297D"/>
    <w:rsid w:val="007F2E72"/>
    <w:rsid w:val="007F3494"/>
    <w:rsid w:val="007F5E75"/>
    <w:rsid w:val="007F7886"/>
    <w:rsid w:val="00801BF9"/>
    <w:rsid w:val="00801C01"/>
    <w:rsid w:val="00802D5B"/>
    <w:rsid w:val="008042C3"/>
    <w:rsid w:val="00805225"/>
    <w:rsid w:val="00805E8A"/>
    <w:rsid w:val="008073F4"/>
    <w:rsid w:val="0080794C"/>
    <w:rsid w:val="00810870"/>
    <w:rsid w:val="00810A5F"/>
    <w:rsid w:val="00810FFE"/>
    <w:rsid w:val="00811F6A"/>
    <w:rsid w:val="008124B9"/>
    <w:rsid w:val="008134AD"/>
    <w:rsid w:val="00815AD2"/>
    <w:rsid w:val="00820297"/>
    <w:rsid w:val="00820FBF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096C"/>
    <w:rsid w:val="00840F03"/>
    <w:rsid w:val="00841E10"/>
    <w:rsid w:val="00842742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70F0C"/>
    <w:rsid w:val="00871063"/>
    <w:rsid w:val="008711D5"/>
    <w:rsid w:val="00872333"/>
    <w:rsid w:val="00872F00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67A"/>
    <w:rsid w:val="0088630A"/>
    <w:rsid w:val="00886940"/>
    <w:rsid w:val="00890537"/>
    <w:rsid w:val="0089065A"/>
    <w:rsid w:val="008906D8"/>
    <w:rsid w:val="008916BF"/>
    <w:rsid w:val="00891B0F"/>
    <w:rsid w:val="0089249B"/>
    <w:rsid w:val="00894099"/>
    <w:rsid w:val="00894306"/>
    <w:rsid w:val="008953EE"/>
    <w:rsid w:val="0089648D"/>
    <w:rsid w:val="008967A6"/>
    <w:rsid w:val="008971C4"/>
    <w:rsid w:val="00897BC7"/>
    <w:rsid w:val="008A2880"/>
    <w:rsid w:val="008A50E5"/>
    <w:rsid w:val="008A6E0E"/>
    <w:rsid w:val="008A77BE"/>
    <w:rsid w:val="008A7E19"/>
    <w:rsid w:val="008A7FEE"/>
    <w:rsid w:val="008B0A1C"/>
    <w:rsid w:val="008B0B1A"/>
    <w:rsid w:val="008B1ABD"/>
    <w:rsid w:val="008B237B"/>
    <w:rsid w:val="008B3466"/>
    <w:rsid w:val="008B35F4"/>
    <w:rsid w:val="008B3C3D"/>
    <w:rsid w:val="008B3D06"/>
    <w:rsid w:val="008B54D1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10F4"/>
    <w:rsid w:val="008D111F"/>
    <w:rsid w:val="008D2089"/>
    <w:rsid w:val="008D2092"/>
    <w:rsid w:val="008D4C92"/>
    <w:rsid w:val="008D570D"/>
    <w:rsid w:val="008D5EE7"/>
    <w:rsid w:val="008D5EEA"/>
    <w:rsid w:val="008D649B"/>
    <w:rsid w:val="008D77B1"/>
    <w:rsid w:val="008E196A"/>
    <w:rsid w:val="008E2D92"/>
    <w:rsid w:val="008E2F31"/>
    <w:rsid w:val="008E3029"/>
    <w:rsid w:val="008E353C"/>
    <w:rsid w:val="008E36B1"/>
    <w:rsid w:val="008E3E24"/>
    <w:rsid w:val="008E4852"/>
    <w:rsid w:val="008E630B"/>
    <w:rsid w:val="008E77CF"/>
    <w:rsid w:val="008F01DF"/>
    <w:rsid w:val="008F054F"/>
    <w:rsid w:val="008F0608"/>
    <w:rsid w:val="008F1830"/>
    <w:rsid w:val="008F2E89"/>
    <w:rsid w:val="00900010"/>
    <w:rsid w:val="00900F32"/>
    <w:rsid w:val="00900F4E"/>
    <w:rsid w:val="00901539"/>
    <w:rsid w:val="00901A63"/>
    <w:rsid w:val="00902111"/>
    <w:rsid w:val="009031A1"/>
    <w:rsid w:val="00903228"/>
    <w:rsid w:val="00903BE2"/>
    <w:rsid w:val="009045D5"/>
    <w:rsid w:val="00904B83"/>
    <w:rsid w:val="00905135"/>
    <w:rsid w:val="00907C21"/>
    <w:rsid w:val="00907DEB"/>
    <w:rsid w:val="009101C1"/>
    <w:rsid w:val="00910BA6"/>
    <w:rsid w:val="00910C7A"/>
    <w:rsid w:val="00910D64"/>
    <w:rsid w:val="00911805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721C"/>
    <w:rsid w:val="009277E7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4E93"/>
    <w:rsid w:val="00947618"/>
    <w:rsid w:val="009479A6"/>
    <w:rsid w:val="00947D5C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8F4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4640"/>
    <w:rsid w:val="009858D8"/>
    <w:rsid w:val="00985C09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5F0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446E"/>
    <w:rsid w:val="009A5B8B"/>
    <w:rsid w:val="009A77F2"/>
    <w:rsid w:val="009B0336"/>
    <w:rsid w:val="009B11D3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C5FA0"/>
    <w:rsid w:val="009D010A"/>
    <w:rsid w:val="009D1BDD"/>
    <w:rsid w:val="009D21D7"/>
    <w:rsid w:val="009D220F"/>
    <w:rsid w:val="009D2950"/>
    <w:rsid w:val="009D2F2A"/>
    <w:rsid w:val="009D339A"/>
    <w:rsid w:val="009D46C2"/>
    <w:rsid w:val="009D46FB"/>
    <w:rsid w:val="009D4E72"/>
    <w:rsid w:val="009D573F"/>
    <w:rsid w:val="009D5FDA"/>
    <w:rsid w:val="009D7009"/>
    <w:rsid w:val="009D768F"/>
    <w:rsid w:val="009E0E17"/>
    <w:rsid w:val="009E1886"/>
    <w:rsid w:val="009E33E4"/>
    <w:rsid w:val="009E404B"/>
    <w:rsid w:val="009E4393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29AE"/>
    <w:rsid w:val="00A24040"/>
    <w:rsid w:val="00A24114"/>
    <w:rsid w:val="00A249E1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6DDF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8610C"/>
    <w:rsid w:val="00A90582"/>
    <w:rsid w:val="00A905FE"/>
    <w:rsid w:val="00A90D4E"/>
    <w:rsid w:val="00A917B9"/>
    <w:rsid w:val="00A918FC"/>
    <w:rsid w:val="00A91B02"/>
    <w:rsid w:val="00A92E37"/>
    <w:rsid w:val="00A94928"/>
    <w:rsid w:val="00A96520"/>
    <w:rsid w:val="00A97A9A"/>
    <w:rsid w:val="00AA0130"/>
    <w:rsid w:val="00AA17B7"/>
    <w:rsid w:val="00AA1CA2"/>
    <w:rsid w:val="00AA283B"/>
    <w:rsid w:val="00AA2A46"/>
    <w:rsid w:val="00AA2C99"/>
    <w:rsid w:val="00AA2E29"/>
    <w:rsid w:val="00AA3BE3"/>
    <w:rsid w:val="00AA4F59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37C"/>
    <w:rsid w:val="00AB4782"/>
    <w:rsid w:val="00AB4C0D"/>
    <w:rsid w:val="00AB559E"/>
    <w:rsid w:val="00AB5AA0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4669"/>
    <w:rsid w:val="00AC4ADD"/>
    <w:rsid w:val="00AC5AF2"/>
    <w:rsid w:val="00AC63D8"/>
    <w:rsid w:val="00AC7AEF"/>
    <w:rsid w:val="00AD2B6E"/>
    <w:rsid w:val="00AD327E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238"/>
    <w:rsid w:val="00AF37E4"/>
    <w:rsid w:val="00AF3F64"/>
    <w:rsid w:val="00AF3FC1"/>
    <w:rsid w:val="00AF40EA"/>
    <w:rsid w:val="00B00D11"/>
    <w:rsid w:val="00B00D1A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7162"/>
    <w:rsid w:val="00B2029D"/>
    <w:rsid w:val="00B202CB"/>
    <w:rsid w:val="00B2156D"/>
    <w:rsid w:val="00B21F1E"/>
    <w:rsid w:val="00B222B4"/>
    <w:rsid w:val="00B22F9C"/>
    <w:rsid w:val="00B2348E"/>
    <w:rsid w:val="00B23649"/>
    <w:rsid w:val="00B23F7A"/>
    <w:rsid w:val="00B24442"/>
    <w:rsid w:val="00B24563"/>
    <w:rsid w:val="00B24D21"/>
    <w:rsid w:val="00B2588D"/>
    <w:rsid w:val="00B2665F"/>
    <w:rsid w:val="00B27ED3"/>
    <w:rsid w:val="00B302E2"/>
    <w:rsid w:val="00B31CF2"/>
    <w:rsid w:val="00B323E5"/>
    <w:rsid w:val="00B32A39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26B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46DB"/>
    <w:rsid w:val="00B752E4"/>
    <w:rsid w:val="00B762B7"/>
    <w:rsid w:val="00B763E6"/>
    <w:rsid w:val="00B767EA"/>
    <w:rsid w:val="00B7720E"/>
    <w:rsid w:val="00B80965"/>
    <w:rsid w:val="00B80D89"/>
    <w:rsid w:val="00B8179E"/>
    <w:rsid w:val="00B82A18"/>
    <w:rsid w:val="00B841AC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1205"/>
    <w:rsid w:val="00BA2B20"/>
    <w:rsid w:val="00BA3EB1"/>
    <w:rsid w:val="00BA7FD2"/>
    <w:rsid w:val="00BB148A"/>
    <w:rsid w:val="00BB2387"/>
    <w:rsid w:val="00BB26EA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147"/>
    <w:rsid w:val="00BC246D"/>
    <w:rsid w:val="00BC2935"/>
    <w:rsid w:val="00BC335B"/>
    <w:rsid w:val="00BC3A62"/>
    <w:rsid w:val="00BC3AB9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60"/>
    <w:rsid w:val="00BC7667"/>
    <w:rsid w:val="00BC7AE6"/>
    <w:rsid w:val="00BC7B8D"/>
    <w:rsid w:val="00BD0C27"/>
    <w:rsid w:val="00BD1893"/>
    <w:rsid w:val="00BD18FF"/>
    <w:rsid w:val="00BD1F59"/>
    <w:rsid w:val="00BD2051"/>
    <w:rsid w:val="00BD20EC"/>
    <w:rsid w:val="00BD282A"/>
    <w:rsid w:val="00BD4FD4"/>
    <w:rsid w:val="00BD6360"/>
    <w:rsid w:val="00BD6362"/>
    <w:rsid w:val="00BD64BB"/>
    <w:rsid w:val="00BD7C1A"/>
    <w:rsid w:val="00BD7C7D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0B1"/>
    <w:rsid w:val="00BF1D65"/>
    <w:rsid w:val="00BF4EDB"/>
    <w:rsid w:val="00BF5741"/>
    <w:rsid w:val="00BF59AC"/>
    <w:rsid w:val="00BF59CE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07769"/>
    <w:rsid w:val="00C1084C"/>
    <w:rsid w:val="00C1186C"/>
    <w:rsid w:val="00C11B37"/>
    <w:rsid w:val="00C14C9C"/>
    <w:rsid w:val="00C15E42"/>
    <w:rsid w:val="00C163B5"/>
    <w:rsid w:val="00C17A17"/>
    <w:rsid w:val="00C17FD4"/>
    <w:rsid w:val="00C2090C"/>
    <w:rsid w:val="00C20FCC"/>
    <w:rsid w:val="00C210B3"/>
    <w:rsid w:val="00C239D7"/>
    <w:rsid w:val="00C2413D"/>
    <w:rsid w:val="00C24BF5"/>
    <w:rsid w:val="00C24CE0"/>
    <w:rsid w:val="00C25990"/>
    <w:rsid w:val="00C25B68"/>
    <w:rsid w:val="00C265C1"/>
    <w:rsid w:val="00C269EE"/>
    <w:rsid w:val="00C27105"/>
    <w:rsid w:val="00C27946"/>
    <w:rsid w:val="00C3005C"/>
    <w:rsid w:val="00C30246"/>
    <w:rsid w:val="00C302A2"/>
    <w:rsid w:val="00C31837"/>
    <w:rsid w:val="00C322AB"/>
    <w:rsid w:val="00C3273A"/>
    <w:rsid w:val="00C34CB5"/>
    <w:rsid w:val="00C35059"/>
    <w:rsid w:val="00C3517F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80F"/>
    <w:rsid w:val="00C56B16"/>
    <w:rsid w:val="00C57C89"/>
    <w:rsid w:val="00C61A8C"/>
    <w:rsid w:val="00C644F8"/>
    <w:rsid w:val="00C64A28"/>
    <w:rsid w:val="00C650AA"/>
    <w:rsid w:val="00C651E3"/>
    <w:rsid w:val="00C66009"/>
    <w:rsid w:val="00C66C59"/>
    <w:rsid w:val="00C6713A"/>
    <w:rsid w:val="00C673B5"/>
    <w:rsid w:val="00C67802"/>
    <w:rsid w:val="00C70362"/>
    <w:rsid w:val="00C70472"/>
    <w:rsid w:val="00C70AD8"/>
    <w:rsid w:val="00C70E70"/>
    <w:rsid w:val="00C715E1"/>
    <w:rsid w:val="00C739CA"/>
    <w:rsid w:val="00C74FE1"/>
    <w:rsid w:val="00C7512D"/>
    <w:rsid w:val="00C7524C"/>
    <w:rsid w:val="00C76505"/>
    <w:rsid w:val="00C76771"/>
    <w:rsid w:val="00C7773B"/>
    <w:rsid w:val="00C77877"/>
    <w:rsid w:val="00C807C6"/>
    <w:rsid w:val="00C80FFA"/>
    <w:rsid w:val="00C8136B"/>
    <w:rsid w:val="00C833B7"/>
    <w:rsid w:val="00C849CD"/>
    <w:rsid w:val="00C84AE3"/>
    <w:rsid w:val="00C85D34"/>
    <w:rsid w:val="00C86521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3BA4"/>
    <w:rsid w:val="00CA41BE"/>
    <w:rsid w:val="00CA58B1"/>
    <w:rsid w:val="00CA68C9"/>
    <w:rsid w:val="00CA70F5"/>
    <w:rsid w:val="00CA7919"/>
    <w:rsid w:val="00CB0158"/>
    <w:rsid w:val="00CB1444"/>
    <w:rsid w:val="00CB1D5C"/>
    <w:rsid w:val="00CB24CA"/>
    <w:rsid w:val="00CB30AA"/>
    <w:rsid w:val="00CB32B2"/>
    <w:rsid w:val="00CB3BB1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D1135"/>
    <w:rsid w:val="00CD1770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2BC9"/>
    <w:rsid w:val="00CE365F"/>
    <w:rsid w:val="00CE3934"/>
    <w:rsid w:val="00CE3998"/>
    <w:rsid w:val="00CE4525"/>
    <w:rsid w:val="00CE478B"/>
    <w:rsid w:val="00CE609B"/>
    <w:rsid w:val="00CE61ED"/>
    <w:rsid w:val="00CE73F0"/>
    <w:rsid w:val="00CE7E10"/>
    <w:rsid w:val="00CF228E"/>
    <w:rsid w:val="00CF2B04"/>
    <w:rsid w:val="00CF4537"/>
    <w:rsid w:val="00CF59C5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07A16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0941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3DE9"/>
    <w:rsid w:val="00D344C6"/>
    <w:rsid w:val="00D34B3A"/>
    <w:rsid w:val="00D3638D"/>
    <w:rsid w:val="00D37CD8"/>
    <w:rsid w:val="00D37E07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4FF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A1D"/>
    <w:rsid w:val="00D61F0D"/>
    <w:rsid w:val="00D635DA"/>
    <w:rsid w:val="00D63615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164B"/>
    <w:rsid w:val="00D71D95"/>
    <w:rsid w:val="00D72224"/>
    <w:rsid w:val="00D72D0C"/>
    <w:rsid w:val="00D72FE7"/>
    <w:rsid w:val="00D73475"/>
    <w:rsid w:val="00D737DB"/>
    <w:rsid w:val="00D73C1B"/>
    <w:rsid w:val="00D750A5"/>
    <w:rsid w:val="00D751EF"/>
    <w:rsid w:val="00D75A77"/>
    <w:rsid w:val="00D76AD0"/>
    <w:rsid w:val="00D7719C"/>
    <w:rsid w:val="00D7747E"/>
    <w:rsid w:val="00D81103"/>
    <w:rsid w:val="00D81758"/>
    <w:rsid w:val="00D818D5"/>
    <w:rsid w:val="00D81E13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310"/>
    <w:rsid w:val="00D914F4"/>
    <w:rsid w:val="00D916CB"/>
    <w:rsid w:val="00D91F7A"/>
    <w:rsid w:val="00D9434D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45F6"/>
    <w:rsid w:val="00DC65DF"/>
    <w:rsid w:val="00DC6B84"/>
    <w:rsid w:val="00DC6F45"/>
    <w:rsid w:val="00DD0B9A"/>
    <w:rsid w:val="00DD0F9A"/>
    <w:rsid w:val="00DD137E"/>
    <w:rsid w:val="00DD3673"/>
    <w:rsid w:val="00DD3811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40FC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513"/>
    <w:rsid w:val="00E03C2A"/>
    <w:rsid w:val="00E03C73"/>
    <w:rsid w:val="00E06050"/>
    <w:rsid w:val="00E07080"/>
    <w:rsid w:val="00E0759E"/>
    <w:rsid w:val="00E07A5B"/>
    <w:rsid w:val="00E07E61"/>
    <w:rsid w:val="00E106A6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C73"/>
    <w:rsid w:val="00E23D36"/>
    <w:rsid w:val="00E241AB"/>
    <w:rsid w:val="00E24572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36FDC"/>
    <w:rsid w:val="00E40B24"/>
    <w:rsid w:val="00E4236A"/>
    <w:rsid w:val="00E423F6"/>
    <w:rsid w:val="00E42BB8"/>
    <w:rsid w:val="00E4664B"/>
    <w:rsid w:val="00E47B1D"/>
    <w:rsid w:val="00E47C4B"/>
    <w:rsid w:val="00E50EEA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720A"/>
    <w:rsid w:val="00E77F2B"/>
    <w:rsid w:val="00E80EE2"/>
    <w:rsid w:val="00E82D4A"/>
    <w:rsid w:val="00E83094"/>
    <w:rsid w:val="00E8391B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D0B"/>
    <w:rsid w:val="00E92333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A6C41"/>
    <w:rsid w:val="00EB105C"/>
    <w:rsid w:val="00EC0486"/>
    <w:rsid w:val="00EC0697"/>
    <w:rsid w:val="00EC1AD5"/>
    <w:rsid w:val="00EC31CF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D7E57"/>
    <w:rsid w:val="00EE0F73"/>
    <w:rsid w:val="00EE19C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F006E2"/>
    <w:rsid w:val="00F00ECE"/>
    <w:rsid w:val="00F00FA5"/>
    <w:rsid w:val="00F03354"/>
    <w:rsid w:val="00F03C7C"/>
    <w:rsid w:val="00F044A8"/>
    <w:rsid w:val="00F04E22"/>
    <w:rsid w:val="00F0709F"/>
    <w:rsid w:val="00F075CE"/>
    <w:rsid w:val="00F101B9"/>
    <w:rsid w:val="00F113A5"/>
    <w:rsid w:val="00F115F6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21F2"/>
    <w:rsid w:val="00F33265"/>
    <w:rsid w:val="00F35B96"/>
    <w:rsid w:val="00F3621A"/>
    <w:rsid w:val="00F3759D"/>
    <w:rsid w:val="00F37E47"/>
    <w:rsid w:val="00F40ADF"/>
    <w:rsid w:val="00F40BF1"/>
    <w:rsid w:val="00F41789"/>
    <w:rsid w:val="00F41F34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47FEC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5F69"/>
    <w:rsid w:val="00F56774"/>
    <w:rsid w:val="00F5703A"/>
    <w:rsid w:val="00F5709C"/>
    <w:rsid w:val="00F60440"/>
    <w:rsid w:val="00F60E87"/>
    <w:rsid w:val="00F6178C"/>
    <w:rsid w:val="00F638F2"/>
    <w:rsid w:val="00F63BA5"/>
    <w:rsid w:val="00F63D60"/>
    <w:rsid w:val="00F63D91"/>
    <w:rsid w:val="00F63EA0"/>
    <w:rsid w:val="00F673C7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B2"/>
    <w:rsid w:val="00F803C7"/>
    <w:rsid w:val="00F80777"/>
    <w:rsid w:val="00F81A5D"/>
    <w:rsid w:val="00F83559"/>
    <w:rsid w:val="00F83FB0"/>
    <w:rsid w:val="00F85746"/>
    <w:rsid w:val="00F85882"/>
    <w:rsid w:val="00F85AC7"/>
    <w:rsid w:val="00F85C69"/>
    <w:rsid w:val="00F8659B"/>
    <w:rsid w:val="00F8687D"/>
    <w:rsid w:val="00F9098B"/>
    <w:rsid w:val="00F90C1D"/>
    <w:rsid w:val="00F91FF5"/>
    <w:rsid w:val="00F9356F"/>
    <w:rsid w:val="00F93B0C"/>
    <w:rsid w:val="00F947DA"/>
    <w:rsid w:val="00F96D23"/>
    <w:rsid w:val="00F97905"/>
    <w:rsid w:val="00F97A57"/>
    <w:rsid w:val="00F97D09"/>
    <w:rsid w:val="00FA0AB2"/>
    <w:rsid w:val="00FA0FA3"/>
    <w:rsid w:val="00FA2257"/>
    <w:rsid w:val="00FA2A7E"/>
    <w:rsid w:val="00FA308D"/>
    <w:rsid w:val="00FA3978"/>
    <w:rsid w:val="00FA4295"/>
    <w:rsid w:val="00FA4C4B"/>
    <w:rsid w:val="00FA5AAF"/>
    <w:rsid w:val="00FA5CED"/>
    <w:rsid w:val="00FA70B1"/>
    <w:rsid w:val="00FA7A86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CFB"/>
    <w:rsid w:val="00FE6FCA"/>
    <w:rsid w:val="00FF165F"/>
    <w:rsid w:val="00FF1B3D"/>
    <w:rsid w:val="00FF274E"/>
    <w:rsid w:val="00FF34BC"/>
    <w:rsid w:val="00FF45A4"/>
    <w:rsid w:val="00FF4CD6"/>
    <w:rsid w:val="00FF5F56"/>
    <w:rsid w:val="00FF5FEA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E01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4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tutorialr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9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84F747-F15E-4CBC-AE92-E68D3EABE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700</Words>
  <Characters>399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22T21:05:00Z</dcterms:created>
  <dcterms:modified xsi:type="dcterms:W3CDTF">2024-01-22T21:06:00Z</dcterms:modified>
</cp:coreProperties>
</file>